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1D73E" w14:textId="6571F7F7" w:rsidR="006F3CAC" w:rsidRPr="00C70B87" w:rsidRDefault="00C70B87" w:rsidP="00C70B87">
      <w:pPr>
        <w:pStyle w:val="NoSpacing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arge Multi-</w:t>
      </w:r>
      <w:r w:rsidR="00762662">
        <w:rPr>
          <w:b/>
          <w:bCs/>
          <w:sz w:val="32"/>
          <w:szCs w:val="32"/>
          <w:u w:val="single"/>
        </w:rPr>
        <w:t>G</w:t>
      </w:r>
      <w:r>
        <w:rPr>
          <w:b/>
          <w:bCs/>
          <w:sz w:val="32"/>
          <w:szCs w:val="32"/>
          <w:u w:val="single"/>
        </w:rPr>
        <w:t xml:space="preserve">roup </w:t>
      </w:r>
      <w:r w:rsidR="00762662">
        <w:rPr>
          <w:b/>
          <w:bCs/>
          <w:sz w:val="32"/>
          <w:szCs w:val="32"/>
          <w:u w:val="single"/>
        </w:rPr>
        <w:t xml:space="preserve">Medical </w:t>
      </w:r>
      <w:r>
        <w:rPr>
          <w:b/>
          <w:bCs/>
          <w:sz w:val="32"/>
          <w:szCs w:val="32"/>
          <w:u w:val="single"/>
        </w:rPr>
        <w:t>F</w:t>
      </w:r>
      <w:r w:rsidR="00FC43E2" w:rsidRPr="00C70B87">
        <w:rPr>
          <w:b/>
          <w:bCs/>
          <w:sz w:val="32"/>
          <w:szCs w:val="32"/>
          <w:u w:val="single"/>
        </w:rPr>
        <w:t>acilities</w:t>
      </w:r>
      <w:r w:rsidR="00283942" w:rsidRPr="00C70B87">
        <w:rPr>
          <w:b/>
          <w:bCs/>
          <w:sz w:val="32"/>
          <w:szCs w:val="32"/>
          <w:u w:val="single"/>
        </w:rPr>
        <w:t xml:space="preserve"> </w:t>
      </w:r>
      <w:r w:rsidR="0073656B" w:rsidRPr="00C70B87">
        <w:rPr>
          <w:b/>
          <w:bCs/>
          <w:sz w:val="32"/>
          <w:szCs w:val="32"/>
          <w:u w:val="single"/>
        </w:rPr>
        <w:t>by State</w:t>
      </w:r>
    </w:p>
    <w:p w14:paraId="794F2877" w14:textId="2A7977C4" w:rsidR="00C70B87" w:rsidRDefault="00FC43E2" w:rsidP="00762662">
      <w:pPr>
        <w:pStyle w:val="NoSpacing"/>
        <w:jc w:val="both"/>
      </w:pPr>
      <w:r w:rsidRPr="00FC43E2">
        <w:t>Below is a list of large medical group contracts.</w:t>
      </w:r>
    </w:p>
    <w:p w14:paraId="41ACED98" w14:textId="587ED8F4" w:rsidR="00762662" w:rsidRDefault="00375FCA" w:rsidP="00762662">
      <w:pPr>
        <w:pStyle w:val="NoSpacing"/>
        <w:jc w:val="both"/>
      </w:pPr>
      <w:r>
        <w:t xml:space="preserve">For </w:t>
      </w:r>
      <w:r w:rsidR="00C70B87">
        <w:t xml:space="preserve">additional individual clinical sites, </w:t>
      </w:r>
      <w:r>
        <w:t>please refer to the</w:t>
      </w:r>
      <w:r w:rsidR="00FC43E2" w:rsidRPr="00FC43E2">
        <w:t xml:space="preserve"> facilities and preceptor </w:t>
      </w:r>
      <w:r w:rsidR="00C70B87">
        <w:t>spreadsheet</w:t>
      </w:r>
      <w:r w:rsidR="00762662">
        <w:t xml:space="preserve"> linked below.</w:t>
      </w:r>
    </w:p>
    <w:p w14:paraId="39AF8691" w14:textId="479BDE53" w:rsidR="00FC43E2" w:rsidRDefault="0099291C" w:rsidP="00762662">
      <w:pPr>
        <w:pStyle w:val="NoSpacing"/>
        <w:jc w:val="both"/>
      </w:pPr>
      <w:hyperlink r:id="rId8" w:history="1">
        <w:r w:rsidR="00762662" w:rsidRPr="00762662">
          <w:rPr>
            <w:rStyle w:val="Hyperlink"/>
          </w:rPr>
          <w:t>Clinical Site Directory</w:t>
        </w:r>
      </w:hyperlink>
    </w:p>
    <w:p w14:paraId="3F76EEEE" w14:textId="77777777" w:rsidR="00C70B87" w:rsidRPr="00FC43E2" w:rsidRDefault="00C70B87" w:rsidP="00C70B87">
      <w:pPr>
        <w:pStyle w:val="NoSpacing"/>
        <w:jc w:val="center"/>
      </w:pPr>
    </w:p>
    <w:tbl>
      <w:tblPr>
        <w:tblStyle w:val="TableGrid"/>
        <w:tblW w:w="9624" w:type="dxa"/>
        <w:tblInd w:w="-275" w:type="dxa"/>
        <w:tblLook w:val="04A0" w:firstRow="1" w:lastRow="0" w:firstColumn="1" w:lastColumn="0" w:noHBand="0" w:noVBand="1"/>
      </w:tblPr>
      <w:tblGrid>
        <w:gridCol w:w="3330"/>
        <w:gridCol w:w="3177"/>
        <w:gridCol w:w="3117"/>
      </w:tblGrid>
      <w:tr w:rsidR="00AE50DF" w:rsidRPr="00FC43E2" w14:paraId="2CF97D1F" w14:textId="77777777" w:rsidTr="007A0F41">
        <w:trPr>
          <w:trHeight w:val="413"/>
        </w:trPr>
        <w:tc>
          <w:tcPr>
            <w:tcW w:w="9624" w:type="dxa"/>
            <w:gridSpan w:val="3"/>
            <w:shd w:val="clear" w:color="auto" w:fill="507282"/>
          </w:tcPr>
          <w:p w14:paraId="1EF4B611" w14:textId="77777777" w:rsidR="00AE50DF" w:rsidRPr="00FC43E2" w:rsidRDefault="00AE50DF" w:rsidP="0094454C">
            <w:pPr>
              <w:rPr>
                <w:b/>
                <w:bCs/>
                <w:sz w:val="28"/>
                <w:szCs w:val="28"/>
              </w:rPr>
            </w:pPr>
            <w:bookmarkStart w:id="0" w:name="_Hlk155039321"/>
            <w:r w:rsidRPr="00FC43E2">
              <w:rPr>
                <w:b/>
                <w:bCs/>
                <w:color w:val="FFFFFF" w:themeColor="background1"/>
                <w:sz w:val="28"/>
                <w:szCs w:val="28"/>
              </w:rPr>
              <w:t>Nationwide Sites</w:t>
            </w:r>
          </w:p>
        </w:tc>
      </w:tr>
      <w:tr w:rsidR="00AE50DF" w14:paraId="3CDC2BE3" w14:textId="77777777" w:rsidTr="007A0F41">
        <w:tc>
          <w:tcPr>
            <w:tcW w:w="3330" w:type="dxa"/>
            <w:shd w:val="clear" w:color="auto" w:fill="D6F8F4"/>
          </w:tcPr>
          <w:p w14:paraId="7A41EB05" w14:textId="77777777" w:rsidR="00AE50DF" w:rsidRPr="00850EEE" w:rsidRDefault="00AE50DF" w:rsidP="0094454C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t>Satellite Healthcare Nationwide</w:t>
            </w:r>
          </w:p>
        </w:tc>
        <w:tc>
          <w:tcPr>
            <w:tcW w:w="3177" w:type="dxa"/>
          </w:tcPr>
          <w:p w14:paraId="4DE21A13" w14:textId="77777777" w:rsidR="00AE50DF" w:rsidRPr="00850EEE" w:rsidRDefault="00AE50DF" w:rsidP="0094454C">
            <w:pPr>
              <w:rPr>
                <w:b/>
                <w:bCs/>
                <w:sz w:val="24"/>
                <w:szCs w:val="24"/>
              </w:rPr>
            </w:pPr>
            <w:r w:rsidRPr="00850EEE"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760F1D19" w14:textId="77777777" w:rsidR="00AE50DF" w:rsidRDefault="00AE50DF" w:rsidP="0094454C">
            <w:pPr>
              <w:rPr>
                <w:sz w:val="24"/>
                <w:szCs w:val="24"/>
              </w:rPr>
            </w:pPr>
          </w:p>
        </w:tc>
      </w:tr>
      <w:bookmarkEnd w:id="0"/>
      <w:tr w:rsidR="00AE50DF" w14:paraId="26C1D873" w14:textId="77777777" w:rsidTr="007A0F41">
        <w:tc>
          <w:tcPr>
            <w:tcW w:w="3330" w:type="dxa"/>
            <w:shd w:val="clear" w:color="auto" w:fill="D6F8F4"/>
          </w:tcPr>
          <w:p w14:paraId="658C7B34" w14:textId="77777777" w:rsidR="00AE50DF" w:rsidRPr="00850EEE" w:rsidRDefault="00AE50DF" w:rsidP="0094454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DaVita Dialysis </w:t>
            </w:r>
          </w:p>
        </w:tc>
        <w:tc>
          <w:tcPr>
            <w:tcW w:w="3177" w:type="dxa"/>
          </w:tcPr>
          <w:p w14:paraId="595F6EA1" w14:textId="77777777" w:rsidR="00AE50DF" w:rsidRPr="00850EEE" w:rsidRDefault="00AE50DF" w:rsidP="0094454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3D23F02E" w14:textId="77777777" w:rsidR="00AE50DF" w:rsidRDefault="00AE50DF" w:rsidP="0094454C">
            <w:pPr>
              <w:rPr>
                <w:sz w:val="24"/>
                <w:szCs w:val="24"/>
              </w:rPr>
            </w:pPr>
          </w:p>
        </w:tc>
      </w:tr>
      <w:tr w:rsidR="00AE50DF" w14:paraId="78705CB2" w14:textId="77777777" w:rsidTr="007A0F41">
        <w:tc>
          <w:tcPr>
            <w:tcW w:w="3330" w:type="dxa"/>
            <w:shd w:val="clear" w:color="auto" w:fill="D6F8F4"/>
          </w:tcPr>
          <w:p w14:paraId="75996F0B" w14:textId="77777777" w:rsidR="00AE50DF" w:rsidRPr="00850EEE" w:rsidRDefault="00AE50DF" w:rsidP="0094454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Fresenius </w:t>
            </w:r>
          </w:p>
        </w:tc>
        <w:tc>
          <w:tcPr>
            <w:tcW w:w="3177" w:type="dxa"/>
          </w:tcPr>
          <w:p w14:paraId="1A45ECD6" w14:textId="77777777" w:rsidR="00AE50DF" w:rsidRPr="00850EEE" w:rsidRDefault="00AE50DF" w:rsidP="0094454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ll sites </w:t>
            </w:r>
          </w:p>
        </w:tc>
        <w:tc>
          <w:tcPr>
            <w:tcW w:w="3117" w:type="dxa"/>
          </w:tcPr>
          <w:p w14:paraId="079BA0B1" w14:textId="77777777" w:rsidR="00AE50DF" w:rsidRDefault="00AE50DF" w:rsidP="0094454C">
            <w:pPr>
              <w:rPr>
                <w:sz w:val="24"/>
                <w:szCs w:val="24"/>
              </w:rPr>
            </w:pPr>
          </w:p>
        </w:tc>
      </w:tr>
      <w:tr w:rsidR="008D4354" w14:paraId="36B1D331" w14:textId="77777777" w:rsidTr="007A0F41">
        <w:tc>
          <w:tcPr>
            <w:tcW w:w="3330" w:type="dxa"/>
            <w:shd w:val="clear" w:color="auto" w:fill="D6F8F4"/>
          </w:tcPr>
          <w:p w14:paraId="5D3F02CE" w14:textId="0EABC9CF" w:rsidR="008D4354" w:rsidRPr="00850EEE" w:rsidRDefault="008D4354" w:rsidP="0094454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vant Health</w:t>
            </w:r>
          </w:p>
        </w:tc>
        <w:tc>
          <w:tcPr>
            <w:tcW w:w="3177" w:type="dxa"/>
          </w:tcPr>
          <w:p w14:paraId="555B7466" w14:textId="08A6F1EB" w:rsidR="008D4354" w:rsidRDefault="0099291C" w:rsidP="0094454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308D458C" w14:textId="77777777" w:rsidR="008D4354" w:rsidRDefault="008D4354" w:rsidP="0094454C">
            <w:pPr>
              <w:rPr>
                <w:sz w:val="24"/>
                <w:szCs w:val="24"/>
              </w:rPr>
            </w:pPr>
          </w:p>
        </w:tc>
      </w:tr>
      <w:tr w:rsidR="00AE50DF" w:rsidRPr="00FC43E2" w14:paraId="13670A5A" w14:textId="77777777" w:rsidTr="007A0F41">
        <w:trPr>
          <w:trHeight w:val="413"/>
        </w:trPr>
        <w:tc>
          <w:tcPr>
            <w:tcW w:w="9624" w:type="dxa"/>
            <w:gridSpan w:val="3"/>
            <w:shd w:val="clear" w:color="auto" w:fill="507282"/>
          </w:tcPr>
          <w:p w14:paraId="69F26705" w14:textId="48F05F73" w:rsidR="00AE50DF" w:rsidRPr="00AE50DF" w:rsidRDefault="00AE50DF" w:rsidP="0094454C">
            <w:pPr>
              <w:rPr>
                <w:b/>
                <w:bCs/>
                <w:sz w:val="32"/>
                <w:szCs w:val="32"/>
              </w:rPr>
            </w:pPr>
            <w:r w:rsidRPr="00AE50DF">
              <w:rPr>
                <w:b/>
                <w:bCs/>
                <w:color w:val="FFFFFF" w:themeColor="background1"/>
                <w:sz w:val="32"/>
                <w:szCs w:val="32"/>
              </w:rPr>
              <w:t>Alabama</w:t>
            </w:r>
          </w:p>
        </w:tc>
      </w:tr>
      <w:tr w:rsidR="00AE50DF" w14:paraId="700E7063" w14:textId="77777777" w:rsidTr="007A0F41">
        <w:tc>
          <w:tcPr>
            <w:tcW w:w="3330" w:type="dxa"/>
            <w:shd w:val="clear" w:color="auto" w:fill="D6F8F4"/>
          </w:tcPr>
          <w:p w14:paraId="7C735091" w14:textId="5C3E6256" w:rsidR="00AE50DF" w:rsidRPr="00850EEE" w:rsidRDefault="00AE50DF" w:rsidP="0094454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ookwood Baptist Health</w:t>
            </w:r>
          </w:p>
        </w:tc>
        <w:tc>
          <w:tcPr>
            <w:tcW w:w="3177" w:type="dxa"/>
          </w:tcPr>
          <w:p w14:paraId="6EE6D06C" w14:textId="29C9B4A2" w:rsidR="00AE50DF" w:rsidRPr="009B6714" w:rsidRDefault="007A0F41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elby Baptist Medical Center – Alabaster</w:t>
            </w:r>
          </w:p>
        </w:tc>
        <w:tc>
          <w:tcPr>
            <w:tcW w:w="3117" w:type="dxa"/>
          </w:tcPr>
          <w:p w14:paraId="27D6A1EB" w14:textId="71005594" w:rsidR="00AE50DF" w:rsidRPr="007A0F41" w:rsidRDefault="007A0F41" w:rsidP="0094454C">
            <w:pPr>
              <w:rPr>
                <w:sz w:val="24"/>
                <w:szCs w:val="24"/>
              </w:rPr>
            </w:pPr>
            <w:r w:rsidRPr="007A0F41">
              <w:rPr>
                <w:sz w:val="24"/>
                <w:szCs w:val="24"/>
              </w:rPr>
              <w:t xml:space="preserve">Citizens Baptist Medical Center – Talladega </w:t>
            </w:r>
          </w:p>
        </w:tc>
      </w:tr>
      <w:tr w:rsidR="00C86DFE" w14:paraId="63B7BD7B" w14:textId="77777777" w:rsidTr="007A0F41">
        <w:trPr>
          <w:trHeight w:val="395"/>
        </w:trPr>
        <w:tc>
          <w:tcPr>
            <w:tcW w:w="3330" w:type="dxa"/>
            <w:shd w:val="clear" w:color="auto" w:fill="auto"/>
          </w:tcPr>
          <w:p w14:paraId="4162F99E" w14:textId="5ADFF6C4" w:rsidR="00C86DFE" w:rsidRPr="0076308B" w:rsidRDefault="007A0F41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ton Baptist Medical Center - Birmingham</w:t>
            </w:r>
          </w:p>
        </w:tc>
        <w:tc>
          <w:tcPr>
            <w:tcW w:w="3177" w:type="dxa"/>
            <w:shd w:val="clear" w:color="auto" w:fill="auto"/>
          </w:tcPr>
          <w:p w14:paraId="0D0EF63F" w14:textId="672DF48E" w:rsidR="00C86DFE" w:rsidRPr="0076308B" w:rsidRDefault="007A0F41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lker Baptist Medical Center – Jasper</w:t>
            </w:r>
          </w:p>
        </w:tc>
        <w:tc>
          <w:tcPr>
            <w:tcW w:w="3117" w:type="dxa"/>
            <w:shd w:val="clear" w:color="auto" w:fill="auto"/>
          </w:tcPr>
          <w:p w14:paraId="4DDAF361" w14:textId="04E07A2D" w:rsidR="00C86DFE" w:rsidRPr="0076308B" w:rsidRDefault="00C86DFE" w:rsidP="0073656B">
            <w:pPr>
              <w:rPr>
                <w:sz w:val="24"/>
                <w:szCs w:val="24"/>
              </w:rPr>
            </w:pPr>
          </w:p>
        </w:tc>
      </w:tr>
      <w:tr w:rsidR="00ED4580" w14:paraId="32BAD5BF" w14:textId="77777777" w:rsidTr="007A0F41">
        <w:tc>
          <w:tcPr>
            <w:tcW w:w="9624" w:type="dxa"/>
            <w:gridSpan w:val="3"/>
            <w:shd w:val="clear" w:color="auto" w:fill="507282"/>
          </w:tcPr>
          <w:p w14:paraId="73EBA8E2" w14:textId="23574861" w:rsidR="00ED4580" w:rsidRPr="00ED4580" w:rsidRDefault="00ED4580" w:rsidP="0073656B">
            <w:pPr>
              <w:rPr>
                <w:b/>
                <w:bCs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Arkansas</w:t>
            </w:r>
          </w:p>
        </w:tc>
      </w:tr>
      <w:tr w:rsidR="0073656B" w14:paraId="2F8F0481" w14:textId="77777777" w:rsidTr="007A0F41">
        <w:tc>
          <w:tcPr>
            <w:tcW w:w="3330" w:type="dxa"/>
            <w:shd w:val="clear" w:color="auto" w:fill="D6F8F4"/>
          </w:tcPr>
          <w:p w14:paraId="5A2D081A" w14:textId="668083BB" w:rsidR="0073656B" w:rsidRPr="00850EEE" w:rsidRDefault="00F772A3" w:rsidP="0073656B">
            <w:pPr>
              <w:rPr>
                <w:b/>
                <w:bCs/>
                <w:sz w:val="28"/>
                <w:szCs w:val="28"/>
              </w:rPr>
            </w:pPr>
            <w:bookmarkStart w:id="1" w:name="_Hlk155039479"/>
            <w:r w:rsidRPr="00850EEE">
              <w:rPr>
                <w:b/>
                <w:bCs/>
                <w:sz w:val="28"/>
                <w:szCs w:val="28"/>
              </w:rPr>
              <w:t>Mercy Health Ft. Smith</w:t>
            </w:r>
          </w:p>
        </w:tc>
        <w:tc>
          <w:tcPr>
            <w:tcW w:w="3177" w:type="dxa"/>
          </w:tcPr>
          <w:p w14:paraId="77296AB4" w14:textId="7E54C270" w:rsidR="0073656B" w:rsidRPr="009B6714" w:rsidRDefault="009B6714" w:rsidP="0073656B">
            <w:pPr>
              <w:rPr>
                <w:sz w:val="24"/>
                <w:szCs w:val="24"/>
              </w:rPr>
            </w:pPr>
            <w:r w:rsidRPr="009B6714">
              <w:rPr>
                <w:sz w:val="24"/>
                <w:szCs w:val="24"/>
              </w:rPr>
              <w:t>Mercy Hospital</w:t>
            </w:r>
            <w:r w:rsidR="007A0F41">
              <w:rPr>
                <w:sz w:val="24"/>
                <w:szCs w:val="24"/>
              </w:rPr>
              <w:t xml:space="preserve"> - </w:t>
            </w:r>
            <w:r w:rsidRPr="009B6714">
              <w:rPr>
                <w:sz w:val="24"/>
                <w:szCs w:val="24"/>
              </w:rPr>
              <w:t>Fort Smith</w:t>
            </w:r>
          </w:p>
        </w:tc>
        <w:tc>
          <w:tcPr>
            <w:tcW w:w="3117" w:type="dxa"/>
          </w:tcPr>
          <w:p w14:paraId="0AEF766D" w14:textId="2030906B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bookmarkEnd w:id="1"/>
      <w:tr w:rsidR="00ED4580" w14:paraId="0BCE5540" w14:textId="77777777" w:rsidTr="007A0F41">
        <w:tc>
          <w:tcPr>
            <w:tcW w:w="9624" w:type="dxa"/>
            <w:gridSpan w:val="3"/>
            <w:shd w:val="clear" w:color="auto" w:fill="507282"/>
          </w:tcPr>
          <w:p w14:paraId="24D0F1BD" w14:textId="0DDFB5BA" w:rsidR="00ED4580" w:rsidRPr="00ED4580" w:rsidRDefault="00ED4580" w:rsidP="0073656B">
            <w:pPr>
              <w:rPr>
                <w:b/>
                <w:bCs/>
                <w:color w:val="507282"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California</w:t>
            </w:r>
          </w:p>
        </w:tc>
      </w:tr>
      <w:tr w:rsidR="001E67B3" w14:paraId="6BD6A118" w14:textId="77777777" w:rsidTr="007A0F41">
        <w:tc>
          <w:tcPr>
            <w:tcW w:w="3330" w:type="dxa"/>
            <w:shd w:val="clear" w:color="auto" w:fill="D6F8F4"/>
          </w:tcPr>
          <w:p w14:paraId="389057DA" w14:textId="2686D368" w:rsidR="001E67B3" w:rsidRPr="00850EEE" w:rsidRDefault="001E67B3" w:rsidP="0073656B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Antelope Valley Healthcare District</w:t>
            </w:r>
          </w:p>
        </w:tc>
        <w:tc>
          <w:tcPr>
            <w:tcW w:w="3177" w:type="dxa"/>
          </w:tcPr>
          <w:p w14:paraId="14871D31" w14:textId="122EACE2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elope Valley Medical Center WIC, Lancaster</w:t>
            </w:r>
          </w:p>
        </w:tc>
        <w:tc>
          <w:tcPr>
            <w:tcW w:w="3117" w:type="dxa"/>
          </w:tcPr>
          <w:p w14:paraId="1E778FDC" w14:textId="7C1D8D44" w:rsidR="001E67B3" w:rsidRDefault="001E67B3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Antelope Valley Medical Center WIC, Palmdale</w:t>
            </w:r>
          </w:p>
        </w:tc>
      </w:tr>
      <w:tr w:rsidR="001E67B3" w14:paraId="1A3EFDD1" w14:textId="77777777" w:rsidTr="007A0F41">
        <w:tc>
          <w:tcPr>
            <w:tcW w:w="3330" w:type="dxa"/>
          </w:tcPr>
          <w:p w14:paraId="36DA4BFD" w14:textId="13AD8A7A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telope Valley Medical Center  </w:t>
            </w:r>
          </w:p>
        </w:tc>
        <w:tc>
          <w:tcPr>
            <w:tcW w:w="3177" w:type="dxa"/>
          </w:tcPr>
          <w:p w14:paraId="6FA20C43" w14:textId="35E05771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men &amp; Infants Pavilion</w:t>
            </w:r>
          </w:p>
        </w:tc>
        <w:tc>
          <w:tcPr>
            <w:tcW w:w="3117" w:type="dxa"/>
          </w:tcPr>
          <w:p w14:paraId="36BD6100" w14:textId="77777777" w:rsidR="001E67B3" w:rsidRDefault="001E67B3" w:rsidP="0073656B">
            <w:pPr>
              <w:rPr>
                <w:sz w:val="32"/>
                <w:szCs w:val="32"/>
              </w:rPr>
            </w:pPr>
          </w:p>
        </w:tc>
      </w:tr>
      <w:tr w:rsidR="0018261E" w14:paraId="5070A84C" w14:textId="77777777" w:rsidTr="007A0F41">
        <w:trPr>
          <w:trHeight w:val="53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D6F8F4"/>
          </w:tcPr>
          <w:p w14:paraId="74EA586F" w14:textId="1D68F534" w:rsidR="0018261E" w:rsidRPr="00850EEE" w:rsidRDefault="0018261E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Kaiser </w:t>
            </w:r>
            <w:r w:rsidR="00B41ED5" w:rsidRPr="00850EEE">
              <w:rPr>
                <w:b/>
                <w:bCs/>
                <w:sz w:val="28"/>
                <w:szCs w:val="28"/>
              </w:rPr>
              <w:t>Permanente</w:t>
            </w:r>
            <w:r w:rsidRPr="00850EEE">
              <w:rPr>
                <w:b/>
                <w:bCs/>
                <w:sz w:val="28"/>
                <w:szCs w:val="28"/>
              </w:rPr>
              <w:t xml:space="preserve"> Medical Group</w:t>
            </w:r>
          </w:p>
        </w:tc>
        <w:tc>
          <w:tcPr>
            <w:tcW w:w="3177" w:type="dxa"/>
            <w:tcBorders>
              <w:bottom w:val="single" w:sz="4" w:space="0" w:color="auto"/>
            </w:tcBorders>
          </w:tcPr>
          <w:p w14:paraId="5D4F8C70" w14:textId="07372BF3" w:rsidR="0018261E" w:rsidRPr="00B41ED5" w:rsidRDefault="00B41ED5" w:rsidP="0073656B">
            <w:pPr>
              <w:rPr>
                <w:b/>
                <w:bCs/>
                <w:sz w:val="24"/>
                <w:szCs w:val="24"/>
              </w:rPr>
            </w:pPr>
            <w:r w:rsidRPr="00B41ED5">
              <w:rPr>
                <w:b/>
                <w:bCs/>
                <w:sz w:val="24"/>
                <w:szCs w:val="24"/>
              </w:rPr>
              <w:t>Check with individual site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FCB971A" w14:textId="77777777" w:rsidR="005E4CF0" w:rsidRDefault="005E4CF0" w:rsidP="0073656B">
            <w:pPr>
              <w:rPr>
                <w:sz w:val="32"/>
                <w:szCs w:val="32"/>
              </w:rPr>
            </w:pPr>
          </w:p>
        </w:tc>
      </w:tr>
      <w:tr w:rsidR="005E4CF0" w14:paraId="676DC0E0" w14:textId="77777777" w:rsidTr="007A0F41">
        <w:trPr>
          <w:trHeight w:val="53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D6F8F4"/>
          </w:tcPr>
          <w:p w14:paraId="25590967" w14:textId="38260295" w:rsidR="005E4CF0" w:rsidRPr="00850EEE" w:rsidRDefault="005E4CF0" w:rsidP="0073656B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gnity Health System</w:t>
            </w:r>
          </w:p>
        </w:tc>
        <w:tc>
          <w:tcPr>
            <w:tcW w:w="3177" w:type="dxa"/>
            <w:tcBorders>
              <w:bottom w:val="nil"/>
            </w:tcBorders>
          </w:tcPr>
          <w:p w14:paraId="63CA832A" w14:textId="79BE727A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nsmuir Communit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6B16DEC9" w14:textId="2C0E3590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Regional Cancer Center</w:t>
            </w:r>
          </w:p>
        </w:tc>
      </w:tr>
      <w:tr w:rsidR="005E4CF0" w14:paraId="69950BE1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E1954C3" w14:textId="455A9072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den Umbrella</w:t>
            </w:r>
          </w:p>
        </w:tc>
        <w:tc>
          <w:tcPr>
            <w:tcW w:w="3177" w:type="dxa"/>
            <w:tcBorders>
              <w:bottom w:val="nil"/>
            </w:tcBorders>
          </w:tcPr>
          <w:p w14:paraId="6CD584B2" w14:textId="10722CE1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Hospice</w:t>
            </w:r>
          </w:p>
        </w:tc>
        <w:tc>
          <w:tcPr>
            <w:tcW w:w="3117" w:type="dxa"/>
            <w:tcBorders>
              <w:bottom w:val="nil"/>
            </w:tcBorders>
          </w:tcPr>
          <w:p w14:paraId="565081EC" w14:textId="15FD9179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Maternity Center</w:t>
            </w:r>
          </w:p>
        </w:tc>
      </w:tr>
      <w:tr w:rsidR="005E4CF0" w14:paraId="55EF9F20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14FA8E7" w14:textId="07F0CF46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Wound and Hyperbaric Medicine</w:t>
            </w:r>
          </w:p>
        </w:tc>
        <w:tc>
          <w:tcPr>
            <w:tcW w:w="3177" w:type="dxa"/>
            <w:tcBorders>
              <w:bottom w:val="nil"/>
            </w:tcBorders>
          </w:tcPr>
          <w:p w14:paraId="180FA3F3" w14:textId="08CC22D2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St. Elizabeth Community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2B1168D6" w14:textId="7CE81317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St. Elizabeth Outpatient Surgery Center</w:t>
            </w:r>
          </w:p>
        </w:tc>
      </w:tr>
      <w:tr w:rsidR="005E4CF0" w14:paraId="7B6F58C1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C3E9EA6" w14:textId="5DD525B3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Sierra, Nevada</w:t>
            </w:r>
          </w:p>
        </w:tc>
        <w:tc>
          <w:tcPr>
            <w:tcW w:w="3177" w:type="dxa"/>
            <w:tcBorders>
              <w:bottom w:val="nil"/>
            </w:tcBorders>
          </w:tcPr>
          <w:p w14:paraId="5958EEEA" w14:textId="5C1D3D97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erra Nevada Memorial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43D27215" w14:textId="34E2D1C9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n Valley/Lake Wildwood</w:t>
            </w:r>
          </w:p>
        </w:tc>
      </w:tr>
      <w:tr w:rsidR="005E4CF0" w14:paraId="210F21AA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7BA52DB" w14:textId="0A113AA2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ocklin</w:t>
            </w:r>
          </w:p>
        </w:tc>
        <w:tc>
          <w:tcPr>
            <w:tcW w:w="3177" w:type="dxa"/>
            <w:tcBorders>
              <w:bottom w:val="nil"/>
            </w:tcBorders>
          </w:tcPr>
          <w:p w14:paraId="32095614" w14:textId="1DE3FB0F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oseville</w:t>
            </w:r>
          </w:p>
        </w:tc>
        <w:tc>
          <w:tcPr>
            <w:tcW w:w="3117" w:type="dxa"/>
            <w:tcBorders>
              <w:bottom w:val="nil"/>
            </w:tcBorders>
          </w:tcPr>
          <w:p w14:paraId="2B3811C9" w14:textId="724F0034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ameron Park</w:t>
            </w:r>
          </w:p>
        </w:tc>
      </w:tr>
      <w:tr w:rsidR="005E4CF0" w14:paraId="3AEACEAA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A9EA689" w14:textId="6A1E7A41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-El Dorado Hills</w:t>
            </w:r>
          </w:p>
        </w:tc>
        <w:tc>
          <w:tcPr>
            <w:tcW w:w="3177" w:type="dxa"/>
            <w:tcBorders>
              <w:bottom w:val="nil"/>
            </w:tcBorders>
          </w:tcPr>
          <w:p w14:paraId="6367C137" w14:textId="5DCB08E0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Hospital of Folsom</w:t>
            </w:r>
          </w:p>
        </w:tc>
        <w:tc>
          <w:tcPr>
            <w:tcW w:w="3117" w:type="dxa"/>
            <w:tcBorders>
              <w:bottom w:val="nil"/>
            </w:tcBorders>
          </w:tcPr>
          <w:p w14:paraId="1E6C46F4" w14:textId="477AB84B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Folsom</w:t>
            </w:r>
          </w:p>
        </w:tc>
      </w:tr>
      <w:tr w:rsidR="005E4CF0" w14:paraId="7B324DA0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56033A4" w14:textId="5F065183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Fair Oaks</w:t>
            </w:r>
          </w:p>
        </w:tc>
        <w:tc>
          <w:tcPr>
            <w:tcW w:w="3177" w:type="dxa"/>
            <w:tcBorders>
              <w:bottom w:val="nil"/>
            </w:tcBorders>
          </w:tcPr>
          <w:p w14:paraId="26A9C8BC" w14:textId="33ADDCA4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Gold River</w:t>
            </w:r>
          </w:p>
        </w:tc>
        <w:tc>
          <w:tcPr>
            <w:tcW w:w="3117" w:type="dxa"/>
            <w:tcBorders>
              <w:bottom w:val="nil"/>
            </w:tcBorders>
          </w:tcPr>
          <w:p w14:paraId="5A86A9F0" w14:textId="57CF720B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San Juan Medical Center</w:t>
            </w:r>
          </w:p>
        </w:tc>
      </w:tr>
      <w:tr w:rsidR="005E4CF0" w14:paraId="77968E14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D661736" w14:textId="595C7A95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ercy Sleep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00956902" w14:textId="4432FA21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ancho Cordova Children’s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7EEA24E6" w14:textId="1F6D0378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Behavioral Health Expo</w:t>
            </w:r>
          </w:p>
        </w:tc>
      </w:tr>
      <w:tr w:rsidR="005E4CF0" w14:paraId="21807ED5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CF6E1E8" w14:textId="263380FC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ancer Street</w:t>
            </w:r>
          </w:p>
        </w:tc>
        <w:tc>
          <w:tcPr>
            <w:tcW w:w="3177" w:type="dxa"/>
            <w:tcBorders>
              <w:bottom w:val="nil"/>
            </w:tcBorders>
          </w:tcPr>
          <w:p w14:paraId="76454C5B" w14:textId="67B8109D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General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B8F3F69" w14:textId="3396C348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Midtown</w:t>
            </w:r>
          </w:p>
        </w:tc>
      </w:tr>
      <w:tr w:rsidR="005E4CF0" w14:paraId="7120ED4E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0DACC74" w14:textId="481D2E7B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Natomas</w:t>
            </w:r>
          </w:p>
        </w:tc>
        <w:tc>
          <w:tcPr>
            <w:tcW w:w="3177" w:type="dxa"/>
            <w:tcBorders>
              <w:bottom w:val="nil"/>
            </w:tcBorders>
          </w:tcPr>
          <w:p w14:paraId="14E268B1" w14:textId="71B78D64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lo Adult Da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4CD70D2A" w14:textId="05204526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odland Memorial Hospital</w:t>
            </w:r>
          </w:p>
        </w:tc>
      </w:tr>
      <w:tr w:rsidR="005E4CF0" w14:paraId="1E99C7A4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AB5EC2D" w14:textId="2E26C380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– Davis Care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7032431A" w14:textId="3B42EC0C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hildren’s Center South</w:t>
            </w:r>
          </w:p>
        </w:tc>
        <w:tc>
          <w:tcPr>
            <w:tcW w:w="3117" w:type="dxa"/>
            <w:tcBorders>
              <w:bottom w:val="nil"/>
            </w:tcBorders>
          </w:tcPr>
          <w:p w14:paraId="53452498" w14:textId="1E07B952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hodist Hospital of Sacramento</w:t>
            </w:r>
          </w:p>
        </w:tc>
      </w:tr>
      <w:tr w:rsidR="00275345" w14:paraId="5DE46B0B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3575623" w14:textId="36DCAF4B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k Twain Medical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08904446" w14:textId="7EB777F3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Valley Springs</w:t>
            </w:r>
          </w:p>
        </w:tc>
        <w:tc>
          <w:tcPr>
            <w:tcW w:w="3117" w:type="dxa"/>
            <w:tcBorders>
              <w:bottom w:val="nil"/>
            </w:tcBorders>
          </w:tcPr>
          <w:p w14:paraId="2197F6D1" w14:textId="3BA4F499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Angels Camp</w:t>
            </w:r>
          </w:p>
        </w:tc>
      </w:tr>
      <w:tr w:rsidR="005E4CF0" w14:paraId="085AF709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5C8C32D" w14:textId="6225FE95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Elk Grove – Wymark</w:t>
            </w:r>
          </w:p>
        </w:tc>
        <w:tc>
          <w:tcPr>
            <w:tcW w:w="3177" w:type="dxa"/>
            <w:tcBorders>
              <w:bottom w:val="nil"/>
            </w:tcBorders>
          </w:tcPr>
          <w:p w14:paraId="51F45423" w14:textId="5E665509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Elk Grove – Big Horn</w:t>
            </w:r>
          </w:p>
        </w:tc>
        <w:tc>
          <w:tcPr>
            <w:tcW w:w="3117" w:type="dxa"/>
            <w:tcBorders>
              <w:bottom w:val="nil"/>
            </w:tcBorders>
          </w:tcPr>
          <w:p w14:paraId="254CA4CC" w14:textId="75E887EE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- Arnold</w:t>
            </w:r>
          </w:p>
        </w:tc>
      </w:tr>
      <w:tr w:rsidR="00275345" w14:paraId="23180404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83DB66E" w14:textId="10B20E5C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ty Care Angels Camp</w:t>
            </w:r>
          </w:p>
        </w:tc>
        <w:tc>
          <w:tcPr>
            <w:tcW w:w="3177" w:type="dxa"/>
            <w:tcBorders>
              <w:bottom w:val="nil"/>
            </w:tcBorders>
          </w:tcPr>
          <w:p w14:paraId="128C47D2" w14:textId="62ECDD31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Copperopolis</w:t>
            </w:r>
          </w:p>
        </w:tc>
        <w:tc>
          <w:tcPr>
            <w:tcW w:w="3117" w:type="dxa"/>
            <w:tcBorders>
              <w:bottom w:val="nil"/>
            </w:tcBorders>
          </w:tcPr>
          <w:p w14:paraId="2AABFD0F" w14:textId="0867F14A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 Joseph’s Medical Center</w:t>
            </w:r>
          </w:p>
        </w:tc>
      </w:tr>
      <w:tr w:rsidR="00275345" w14:paraId="3D92907D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68D4C99" w14:textId="0612F52C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Stockton</w:t>
            </w:r>
          </w:p>
        </w:tc>
        <w:tc>
          <w:tcPr>
            <w:tcW w:w="3177" w:type="dxa"/>
            <w:tcBorders>
              <w:bottom w:val="nil"/>
            </w:tcBorders>
          </w:tcPr>
          <w:p w14:paraId="55C06E82" w14:textId="1F21E836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 Center for Sports Medicine</w:t>
            </w:r>
          </w:p>
        </w:tc>
        <w:tc>
          <w:tcPr>
            <w:tcW w:w="3117" w:type="dxa"/>
            <w:tcBorders>
              <w:bottom w:val="nil"/>
            </w:tcBorders>
          </w:tcPr>
          <w:p w14:paraId="525C64C4" w14:textId="237E00AB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</w:t>
            </w:r>
            <w:r w:rsidR="00883D0B">
              <w:rPr>
                <w:sz w:val="24"/>
                <w:szCs w:val="24"/>
              </w:rPr>
              <w:t xml:space="preserve"> Health Center @ AT&amp;T Ballpark</w:t>
            </w:r>
          </w:p>
        </w:tc>
      </w:tr>
      <w:tr w:rsidR="00275345" w14:paraId="65CD36C5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B7F94A7" w14:textId="272EA78F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HMG – Saint Francis/St. Mary’s</w:t>
            </w:r>
          </w:p>
        </w:tc>
        <w:tc>
          <w:tcPr>
            <w:tcW w:w="3177" w:type="dxa"/>
            <w:tcBorders>
              <w:bottom w:val="nil"/>
            </w:tcBorders>
          </w:tcPr>
          <w:p w14:paraId="2876A1E3" w14:textId="46F39159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quoia Health and Wellness</w:t>
            </w:r>
          </w:p>
        </w:tc>
        <w:tc>
          <w:tcPr>
            <w:tcW w:w="3117" w:type="dxa"/>
            <w:tcBorders>
              <w:bottom w:val="nil"/>
            </w:tcBorders>
          </w:tcPr>
          <w:p w14:paraId="6A2D456C" w14:textId="18531BDF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Center Merced</w:t>
            </w:r>
          </w:p>
        </w:tc>
      </w:tr>
      <w:tr w:rsidR="00275345" w14:paraId="630F33B7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0C6739C" w14:textId="2C8697D3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Outpatient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184E05A2" w14:textId="5D4C892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Boulder Creek</w:t>
            </w:r>
          </w:p>
        </w:tc>
        <w:tc>
          <w:tcPr>
            <w:tcW w:w="3117" w:type="dxa"/>
            <w:tcBorders>
              <w:bottom w:val="nil"/>
            </w:tcBorders>
          </w:tcPr>
          <w:p w14:paraId="043AE927" w14:textId="43CE4AF4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Santa Cruz</w:t>
            </w:r>
          </w:p>
        </w:tc>
      </w:tr>
      <w:tr w:rsidR="00275345" w14:paraId="45907AF3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B2FE68A" w14:textId="2FC8C80C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minican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47ABEC76" w14:textId="5A5AB9E0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Capitola</w:t>
            </w:r>
          </w:p>
        </w:tc>
        <w:tc>
          <w:tcPr>
            <w:tcW w:w="3117" w:type="dxa"/>
            <w:tcBorders>
              <w:bottom w:val="nil"/>
            </w:tcBorders>
          </w:tcPr>
          <w:p w14:paraId="299B4AC7" w14:textId="6BA9F44C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Aptos</w:t>
            </w:r>
          </w:p>
        </w:tc>
      </w:tr>
      <w:tr w:rsidR="00275345" w14:paraId="1E0127A0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8F0A7FD" w14:textId="3EC3738A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ascadero Patient Service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43699A6F" w14:textId="31254123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rehensive Blood and Cancer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4556622D" w14:textId="68C4F659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Bakersfield</w:t>
            </w:r>
          </w:p>
        </w:tc>
      </w:tr>
      <w:tr w:rsidR="00275345" w14:paraId="22302D77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1E8F8EE" w14:textId="4BB4590B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rro Bay</w:t>
            </w:r>
          </w:p>
        </w:tc>
        <w:tc>
          <w:tcPr>
            <w:tcW w:w="3177" w:type="dxa"/>
            <w:tcBorders>
              <w:bottom w:val="nil"/>
            </w:tcBorders>
          </w:tcPr>
          <w:p w14:paraId="71A2B181" w14:textId="5BFB41F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ench Hospital Medical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980830D" w14:textId="28E792D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ific Coast Health Center</w:t>
            </w:r>
          </w:p>
        </w:tc>
      </w:tr>
      <w:tr w:rsidR="00883D0B" w14:paraId="0FC6A109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8EC58A7" w14:textId="1E7368F9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stal Health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7E11D5CE" w14:textId="7F47B92C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pomo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D44498F" w14:textId="46360453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an Regional Medical Center</w:t>
            </w:r>
          </w:p>
        </w:tc>
      </w:tr>
      <w:tr w:rsidR="00883D0B" w14:paraId="01AED4E3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D5B761E" w14:textId="3B9CB903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stal Valley Health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48CF42A7" w14:textId="129A341B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cutt Famil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523CCDC5" w14:textId="24E39406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John’s Outpatient Therapy Center – Oxnard</w:t>
            </w:r>
          </w:p>
        </w:tc>
      </w:tr>
      <w:tr w:rsidR="00883D0B" w14:paraId="79118CD4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60FC18F" w14:textId="0D41F3A0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John’s Pleasant Valley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4581611E" w14:textId="1620522D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ridge Hospital Medical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F779165" w14:textId="3C50B12D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 Medical Center Long Beach</w:t>
            </w:r>
          </w:p>
        </w:tc>
      </w:tr>
      <w:tr w:rsidR="00883D0B" w14:paraId="43A69AEC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B99A24B" w14:textId="15298CC1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Bernardine Medical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5FF3FEF2" w14:textId="77777777" w:rsidR="00883D0B" w:rsidRDefault="00883D0B" w:rsidP="0073656B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nil"/>
            </w:tcBorders>
          </w:tcPr>
          <w:p w14:paraId="2E8872BD" w14:textId="77777777" w:rsidR="00883D0B" w:rsidRDefault="00883D0B" w:rsidP="0073656B">
            <w:pPr>
              <w:rPr>
                <w:sz w:val="24"/>
                <w:szCs w:val="24"/>
              </w:rPr>
            </w:pPr>
          </w:p>
        </w:tc>
      </w:tr>
      <w:tr w:rsidR="001D1415" w14:paraId="6A3E3A8E" w14:textId="77777777" w:rsidTr="001D1415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D9FFFF"/>
          </w:tcPr>
          <w:p w14:paraId="1B70ECD5" w14:textId="0D1915F0" w:rsidR="001D1415" w:rsidRPr="001D1415" w:rsidRDefault="001D1415" w:rsidP="0073656B">
            <w:pPr>
              <w:rPr>
                <w:b/>
                <w:bCs/>
                <w:sz w:val="24"/>
                <w:szCs w:val="24"/>
              </w:rPr>
            </w:pPr>
            <w:r w:rsidRPr="001D1415">
              <w:rPr>
                <w:b/>
                <w:bCs/>
                <w:sz w:val="28"/>
                <w:szCs w:val="28"/>
              </w:rPr>
              <w:t>Providen</w:t>
            </w:r>
            <w:r>
              <w:rPr>
                <w:b/>
                <w:bCs/>
                <w:sz w:val="28"/>
                <w:szCs w:val="28"/>
              </w:rPr>
              <w:t>c</w:t>
            </w:r>
            <w:r w:rsidRPr="001D1415">
              <w:rPr>
                <w:b/>
                <w:bCs/>
                <w:sz w:val="28"/>
                <w:szCs w:val="28"/>
              </w:rPr>
              <w:t>e Health System</w:t>
            </w:r>
          </w:p>
        </w:tc>
        <w:tc>
          <w:tcPr>
            <w:tcW w:w="3177" w:type="dxa"/>
            <w:tcBorders>
              <w:bottom w:val="nil"/>
            </w:tcBorders>
          </w:tcPr>
          <w:p w14:paraId="3CEC47B2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nce Little Company of Mary Medical Center Torrance</w:t>
            </w:r>
          </w:p>
          <w:p w14:paraId="563A58FB" w14:textId="5EC77A11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rrance</w:t>
            </w:r>
          </w:p>
        </w:tc>
        <w:tc>
          <w:tcPr>
            <w:tcW w:w="3117" w:type="dxa"/>
            <w:tcBorders>
              <w:bottom w:val="nil"/>
            </w:tcBorders>
          </w:tcPr>
          <w:p w14:paraId="7096AACF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nce Little Company of Mary Medical Center San Pedro</w:t>
            </w:r>
          </w:p>
          <w:p w14:paraId="17747877" w14:textId="74319A8D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 Pedro</w:t>
            </w:r>
          </w:p>
        </w:tc>
      </w:tr>
      <w:tr w:rsidR="001D1415" w14:paraId="4A027076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8937C10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nce Holy Cross Medical Center </w:t>
            </w:r>
          </w:p>
          <w:p w14:paraId="341DD383" w14:textId="115224C0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ion Hills</w:t>
            </w:r>
          </w:p>
        </w:tc>
        <w:tc>
          <w:tcPr>
            <w:tcW w:w="3177" w:type="dxa"/>
            <w:tcBorders>
              <w:bottom w:val="nil"/>
            </w:tcBorders>
          </w:tcPr>
          <w:p w14:paraId="1F3B31B2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nce Little Company of Mary Transitional Care Center </w:t>
            </w:r>
          </w:p>
          <w:p w14:paraId="77482712" w14:textId="17ACBAF4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rrance</w:t>
            </w:r>
          </w:p>
        </w:tc>
        <w:tc>
          <w:tcPr>
            <w:tcW w:w="3117" w:type="dxa"/>
            <w:tcBorders>
              <w:bottom w:val="nil"/>
            </w:tcBorders>
          </w:tcPr>
          <w:p w14:paraId="6AC11522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nce Saint Joseph Medical Center</w:t>
            </w:r>
          </w:p>
          <w:p w14:paraId="260FDF9E" w14:textId="125E8A89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rbank</w:t>
            </w:r>
          </w:p>
        </w:tc>
      </w:tr>
      <w:tr w:rsidR="001D1415" w14:paraId="08C1C781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F5367A7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rovidence Cedars-Sinai Tarzana Medical Center</w:t>
            </w:r>
          </w:p>
          <w:p w14:paraId="0943EC5C" w14:textId="5635BCA0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rzana, CA </w:t>
            </w:r>
          </w:p>
        </w:tc>
        <w:tc>
          <w:tcPr>
            <w:tcW w:w="3177" w:type="dxa"/>
            <w:tcBorders>
              <w:bottom w:val="nil"/>
            </w:tcBorders>
          </w:tcPr>
          <w:p w14:paraId="5834A308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Little Company of Mary Sub-Acute Care Center </w:t>
            </w:r>
          </w:p>
          <w:p w14:paraId="0DCF2C8A" w14:textId="249012B2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 Pedro</w:t>
            </w:r>
          </w:p>
        </w:tc>
        <w:tc>
          <w:tcPr>
            <w:tcW w:w="3117" w:type="dxa"/>
            <w:tcBorders>
              <w:bottom w:val="nil"/>
            </w:tcBorders>
          </w:tcPr>
          <w:p w14:paraId="7FDDD11D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int John’s Cancer Institute </w:t>
            </w:r>
          </w:p>
          <w:p w14:paraId="5FEC5690" w14:textId="1C34A0F5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a Monica</w:t>
            </w:r>
          </w:p>
        </w:tc>
      </w:tr>
      <w:tr w:rsidR="001D1415" w14:paraId="2DCCE28A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21C1824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nce Little Company of Mary Transitional Care Center </w:t>
            </w:r>
          </w:p>
          <w:p w14:paraId="66689D38" w14:textId="50FE1DFC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rrance</w:t>
            </w:r>
          </w:p>
        </w:tc>
        <w:tc>
          <w:tcPr>
            <w:tcW w:w="3177" w:type="dxa"/>
            <w:tcBorders>
              <w:bottom w:val="nil"/>
            </w:tcBorders>
          </w:tcPr>
          <w:p w14:paraId="0F981D1C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nce Saint John’s Health Center </w:t>
            </w:r>
          </w:p>
          <w:p w14:paraId="56645DF6" w14:textId="4B7C61A9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nta Monica </w:t>
            </w:r>
          </w:p>
        </w:tc>
        <w:tc>
          <w:tcPr>
            <w:tcW w:w="3117" w:type="dxa"/>
            <w:tcBorders>
              <w:bottom w:val="nil"/>
            </w:tcBorders>
          </w:tcPr>
          <w:p w14:paraId="3982C062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nce Holy Cross Medical Center Sub Acute Unit</w:t>
            </w:r>
          </w:p>
          <w:p w14:paraId="6375806E" w14:textId="41E74313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ion Hills</w:t>
            </w:r>
          </w:p>
        </w:tc>
      </w:tr>
      <w:tr w:rsidR="001D1415" w14:paraId="1327A554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3A1180A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 Medical Center</w:t>
            </w:r>
          </w:p>
          <w:p w14:paraId="59EB8B1F" w14:textId="3E26668D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Valley</w:t>
            </w:r>
          </w:p>
        </w:tc>
        <w:tc>
          <w:tcPr>
            <w:tcW w:w="3177" w:type="dxa"/>
            <w:tcBorders>
              <w:bottom w:val="nil"/>
            </w:tcBorders>
          </w:tcPr>
          <w:p w14:paraId="5EACFEE0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. Joseph Hospital Orange </w:t>
            </w:r>
          </w:p>
          <w:p w14:paraId="3C45090A" w14:textId="51F4BB3F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ange </w:t>
            </w:r>
          </w:p>
        </w:tc>
        <w:tc>
          <w:tcPr>
            <w:tcW w:w="3117" w:type="dxa"/>
            <w:tcBorders>
              <w:bottom w:val="nil"/>
            </w:tcBorders>
          </w:tcPr>
          <w:p w14:paraId="421DD56E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ssion Hospital </w:t>
            </w:r>
          </w:p>
          <w:p w14:paraId="3F78AA3C" w14:textId="47CE3FAF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guna Beach</w:t>
            </w:r>
          </w:p>
        </w:tc>
      </w:tr>
      <w:tr w:rsidR="001D1415" w14:paraId="2A537526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D0D0943" w14:textId="77777777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ssion Hospital </w:t>
            </w:r>
          </w:p>
          <w:p w14:paraId="54095C07" w14:textId="3332B909" w:rsidR="001D1415" w:rsidRDefault="001D141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ssion Viejo </w:t>
            </w:r>
          </w:p>
        </w:tc>
        <w:tc>
          <w:tcPr>
            <w:tcW w:w="3177" w:type="dxa"/>
            <w:tcBorders>
              <w:bottom w:val="nil"/>
            </w:tcBorders>
          </w:tcPr>
          <w:p w14:paraId="061C6E42" w14:textId="77777777" w:rsidR="001D1415" w:rsidRDefault="001D1415" w:rsidP="0073656B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nil"/>
            </w:tcBorders>
          </w:tcPr>
          <w:p w14:paraId="0BBE9B2B" w14:textId="77777777" w:rsidR="001D1415" w:rsidRDefault="001D1415" w:rsidP="0073656B">
            <w:pPr>
              <w:rPr>
                <w:sz w:val="24"/>
                <w:szCs w:val="24"/>
              </w:rPr>
            </w:pPr>
          </w:p>
        </w:tc>
      </w:tr>
      <w:tr w:rsidR="00F2235F" w14:paraId="51D1710E" w14:textId="77777777" w:rsidTr="007A0F41">
        <w:trPr>
          <w:trHeight w:val="305"/>
        </w:trPr>
        <w:tc>
          <w:tcPr>
            <w:tcW w:w="9624" w:type="dxa"/>
            <w:gridSpan w:val="3"/>
            <w:tcBorders>
              <w:bottom w:val="nil"/>
            </w:tcBorders>
            <w:shd w:val="clear" w:color="auto" w:fill="507282"/>
          </w:tcPr>
          <w:p w14:paraId="7A3802D4" w14:textId="03803945" w:rsidR="00F2235F" w:rsidRPr="00F2235F" w:rsidRDefault="00F2235F" w:rsidP="0073656B">
            <w:pPr>
              <w:rPr>
                <w:b/>
                <w:bCs/>
                <w:sz w:val="24"/>
                <w:szCs w:val="24"/>
              </w:rPr>
            </w:pPr>
            <w:r w:rsidRPr="00F2235F">
              <w:rPr>
                <w:b/>
                <w:bCs/>
                <w:color w:val="FFFFFF" w:themeColor="background1"/>
                <w:sz w:val="28"/>
                <w:szCs w:val="28"/>
              </w:rPr>
              <w:t>Colorado</w:t>
            </w:r>
          </w:p>
        </w:tc>
      </w:tr>
      <w:tr w:rsidR="00F2235F" w14:paraId="1B6C12D3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D6F8F4"/>
          </w:tcPr>
          <w:p w14:paraId="6AEB119B" w14:textId="7E86C44C" w:rsidR="00F2235F" w:rsidRPr="00FA160B" w:rsidRDefault="00FA160B" w:rsidP="0073656B">
            <w:pPr>
              <w:rPr>
                <w:b/>
                <w:bCs/>
                <w:sz w:val="28"/>
                <w:szCs w:val="28"/>
              </w:rPr>
            </w:pPr>
            <w:r w:rsidRPr="00FA160B">
              <w:rPr>
                <w:b/>
                <w:bCs/>
                <w:sz w:val="28"/>
                <w:szCs w:val="28"/>
              </w:rPr>
              <w:t>Centura Health Corporation</w:t>
            </w:r>
          </w:p>
        </w:tc>
        <w:tc>
          <w:tcPr>
            <w:tcW w:w="3177" w:type="dxa"/>
            <w:tcBorders>
              <w:bottom w:val="nil"/>
            </w:tcBorders>
          </w:tcPr>
          <w:p w14:paraId="570F5A3F" w14:textId="0148E37D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rose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0306154E" w14:textId="3AD093AF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 Hospital</w:t>
            </w:r>
          </w:p>
        </w:tc>
      </w:tr>
      <w:tr w:rsidR="00F2235F" w14:paraId="485305E7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DD1E610" w14:textId="48B3695B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7873FAE8" w14:textId="5B602C42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North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146D834E" w14:textId="697272A4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Summit Hospital</w:t>
            </w:r>
          </w:p>
        </w:tc>
      </w:tr>
      <w:tr w:rsidR="00F2235F" w14:paraId="6F7B52FA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5F94520" w14:textId="2AF6AB35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 Corwin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66DD95CB" w14:textId="1869E75B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Thomas More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DC87D49" w14:textId="5810968F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Hospital</w:t>
            </w:r>
          </w:p>
        </w:tc>
      </w:tr>
      <w:tr w:rsidR="00F2235F" w14:paraId="5C364686" w14:textId="77777777" w:rsidTr="007A0F41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92B2B84" w14:textId="3D36AB24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mont United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383159F8" w14:textId="2F067DA8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thoColorado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85551F7" w14:textId="196D63F3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Elizabeth Hospital</w:t>
            </w:r>
          </w:p>
        </w:tc>
      </w:tr>
      <w:tr w:rsidR="00AD2F14" w14:paraId="3292D268" w14:textId="77777777" w:rsidTr="007A0F41">
        <w:tc>
          <w:tcPr>
            <w:tcW w:w="9624" w:type="dxa"/>
            <w:gridSpan w:val="3"/>
            <w:tcBorders>
              <w:top w:val="nil"/>
            </w:tcBorders>
            <w:shd w:val="clear" w:color="auto" w:fill="507282"/>
          </w:tcPr>
          <w:p w14:paraId="7F5D1F9D" w14:textId="0D3A82F5" w:rsidR="00AD2F14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Florida</w:t>
            </w:r>
          </w:p>
        </w:tc>
      </w:tr>
      <w:tr w:rsidR="0073656B" w14:paraId="72E7801C" w14:textId="77777777" w:rsidTr="007A0F41">
        <w:tc>
          <w:tcPr>
            <w:tcW w:w="3330" w:type="dxa"/>
            <w:shd w:val="clear" w:color="auto" w:fill="D6F8F4"/>
          </w:tcPr>
          <w:p w14:paraId="4864D861" w14:textId="1BAE5980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 HCA Health</w:t>
            </w:r>
          </w:p>
        </w:tc>
        <w:tc>
          <w:tcPr>
            <w:tcW w:w="3177" w:type="dxa"/>
          </w:tcPr>
          <w:p w14:paraId="05A91DA5" w14:textId="29C73CB5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Twin Cities Hospital-Nicev</w:t>
            </w:r>
          </w:p>
        </w:tc>
        <w:tc>
          <w:tcPr>
            <w:tcW w:w="3117" w:type="dxa"/>
          </w:tcPr>
          <w:p w14:paraId="43E2E88E" w14:textId="4585391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Capital Regional Hospital</w:t>
            </w:r>
          </w:p>
        </w:tc>
      </w:tr>
      <w:tr w:rsidR="0073656B" w14:paraId="7B129602" w14:textId="77777777" w:rsidTr="007A0F41">
        <w:tc>
          <w:tcPr>
            <w:tcW w:w="3330" w:type="dxa"/>
          </w:tcPr>
          <w:p w14:paraId="76CD8645" w14:textId="56093091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City Hospital </w:t>
            </w:r>
          </w:p>
        </w:tc>
        <w:tc>
          <w:tcPr>
            <w:tcW w:w="3177" w:type="dxa"/>
          </w:tcPr>
          <w:p w14:paraId="362AAE2E" w14:textId="39991380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North Florida Hospital</w:t>
            </w:r>
          </w:p>
        </w:tc>
        <w:tc>
          <w:tcPr>
            <w:tcW w:w="3117" w:type="dxa"/>
          </w:tcPr>
          <w:p w14:paraId="1E68E5DE" w14:textId="24ADBA3B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Gulf Coast Hospital  </w:t>
            </w:r>
          </w:p>
        </w:tc>
      </w:tr>
      <w:tr w:rsidR="0073656B" w14:paraId="18235BBF" w14:textId="77777777" w:rsidTr="007A0F41">
        <w:tc>
          <w:tcPr>
            <w:tcW w:w="3330" w:type="dxa"/>
          </w:tcPr>
          <w:p w14:paraId="683AC90E" w14:textId="408DF3C3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Putnam Hospital </w:t>
            </w:r>
          </w:p>
        </w:tc>
        <w:tc>
          <w:tcPr>
            <w:tcW w:w="3177" w:type="dxa"/>
          </w:tcPr>
          <w:p w14:paraId="1311C29D" w14:textId="20CD46A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West Marion Hospital</w:t>
            </w:r>
          </w:p>
        </w:tc>
        <w:tc>
          <w:tcPr>
            <w:tcW w:w="3117" w:type="dxa"/>
          </w:tcPr>
          <w:p w14:paraId="2B63CC7D" w14:textId="37CE23F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West Hospital </w:t>
            </w:r>
          </w:p>
        </w:tc>
      </w:tr>
      <w:tr w:rsidR="0073656B" w14:paraId="71394A76" w14:textId="77777777" w:rsidTr="007A0F41">
        <w:tc>
          <w:tcPr>
            <w:tcW w:w="3330" w:type="dxa"/>
          </w:tcPr>
          <w:p w14:paraId="5BD7A81A" w14:textId="7E1C1AB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Ocala Hospital </w:t>
            </w:r>
          </w:p>
        </w:tc>
        <w:tc>
          <w:tcPr>
            <w:tcW w:w="3177" w:type="dxa"/>
          </w:tcPr>
          <w:p w14:paraId="1F835B0C" w14:textId="173A5C4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Monroe Hospital </w:t>
            </w:r>
          </w:p>
        </w:tc>
        <w:tc>
          <w:tcPr>
            <w:tcW w:w="3117" w:type="dxa"/>
          </w:tcPr>
          <w:p w14:paraId="0D4898BB" w14:textId="675C1F28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UCF Lake Nona Medical Center </w:t>
            </w:r>
          </w:p>
        </w:tc>
      </w:tr>
      <w:tr w:rsidR="0073656B" w14:paraId="1FD7EF89" w14:textId="77777777" w:rsidTr="007A0F41">
        <w:tc>
          <w:tcPr>
            <w:tcW w:w="3330" w:type="dxa"/>
          </w:tcPr>
          <w:p w14:paraId="1C6E38D1" w14:textId="34F25892" w:rsidR="0073656B" w:rsidRPr="00A40065" w:rsidRDefault="0073656B" w:rsidP="0073656B">
            <w:pPr>
              <w:rPr>
                <w:sz w:val="24"/>
                <w:szCs w:val="24"/>
              </w:rPr>
            </w:pPr>
            <w:r w:rsidRPr="00A40065">
              <w:rPr>
                <w:sz w:val="24"/>
                <w:szCs w:val="24"/>
              </w:rPr>
              <w:t xml:space="preserve">HCA Florida Osceola Hospital </w:t>
            </w:r>
          </w:p>
        </w:tc>
        <w:tc>
          <w:tcPr>
            <w:tcW w:w="3177" w:type="dxa"/>
          </w:tcPr>
          <w:p w14:paraId="3DEA908C" w14:textId="503CB7E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Oviedo Medical Center </w:t>
            </w:r>
          </w:p>
        </w:tc>
        <w:tc>
          <w:tcPr>
            <w:tcW w:w="3117" w:type="dxa"/>
          </w:tcPr>
          <w:p w14:paraId="6AB8121D" w14:textId="7516052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Poinciana Hospital</w:t>
            </w:r>
          </w:p>
        </w:tc>
      </w:tr>
      <w:tr w:rsidR="00D14BAB" w14:paraId="0BFEFD2E" w14:textId="77777777" w:rsidTr="007A0F41">
        <w:tc>
          <w:tcPr>
            <w:tcW w:w="3330" w:type="dxa"/>
            <w:shd w:val="clear" w:color="auto" w:fill="D6F8F4"/>
          </w:tcPr>
          <w:p w14:paraId="20D229F8" w14:textId="336B4739" w:rsidR="00D14BAB" w:rsidRPr="00850EEE" w:rsidRDefault="00A3600F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Manatee Memorial Hospital</w:t>
            </w:r>
          </w:p>
        </w:tc>
        <w:tc>
          <w:tcPr>
            <w:tcW w:w="3177" w:type="dxa"/>
          </w:tcPr>
          <w:p w14:paraId="39A0DA19" w14:textId="3BF09B92" w:rsidR="00D14BAB" w:rsidRPr="007542A7" w:rsidRDefault="0008355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tee Memorial Hospital, LP</w:t>
            </w:r>
            <w:r w:rsidR="00211FEA">
              <w:rPr>
                <w:sz w:val="24"/>
                <w:szCs w:val="24"/>
              </w:rPr>
              <w:t xml:space="preserve"> </w:t>
            </w:r>
            <w:r w:rsidR="00362CBF">
              <w:rPr>
                <w:sz w:val="24"/>
                <w:szCs w:val="24"/>
              </w:rPr>
              <w:t>(two locations)</w:t>
            </w:r>
          </w:p>
        </w:tc>
        <w:tc>
          <w:tcPr>
            <w:tcW w:w="3117" w:type="dxa"/>
          </w:tcPr>
          <w:p w14:paraId="6ADBC41A" w14:textId="77777777" w:rsidR="00D14BAB" w:rsidRPr="007542A7" w:rsidRDefault="00D14BAB" w:rsidP="0073656B">
            <w:pPr>
              <w:rPr>
                <w:sz w:val="24"/>
                <w:szCs w:val="24"/>
              </w:rPr>
            </w:pPr>
          </w:p>
        </w:tc>
      </w:tr>
      <w:tr w:rsidR="00ED4580" w14:paraId="0CE89453" w14:textId="77777777" w:rsidTr="007A0F41">
        <w:tc>
          <w:tcPr>
            <w:tcW w:w="9624" w:type="dxa"/>
            <w:gridSpan w:val="3"/>
            <w:shd w:val="clear" w:color="auto" w:fill="507282"/>
          </w:tcPr>
          <w:p w14:paraId="7C34B3F4" w14:textId="566F18AF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Georgia</w:t>
            </w:r>
          </w:p>
        </w:tc>
      </w:tr>
      <w:tr w:rsidR="0073656B" w14:paraId="2E84E76C" w14:textId="77777777" w:rsidTr="007A0F41">
        <w:tc>
          <w:tcPr>
            <w:tcW w:w="3330" w:type="dxa"/>
            <w:shd w:val="clear" w:color="auto" w:fill="D6F8F4"/>
          </w:tcPr>
          <w:p w14:paraId="7F82EA03" w14:textId="6A81B2AB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bookmarkStart w:id="2" w:name="_Hlk155037778"/>
            <w:r w:rsidRPr="005747C1">
              <w:rPr>
                <w:b/>
                <w:bCs/>
                <w:sz w:val="28"/>
                <w:szCs w:val="28"/>
              </w:rPr>
              <w:t>Wellstar Group</w:t>
            </w:r>
          </w:p>
        </w:tc>
        <w:tc>
          <w:tcPr>
            <w:tcW w:w="3177" w:type="dxa"/>
          </w:tcPr>
          <w:p w14:paraId="3A0D18D0" w14:textId="43EF9E3B" w:rsidR="0073656B" w:rsidRDefault="0073656B" w:rsidP="0073656B">
            <w:pPr>
              <w:rPr>
                <w:sz w:val="32"/>
                <w:szCs w:val="32"/>
              </w:rPr>
            </w:pPr>
            <w:r w:rsidRPr="00744CAD">
              <w:rPr>
                <w:sz w:val="24"/>
                <w:szCs w:val="24"/>
              </w:rPr>
              <w:t>Wellstar Sylvan Grove Hospital</w:t>
            </w:r>
          </w:p>
        </w:tc>
        <w:tc>
          <w:tcPr>
            <w:tcW w:w="3117" w:type="dxa"/>
          </w:tcPr>
          <w:p w14:paraId="237DA653" w14:textId="290B6C24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Wellstar Paulding Hospital</w:t>
            </w:r>
          </w:p>
        </w:tc>
      </w:tr>
      <w:tr w:rsidR="0073656B" w14:paraId="0930FC6A" w14:textId="77777777" w:rsidTr="007A0F41">
        <w:trPr>
          <w:trHeight w:val="395"/>
        </w:trPr>
        <w:tc>
          <w:tcPr>
            <w:tcW w:w="3330" w:type="dxa"/>
          </w:tcPr>
          <w:p w14:paraId="4A9838F9" w14:textId="3D0D57D2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Wellstar Cobb Hospital </w:t>
            </w:r>
          </w:p>
        </w:tc>
        <w:tc>
          <w:tcPr>
            <w:tcW w:w="3177" w:type="dxa"/>
          </w:tcPr>
          <w:p w14:paraId="59F85078" w14:textId="43EEED21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Wellstar Douglas Hospital</w:t>
            </w:r>
          </w:p>
        </w:tc>
        <w:tc>
          <w:tcPr>
            <w:tcW w:w="3117" w:type="dxa"/>
          </w:tcPr>
          <w:p w14:paraId="2633F59F" w14:textId="52EC5AA9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Wellstar Spalding Regional Hospital</w:t>
            </w:r>
          </w:p>
        </w:tc>
      </w:tr>
      <w:tr w:rsidR="0073656B" w14:paraId="117BC174" w14:textId="77777777" w:rsidTr="007A0F41">
        <w:tc>
          <w:tcPr>
            <w:tcW w:w="3330" w:type="dxa"/>
          </w:tcPr>
          <w:p w14:paraId="29B14C0D" w14:textId="400BDCA9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Wellstar Kennestone Hospital </w:t>
            </w:r>
          </w:p>
        </w:tc>
        <w:tc>
          <w:tcPr>
            <w:tcW w:w="3177" w:type="dxa"/>
          </w:tcPr>
          <w:p w14:paraId="37501A91" w14:textId="221D18C9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Wellstar North Fulton Hospital</w:t>
            </w:r>
          </w:p>
        </w:tc>
        <w:tc>
          <w:tcPr>
            <w:tcW w:w="3117" w:type="dxa"/>
          </w:tcPr>
          <w:p w14:paraId="1717FF06" w14:textId="505EDB7D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Wellstar West Georgia Medical Center</w:t>
            </w:r>
          </w:p>
        </w:tc>
      </w:tr>
      <w:bookmarkEnd w:id="2"/>
      <w:tr w:rsidR="000F066C" w14:paraId="1387657A" w14:textId="77777777" w:rsidTr="007A0F41">
        <w:tc>
          <w:tcPr>
            <w:tcW w:w="3330" w:type="dxa"/>
          </w:tcPr>
          <w:p w14:paraId="7C1418BD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  <w:tc>
          <w:tcPr>
            <w:tcW w:w="3177" w:type="dxa"/>
          </w:tcPr>
          <w:p w14:paraId="2A05F788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41F5F366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</w:tr>
      <w:tr w:rsidR="000F066C" w14:paraId="4AC39B19" w14:textId="77777777" w:rsidTr="007A0F41">
        <w:trPr>
          <w:trHeight w:val="467"/>
        </w:trPr>
        <w:tc>
          <w:tcPr>
            <w:tcW w:w="9624" w:type="dxa"/>
            <w:gridSpan w:val="3"/>
            <w:shd w:val="clear" w:color="auto" w:fill="507282"/>
          </w:tcPr>
          <w:p w14:paraId="5B3992DA" w14:textId="38FB9665" w:rsidR="000F066C" w:rsidRPr="00ED4580" w:rsidRDefault="000F066C" w:rsidP="00955291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Illinois</w:t>
            </w:r>
          </w:p>
        </w:tc>
      </w:tr>
      <w:tr w:rsidR="00884B5A" w14:paraId="1FB696C0" w14:textId="77777777" w:rsidTr="007A0F41">
        <w:tc>
          <w:tcPr>
            <w:tcW w:w="3330" w:type="dxa"/>
            <w:shd w:val="clear" w:color="auto" w:fill="D6F8F4"/>
          </w:tcPr>
          <w:p w14:paraId="6BBFC455" w14:textId="63F2DE94" w:rsidR="00884B5A" w:rsidRPr="005747C1" w:rsidRDefault="00884B5A" w:rsidP="0094454C">
            <w:pPr>
              <w:rPr>
                <w:b/>
                <w:bCs/>
                <w:sz w:val="28"/>
                <w:szCs w:val="28"/>
              </w:rPr>
            </w:pPr>
            <w:bookmarkStart w:id="3" w:name="_Hlk155038252"/>
            <w:r>
              <w:rPr>
                <w:b/>
                <w:bCs/>
                <w:sz w:val="28"/>
                <w:szCs w:val="28"/>
              </w:rPr>
              <w:lastRenderedPageBreak/>
              <w:t>SSM Health</w:t>
            </w:r>
          </w:p>
        </w:tc>
        <w:tc>
          <w:tcPr>
            <w:tcW w:w="3177" w:type="dxa"/>
          </w:tcPr>
          <w:p w14:paraId="36DBD343" w14:textId="12EB4026" w:rsidR="00884B5A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 Samaritan Hospital – Mt. Vernon</w:t>
            </w:r>
          </w:p>
        </w:tc>
        <w:tc>
          <w:tcPr>
            <w:tcW w:w="3117" w:type="dxa"/>
          </w:tcPr>
          <w:p w14:paraId="2A4477D9" w14:textId="3AEE3305" w:rsidR="00884B5A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’s Hospital - Centralia</w:t>
            </w:r>
          </w:p>
        </w:tc>
      </w:tr>
      <w:bookmarkEnd w:id="3"/>
      <w:tr w:rsidR="00ED4580" w14:paraId="6315549C" w14:textId="77777777" w:rsidTr="007A0F41">
        <w:trPr>
          <w:trHeight w:val="512"/>
        </w:trPr>
        <w:tc>
          <w:tcPr>
            <w:tcW w:w="9624" w:type="dxa"/>
            <w:gridSpan w:val="3"/>
            <w:shd w:val="clear" w:color="auto" w:fill="507282"/>
          </w:tcPr>
          <w:p w14:paraId="701B5193" w14:textId="2B760835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Indiana</w:t>
            </w:r>
          </w:p>
        </w:tc>
      </w:tr>
      <w:tr w:rsidR="0073656B" w14:paraId="70EFDBB0" w14:textId="77777777" w:rsidTr="007A0F41">
        <w:tc>
          <w:tcPr>
            <w:tcW w:w="3330" w:type="dxa"/>
            <w:shd w:val="clear" w:color="auto" w:fill="D6F8F4"/>
          </w:tcPr>
          <w:p w14:paraId="7318FC27" w14:textId="4A0CDCDC" w:rsidR="0073656B" w:rsidRPr="00774725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53B927E7" w14:textId="48D23F26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aute Regional Hospital</w:t>
            </w:r>
            <w:r w:rsidR="00FD1F60">
              <w:rPr>
                <w:sz w:val="24"/>
                <w:szCs w:val="24"/>
              </w:rPr>
              <w:t>, IN</w:t>
            </w:r>
          </w:p>
        </w:tc>
        <w:tc>
          <w:tcPr>
            <w:tcW w:w="3117" w:type="dxa"/>
          </w:tcPr>
          <w:p w14:paraId="013C9B91" w14:textId="77777777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tr w:rsidR="00503869" w14:paraId="1ACC5A19" w14:textId="77777777" w:rsidTr="007A0F41">
        <w:trPr>
          <w:trHeight w:val="575"/>
        </w:trPr>
        <w:tc>
          <w:tcPr>
            <w:tcW w:w="9624" w:type="dxa"/>
            <w:gridSpan w:val="3"/>
            <w:shd w:val="clear" w:color="auto" w:fill="507282"/>
          </w:tcPr>
          <w:p w14:paraId="70C042B7" w14:textId="298371D3" w:rsidR="00503869" w:rsidRPr="00503869" w:rsidRDefault="00503869" w:rsidP="00FD1F60">
            <w:pPr>
              <w:rPr>
                <w:b/>
                <w:bCs/>
                <w:sz w:val="32"/>
                <w:szCs w:val="32"/>
              </w:rPr>
            </w:pPr>
            <w:r w:rsidRPr="00503869">
              <w:rPr>
                <w:b/>
                <w:bCs/>
                <w:color w:val="FFFFFF" w:themeColor="background1"/>
                <w:sz w:val="32"/>
                <w:szCs w:val="32"/>
              </w:rPr>
              <w:t>Kentucky</w:t>
            </w:r>
          </w:p>
        </w:tc>
      </w:tr>
      <w:tr w:rsidR="00FD1F60" w14:paraId="7F63CA94" w14:textId="77777777" w:rsidTr="007A0F41">
        <w:tc>
          <w:tcPr>
            <w:tcW w:w="3330" w:type="dxa"/>
            <w:shd w:val="clear" w:color="auto" w:fill="D6F8F4"/>
          </w:tcPr>
          <w:p w14:paraId="0DDEEE07" w14:textId="74369CB7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3CCBF16D" w14:textId="1F5057C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Frankfort Regional Medical Center, KY</w:t>
            </w:r>
          </w:p>
        </w:tc>
        <w:tc>
          <w:tcPr>
            <w:tcW w:w="3117" w:type="dxa"/>
          </w:tcPr>
          <w:p w14:paraId="76F9B5D7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F348A2" w:rsidRPr="00ED4580" w14:paraId="720B9DA6" w14:textId="77777777" w:rsidTr="006309AF">
        <w:trPr>
          <w:trHeight w:val="467"/>
        </w:trPr>
        <w:tc>
          <w:tcPr>
            <w:tcW w:w="9624" w:type="dxa"/>
            <w:gridSpan w:val="3"/>
            <w:shd w:val="clear" w:color="auto" w:fill="507282"/>
          </w:tcPr>
          <w:p w14:paraId="76F6B85C" w14:textId="356549E2" w:rsidR="00F348A2" w:rsidRPr="00ED4580" w:rsidRDefault="00F348A2" w:rsidP="006309AF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Louisiana</w:t>
            </w:r>
          </w:p>
        </w:tc>
      </w:tr>
      <w:tr w:rsidR="00F348A2" w:rsidRPr="00884B5A" w14:paraId="036D1611" w14:textId="77777777" w:rsidTr="006309AF">
        <w:tc>
          <w:tcPr>
            <w:tcW w:w="3330" w:type="dxa"/>
            <w:shd w:val="clear" w:color="auto" w:fill="D6F8F4"/>
          </w:tcPr>
          <w:p w14:paraId="42ABEFCD" w14:textId="4EFB107F" w:rsidR="00F348A2" w:rsidRPr="005747C1" w:rsidRDefault="00F348A2" w:rsidP="006309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PAM Specialty </w:t>
            </w:r>
          </w:p>
        </w:tc>
        <w:tc>
          <w:tcPr>
            <w:tcW w:w="3177" w:type="dxa"/>
          </w:tcPr>
          <w:p w14:paraId="591B671C" w14:textId="4A517877" w:rsidR="00F348A2" w:rsidRPr="00884B5A" w:rsidRDefault="00F348A2" w:rsidP="006309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M Specialty Hospital – Shreveport (2 locations/ Kings Highway &amp; Youree Dr.)</w:t>
            </w:r>
          </w:p>
        </w:tc>
        <w:tc>
          <w:tcPr>
            <w:tcW w:w="3117" w:type="dxa"/>
          </w:tcPr>
          <w:p w14:paraId="0B4F7CA2" w14:textId="1C4CF260" w:rsidR="00F348A2" w:rsidRPr="00884B5A" w:rsidRDefault="00F348A2" w:rsidP="006309AF">
            <w:pPr>
              <w:rPr>
                <w:sz w:val="24"/>
                <w:szCs w:val="24"/>
              </w:rPr>
            </w:pPr>
          </w:p>
        </w:tc>
      </w:tr>
      <w:tr w:rsidR="00AD2F14" w14:paraId="3B81C15D" w14:textId="77777777" w:rsidTr="007A0F41">
        <w:tc>
          <w:tcPr>
            <w:tcW w:w="9624" w:type="dxa"/>
            <w:gridSpan w:val="3"/>
            <w:shd w:val="clear" w:color="auto" w:fill="507282"/>
          </w:tcPr>
          <w:p w14:paraId="17448A7E" w14:textId="1DD9C941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t xml:space="preserve">Michigan </w:t>
            </w:r>
          </w:p>
        </w:tc>
      </w:tr>
      <w:tr w:rsidR="00FD1F60" w14:paraId="742DE41B" w14:textId="77777777" w:rsidTr="007A0F41">
        <w:tc>
          <w:tcPr>
            <w:tcW w:w="3330" w:type="dxa"/>
            <w:shd w:val="clear" w:color="auto" w:fill="D6F8F4"/>
          </w:tcPr>
          <w:p w14:paraId="079E34B9" w14:textId="6D52D782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St. Joseph’s Group</w:t>
            </w:r>
          </w:p>
        </w:tc>
        <w:tc>
          <w:tcPr>
            <w:tcW w:w="3177" w:type="dxa"/>
          </w:tcPr>
          <w:p w14:paraId="325F97B0" w14:textId="450C3D8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aline Urgent Care &amp; Outpatient Services </w:t>
            </w:r>
          </w:p>
        </w:tc>
        <w:tc>
          <w:tcPr>
            <w:tcW w:w="3117" w:type="dxa"/>
          </w:tcPr>
          <w:p w14:paraId="184B0199" w14:textId="0019D64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Arbor Health Center </w:t>
            </w:r>
          </w:p>
        </w:tc>
      </w:tr>
      <w:tr w:rsidR="00FD1F60" w14:paraId="56AC9823" w14:textId="77777777" w:rsidTr="007A0F41">
        <w:tc>
          <w:tcPr>
            <w:tcW w:w="3330" w:type="dxa"/>
          </w:tcPr>
          <w:p w14:paraId="0B0C0BAD" w14:textId="21D769A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nn Arbor</w:t>
            </w:r>
          </w:p>
        </w:tc>
        <w:tc>
          <w:tcPr>
            <w:tcW w:w="3177" w:type="dxa"/>
          </w:tcPr>
          <w:p w14:paraId="1F94E795" w14:textId="01A1D26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Canton Urgent Care </w:t>
            </w:r>
          </w:p>
        </w:tc>
        <w:tc>
          <w:tcPr>
            <w:tcW w:w="3117" w:type="dxa"/>
          </w:tcPr>
          <w:p w14:paraId="2E84F7B3" w14:textId="7A3EE31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arkway Medical Center</w:t>
            </w:r>
          </w:p>
        </w:tc>
      </w:tr>
      <w:tr w:rsidR="00FD1F60" w14:paraId="7BF6B3E2" w14:textId="77777777" w:rsidTr="007A0F41">
        <w:tc>
          <w:tcPr>
            <w:tcW w:w="3330" w:type="dxa"/>
          </w:tcPr>
          <w:p w14:paraId="7755BD44" w14:textId="5FFE1F8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Oakland </w:t>
            </w:r>
          </w:p>
        </w:tc>
        <w:tc>
          <w:tcPr>
            <w:tcW w:w="3177" w:type="dxa"/>
          </w:tcPr>
          <w:p w14:paraId="36555E6B" w14:textId="3811187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</w:t>
            </w:r>
            <w:r w:rsidRPr="000119C8">
              <w:rPr>
                <w:sz w:val="24"/>
                <w:szCs w:val="24"/>
              </w:rPr>
              <w:t>Lake Orion</w:t>
            </w:r>
          </w:p>
        </w:tc>
        <w:tc>
          <w:tcPr>
            <w:tcW w:w="3117" w:type="dxa"/>
          </w:tcPr>
          <w:p w14:paraId="0413F156" w14:textId="599B067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Genoa Medical Center</w:t>
            </w:r>
          </w:p>
        </w:tc>
      </w:tr>
      <w:tr w:rsidR="00FD1F60" w14:paraId="661F91FA" w14:textId="77777777" w:rsidTr="007A0F41">
        <w:tc>
          <w:tcPr>
            <w:tcW w:w="3330" w:type="dxa"/>
          </w:tcPr>
          <w:p w14:paraId="6182F9E6" w14:textId="330CB71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Livingston</w:t>
            </w:r>
          </w:p>
        </w:tc>
        <w:tc>
          <w:tcPr>
            <w:tcW w:w="3177" w:type="dxa"/>
          </w:tcPr>
          <w:p w14:paraId="425FD7E4" w14:textId="02E3D09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 Waterford</w:t>
            </w:r>
          </w:p>
        </w:tc>
        <w:tc>
          <w:tcPr>
            <w:tcW w:w="3117" w:type="dxa"/>
          </w:tcPr>
          <w:p w14:paraId="71EA2A28" w14:textId="2B54806A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ivingston Diagnostic Center</w:t>
            </w:r>
          </w:p>
        </w:tc>
      </w:tr>
      <w:tr w:rsidR="00FD1F60" w14:paraId="32297F94" w14:textId="77777777" w:rsidTr="007A0F41">
        <w:tc>
          <w:tcPr>
            <w:tcW w:w="3330" w:type="dxa"/>
          </w:tcPr>
          <w:p w14:paraId="09E30388" w14:textId="09D9C66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Mary Mercy Livonia</w:t>
            </w:r>
          </w:p>
        </w:tc>
        <w:tc>
          <w:tcPr>
            <w:tcW w:w="3177" w:type="dxa"/>
          </w:tcPr>
          <w:p w14:paraId="19DCD44F" w14:textId="78C6FE5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Urgent Care-White Lake </w:t>
            </w:r>
          </w:p>
        </w:tc>
        <w:tc>
          <w:tcPr>
            <w:tcW w:w="3117" w:type="dxa"/>
          </w:tcPr>
          <w:p w14:paraId="47C9A27B" w14:textId="63CF334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Saline </w:t>
            </w:r>
          </w:p>
        </w:tc>
      </w:tr>
      <w:tr w:rsidR="00FD1F60" w14:paraId="7664A450" w14:textId="77777777" w:rsidTr="007A0F41">
        <w:tc>
          <w:tcPr>
            <w:tcW w:w="3330" w:type="dxa"/>
          </w:tcPr>
          <w:p w14:paraId="7860119E" w14:textId="029D225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helsea Inc.</w:t>
            </w:r>
          </w:p>
        </w:tc>
        <w:tc>
          <w:tcPr>
            <w:tcW w:w="3177" w:type="dxa"/>
          </w:tcPr>
          <w:p w14:paraId="7D10116D" w14:textId="0518FBC6" w:rsidR="00FD1F60" w:rsidRDefault="00FD1F60" w:rsidP="00FD1F60">
            <w:pPr>
              <w:rPr>
                <w:sz w:val="32"/>
                <w:szCs w:val="32"/>
              </w:rPr>
            </w:pPr>
            <w:r w:rsidRPr="00A45916">
              <w:rPr>
                <w:sz w:val="24"/>
                <w:szCs w:val="24"/>
              </w:rPr>
              <w:t>St. Joseph Mercy Reichert Health Center</w:t>
            </w:r>
          </w:p>
        </w:tc>
        <w:tc>
          <w:tcPr>
            <w:tcW w:w="3117" w:type="dxa"/>
          </w:tcPr>
          <w:p w14:paraId="6C79796E" w14:textId="4526BB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Brighton</w:t>
            </w:r>
          </w:p>
        </w:tc>
      </w:tr>
      <w:tr w:rsidR="00FD1F60" w14:paraId="2950BBEC" w14:textId="77777777" w:rsidTr="007A0F41">
        <w:tc>
          <w:tcPr>
            <w:tcW w:w="3330" w:type="dxa"/>
          </w:tcPr>
          <w:p w14:paraId="0464C2A2" w14:textId="613BB4B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Probility Therapy Services </w:t>
            </w:r>
          </w:p>
        </w:tc>
        <w:tc>
          <w:tcPr>
            <w:tcW w:w="3177" w:type="dxa"/>
          </w:tcPr>
          <w:p w14:paraId="0E007BEA" w14:textId="2A7F982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anton Health Center</w:t>
            </w:r>
          </w:p>
        </w:tc>
        <w:tc>
          <w:tcPr>
            <w:tcW w:w="3117" w:type="dxa"/>
          </w:tcPr>
          <w:p w14:paraId="439E7462" w14:textId="7A03C20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rbor Health Center</w:t>
            </w:r>
          </w:p>
        </w:tc>
      </w:tr>
      <w:tr w:rsidR="00FD1F60" w14:paraId="18861136" w14:textId="77777777" w:rsidTr="007A0F41">
        <w:tc>
          <w:tcPr>
            <w:tcW w:w="3330" w:type="dxa"/>
          </w:tcPr>
          <w:p w14:paraId="0806372F" w14:textId="4A91423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Haab Health Building</w:t>
            </w:r>
          </w:p>
        </w:tc>
        <w:tc>
          <w:tcPr>
            <w:tcW w:w="3177" w:type="dxa"/>
          </w:tcPr>
          <w:p w14:paraId="19461F75" w14:textId="7BFCACA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Brighton Health Center </w:t>
            </w:r>
          </w:p>
        </w:tc>
        <w:tc>
          <w:tcPr>
            <w:tcW w:w="3117" w:type="dxa"/>
          </w:tcPr>
          <w:p w14:paraId="3231935C" w14:textId="7D3714A0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Orangelawn Professional Center</w:t>
            </w:r>
          </w:p>
        </w:tc>
      </w:tr>
      <w:tr w:rsidR="00FD1F60" w14:paraId="0C4788EC" w14:textId="77777777" w:rsidTr="007A0F41">
        <w:tc>
          <w:tcPr>
            <w:tcW w:w="3330" w:type="dxa"/>
          </w:tcPr>
          <w:p w14:paraId="4CAD8001" w14:textId="18A5FF33" w:rsidR="00FD1F60" w:rsidRDefault="00FC43E2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uron Professional Building</w:t>
            </w:r>
          </w:p>
        </w:tc>
        <w:tc>
          <w:tcPr>
            <w:tcW w:w="3177" w:type="dxa"/>
          </w:tcPr>
          <w:p w14:paraId="6A4F05A7" w14:textId="04D91FCF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7498CAF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FD1F60" w14:paraId="7450E131" w14:textId="77777777" w:rsidTr="007A0F41">
        <w:tc>
          <w:tcPr>
            <w:tcW w:w="3330" w:type="dxa"/>
            <w:shd w:val="clear" w:color="auto" w:fill="D6F8F4"/>
          </w:tcPr>
          <w:p w14:paraId="2B0AFF98" w14:textId="3DD6570A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Mercy Group</w:t>
            </w:r>
          </w:p>
        </w:tc>
        <w:tc>
          <w:tcPr>
            <w:tcW w:w="3177" w:type="dxa"/>
          </w:tcPr>
          <w:p w14:paraId="2F5C87D3" w14:textId="239C140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Lexus </w:t>
            </w:r>
          </w:p>
        </w:tc>
        <w:tc>
          <w:tcPr>
            <w:tcW w:w="3117" w:type="dxa"/>
          </w:tcPr>
          <w:p w14:paraId="0BD36513" w14:textId="453AC5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East Beltline</w:t>
            </w:r>
          </w:p>
        </w:tc>
      </w:tr>
      <w:tr w:rsidR="00FD1F60" w14:paraId="106B54A0" w14:textId="77777777" w:rsidTr="007A0F41">
        <w:tc>
          <w:tcPr>
            <w:tcW w:w="3330" w:type="dxa"/>
          </w:tcPr>
          <w:p w14:paraId="6B5E8A08" w14:textId="7B73212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 Union Lake </w:t>
            </w:r>
          </w:p>
        </w:tc>
        <w:tc>
          <w:tcPr>
            <w:tcW w:w="3177" w:type="dxa"/>
          </w:tcPr>
          <w:p w14:paraId="5DDC0ABD" w14:textId="35BA47B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Waterford</w:t>
            </w:r>
          </w:p>
        </w:tc>
        <w:tc>
          <w:tcPr>
            <w:tcW w:w="3117" w:type="dxa"/>
          </w:tcPr>
          <w:p w14:paraId="5D94CAE7" w14:textId="7AC747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Hudsonville</w:t>
            </w:r>
          </w:p>
        </w:tc>
      </w:tr>
      <w:tr w:rsidR="00FD1F60" w14:paraId="6BBF36CB" w14:textId="77777777" w:rsidTr="007A0F41">
        <w:tc>
          <w:tcPr>
            <w:tcW w:w="3330" w:type="dxa"/>
          </w:tcPr>
          <w:p w14:paraId="1A4F6044" w14:textId="0ACC170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 Lake Orion</w:t>
            </w:r>
          </w:p>
        </w:tc>
        <w:tc>
          <w:tcPr>
            <w:tcW w:w="3177" w:type="dxa"/>
          </w:tcPr>
          <w:p w14:paraId="009A3A5F" w14:textId="465DD6C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Davisburg</w:t>
            </w:r>
          </w:p>
        </w:tc>
        <w:tc>
          <w:tcPr>
            <w:tcW w:w="3117" w:type="dxa"/>
          </w:tcPr>
          <w:p w14:paraId="37BE037D" w14:textId="4A165F8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udington</w:t>
            </w:r>
          </w:p>
        </w:tc>
      </w:tr>
      <w:tr w:rsidR="00FD1F60" w14:paraId="11A31ADD" w14:textId="77777777" w:rsidTr="007A0F41">
        <w:tc>
          <w:tcPr>
            <w:tcW w:w="3330" w:type="dxa"/>
          </w:tcPr>
          <w:p w14:paraId="3C2C7656" w14:textId="529B7D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 Clarkson</w:t>
            </w:r>
          </w:p>
        </w:tc>
        <w:tc>
          <w:tcPr>
            <w:tcW w:w="3177" w:type="dxa"/>
          </w:tcPr>
          <w:p w14:paraId="2575EE64" w14:textId="19064D7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Saint Mary’s</w:t>
            </w:r>
          </w:p>
        </w:tc>
        <w:tc>
          <w:tcPr>
            <w:tcW w:w="3117" w:type="dxa"/>
          </w:tcPr>
          <w:p w14:paraId="38473983" w14:textId="2377222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General Campus</w:t>
            </w:r>
          </w:p>
        </w:tc>
      </w:tr>
      <w:tr w:rsidR="00FD1F60" w14:paraId="37D48210" w14:textId="77777777" w:rsidTr="007A0F41">
        <w:tc>
          <w:tcPr>
            <w:tcW w:w="3330" w:type="dxa"/>
          </w:tcPr>
          <w:p w14:paraId="63726FCC" w14:textId="323C6F8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e’s Medical Group</w:t>
            </w:r>
          </w:p>
        </w:tc>
        <w:tc>
          <w:tcPr>
            <w:tcW w:w="3177" w:type="dxa"/>
          </w:tcPr>
          <w:p w14:paraId="394A4DF4" w14:textId="21D6A3A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Health Physician Partners </w:t>
            </w:r>
          </w:p>
        </w:tc>
        <w:tc>
          <w:tcPr>
            <w:tcW w:w="3117" w:type="dxa"/>
          </w:tcPr>
          <w:p w14:paraId="729D4FEC" w14:textId="2C66D0E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akes Village</w:t>
            </w:r>
          </w:p>
        </w:tc>
      </w:tr>
      <w:tr w:rsidR="00FD1F60" w14:paraId="7B687E2E" w14:textId="77777777" w:rsidTr="007A0F41">
        <w:tc>
          <w:tcPr>
            <w:tcW w:w="3330" w:type="dxa"/>
          </w:tcPr>
          <w:p w14:paraId="4F5A2E4B" w14:textId="539079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Partners</w:t>
            </w:r>
          </w:p>
        </w:tc>
        <w:tc>
          <w:tcPr>
            <w:tcW w:w="3177" w:type="dxa"/>
          </w:tcPr>
          <w:p w14:paraId="6E8E5FF3" w14:textId="4250F3D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Hackley Campus</w:t>
            </w:r>
          </w:p>
        </w:tc>
        <w:tc>
          <w:tcPr>
            <w:tcW w:w="3117" w:type="dxa"/>
          </w:tcPr>
          <w:p w14:paraId="6703D9B2" w14:textId="7F69A68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North Muskegon</w:t>
            </w:r>
          </w:p>
        </w:tc>
      </w:tr>
      <w:tr w:rsidR="00FD1F60" w14:paraId="1A598D3A" w14:textId="77777777" w:rsidTr="007A0F41">
        <w:tc>
          <w:tcPr>
            <w:tcW w:w="3330" w:type="dxa"/>
          </w:tcPr>
          <w:p w14:paraId="380A6D2B" w14:textId="68A401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General Campus</w:t>
            </w:r>
          </w:p>
        </w:tc>
        <w:tc>
          <w:tcPr>
            <w:tcW w:w="3177" w:type="dxa"/>
          </w:tcPr>
          <w:p w14:paraId="72BDAB5C" w14:textId="36A7657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Mercy Campus</w:t>
            </w:r>
          </w:p>
        </w:tc>
        <w:tc>
          <w:tcPr>
            <w:tcW w:w="3117" w:type="dxa"/>
          </w:tcPr>
          <w:p w14:paraId="7163E3FA" w14:textId="44E6BA8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Lakeshore Campus</w:t>
            </w:r>
          </w:p>
        </w:tc>
      </w:tr>
      <w:tr w:rsidR="00AD2F14" w14:paraId="4EDD807B" w14:textId="77777777" w:rsidTr="007A0F41">
        <w:tc>
          <w:tcPr>
            <w:tcW w:w="9624" w:type="dxa"/>
            <w:gridSpan w:val="3"/>
            <w:shd w:val="clear" w:color="auto" w:fill="507282"/>
          </w:tcPr>
          <w:p w14:paraId="0144FE54" w14:textId="2578E8FF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Missouri </w:t>
            </w:r>
          </w:p>
        </w:tc>
      </w:tr>
      <w:tr w:rsidR="001C0F30" w14:paraId="09459EC5" w14:textId="77777777" w:rsidTr="007A0F41">
        <w:tc>
          <w:tcPr>
            <w:tcW w:w="3330" w:type="dxa"/>
            <w:shd w:val="clear" w:color="auto" w:fill="D6F8F4"/>
          </w:tcPr>
          <w:p w14:paraId="60AF0022" w14:textId="39D29A70" w:rsidR="001C0F30" w:rsidRPr="00850EEE" w:rsidRDefault="004E02DB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JC Group</w:t>
            </w:r>
          </w:p>
        </w:tc>
        <w:tc>
          <w:tcPr>
            <w:tcW w:w="3177" w:type="dxa"/>
          </w:tcPr>
          <w:p w14:paraId="34A50D51" w14:textId="556C49AB" w:rsidR="001C0F30" w:rsidRDefault="00F1423D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Hospital</w:t>
            </w:r>
          </w:p>
        </w:tc>
        <w:tc>
          <w:tcPr>
            <w:tcW w:w="3117" w:type="dxa"/>
          </w:tcPr>
          <w:p w14:paraId="3AFCA4A8" w14:textId="54C1BD31" w:rsidR="001C0F30" w:rsidRDefault="008A2B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St. Peters</w:t>
            </w:r>
            <w:r w:rsidR="00C13B2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ospital</w:t>
            </w:r>
          </w:p>
        </w:tc>
      </w:tr>
      <w:tr w:rsidR="001C0F30" w14:paraId="7EAAB128" w14:textId="77777777" w:rsidTr="007A0F41">
        <w:tc>
          <w:tcPr>
            <w:tcW w:w="3330" w:type="dxa"/>
          </w:tcPr>
          <w:p w14:paraId="4FC60ECD" w14:textId="33211FF5" w:rsidR="001C0F30" w:rsidRDefault="004F204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West County Hospital</w:t>
            </w:r>
          </w:p>
        </w:tc>
        <w:tc>
          <w:tcPr>
            <w:tcW w:w="3177" w:type="dxa"/>
          </w:tcPr>
          <w:p w14:paraId="7C32BA97" w14:textId="1B54925E" w:rsidR="001C0F30" w:rsidRDefault="007A501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an Hospital</w:t>
            </w:r>
          </w:p>
        </w:tc>
        <w:tc>
          <w:tcPr>
            <w:tcW w:w="3117" w:type="dxa"/>
          </w:tcPr>
          <w:p w14:paraId="412D372E" w14:textId="7AE20944" w:rsidR="001C0F30" w:rsidRDefault="008D30E5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Medical Center</w:t>
            </w:r>
          </w:p>
        </w:tc>
      </w:tr>
      <w:tr w:rsidR="001C0F30" w14:paraId="24FF890A" w14:textId="77777777" w:rsidTr="007A0F41">
        <w:tc>
          <w:tcPr>
            <w:tcW w:w="3330" w:type="dxa"/>
          </w:tcPr>
          <w:p w14:paraId="6B737DA5" w14:textId="1F593D7E" w:rsidR="001C0F30" w:rsidRDefault="00A32D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Sullivan Hospital</w:t>
            </w:r>
          </w:p>
        </w:tc>
        <w:tc>
          <w:tcPr>
            <w:tcW w:w="3177" w:type="dxa"/>
          </w:tcPr>
          <w:p w14:paraId="48A815F5" w14:textId="5BF0FE70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west Health Care</w:t>
            </w:r>
          </w:p>
        </w:tc>
        <w:tc>
          <w:tcPr>
            <w:tcW w:w="3117" w:type="dxa"/>
          </w:tcPr>
          <w:p w14:paraId="735F2AF2" w14:textId="71742C47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kland Health Center</w:t>
            </w:r>
          </w:p>
        </w:tc>
      </w:tr>
      <w:tr w:rsidR="00445CF7" w14:paraId="1C10162D" w14:textId="77777777" w:rsidTr="007A0F41">
        <w:tc>
          <w:tcPr>
            <w:tcW w:w="3330" w:type="dxa"/>
          </w:tcPr>
          <w:p w14:paraId="0879BFDD" w14:textId="34A5A107" w:rsidR="00445CF7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ess West Hospital</w:t>
            </w:r>
          </w:p>
        </w:tc>
        <w:tc>
          <w:tcPr>
            <w:tcW w:w="3177" w:type="dxa"/>
          </w:tcPr>
          <w:p w14:paraId="41C241A6" w14:textId="127B61C0" w:rsidR="00445CF7" w:rsidRDefault="005A1C3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habilitation Center of St. Louis</w:t>
            </w:r>
          </w:p>
        </w:tc>
        <w:tc>
          <w:tcPr>
            <w:tcW w:w="3117" w:type="dxa"/>
          </w:tcPr>
          <w:p w14:paraId="545D5844" w14:textId="3B31AFF6" w:rsidR="00445CF7" w:rsidRDefault="00F828F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Louis Children’s Hospital</w:t>
            </w:r>
          </w:p>
        </w:tc>
      </w:tr>
      <w:tr w:rsidR="00C13B23" w14:paraId="14CA5A4C" w14:textId="77777777" w:rsidTr="007A0F41">
        <w:tc>
          <w:tcPr>
            <w:tcW w:w="3330" w:type="dxa"/>
            <w:shd w:val="clear" w:color="auto" w:fill="D6F8F4"/>
          </w:tcPr>
          <w:p w14:paraId="473693B2" w14:textId="25E64489" w:rsidR="00C13B23" w:rsidRDefault="00C13B23" w:rsidP="00FD1F60">
            <w:pPr>
              <w:rPr>
                <w:sz w:val="24"/>
                <w:szCs w:val="24"/>
              </w:rPr>
            </w:pPr>
            <w:r w:rsidRPr="00C13B23">
              <w:rPr>
                <w:b/>
                <w:bCs/>
                <w:sz w:val="28"/>
                <w:szCs w:val="28"/>
              </w:rPr>
              <w:t>Cox Health</w:t>
            </w:r>
          </w:p>
        </w:tc>
        <w:tc>
          <w:tcPr>
            <w:tcW w:w="3177" w:type="dxa"/>
          </w:tcPr>
          <w:p w14:paraId="13CCE530" w14:textId="71589270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Barton County Hospital</w:t>
            </w:r>
          </w:p>
        </w:tc>
        <w:tc>
          <w:tcPr>
            <w:tcW w:w="3117" w:type="dxa"/>
          </w:tcPr>
          <w:p w14:paraId="36812DE4" w14:textId="2D4763C1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Branson</w:t>
            </w:r>
          </w:p>
        </w:tc>
      </w:tr>
      <w:tr w:rsidR="00C13B23" w14:paraId="6DD4B8B2" w14:textId="77777777" w:rsidTr="007A0F41">
        <w:tc>
          <w:tcPr>
            <w:tcW w:w="3330" w:type="dxa"/>
          </w:tcPr>
          <w:p w14:paraId="31F6E09D" w14:textId="640E7C5C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South</w:t>
            </w:r>
          </w:p>
        </w:tc>
        <w:tc>
          <w:tcPr>
            <w:tcW w:w="3177" w:type="dxa"/>
          </w:tcPr>
          <w:p w14:paraId="6713BA0E" w14:textId="79F26F3A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onett Hospital</w:t>
            </w:r>
          </w:p>
        </w:tc>
        <w:tc>
          <w:tcPr>
            <w:tcW w:w="3117" w:type="dxa"/>
          </w:tcPr>
          <w:p w14:paraId="7AD58ED0" w14:textId="2E5D5486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North Hospital</w:t>
            </w:r>
          </w:p>
        </w:tc>
      </w:tr>
      <w:tr w:rsidR="00C13B23" w14:paraId="32559A83" w14:textId="77777777" w:rsidTr="007A0F41">
        <w:tc>
          <w:tcPr>
            <w:tcW w:w="3330" w:type="dxa"/>
          </w:tcPr>
          <w:p w14:paraId="14BE7DAD" w14:textId="0A21BBCF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yer Orthopedic &amp; Rehabilitation Hospital</w:t>
            </w:r>
          </w:p>
        </w:tc>
        <w:tc>
          <w:tcPr>
            <w:tcW w:w="3177" w:type="dxa"/>
          </w:tcPr>
          <w:p w14:paraId="6AE816CF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64BFEF8B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</w:tr>
      <w:tr w:rsidR="000F066C" w14:paraId="6B435607" w14:textId="77777777" w:rsidTr="007A0F41">
        <w:tc>
          <w:tcPr>
            <w:tcW w:w="3330" w:type="dxa"/>
            <w:shd w:val="clear" w:color="auto" w:fill="BFF7F4"/>
          </w:tcPr>
          <w:p w14:paraId="2BE974D2" w14:textId="6329EE51" w:rsidR="000F066C" w:rsidRPr="000F066C" w:rsidRDefault="000F066C" w:rsidP="00FD1F60">
            <w:pPr>
              <w:rPr>
                <w:b/>
                <w:bCs/>
                <w:sz w:val="24"/>
                <w:szCs w:val="24"/>
              </w:rPr>
            </w:pPr>
            <w:r w:rsidRPr="000F066C">
              <w:rPr>
                <w:b/>
                <w:bCs/>
                <w:sz w:val="24"/>
                <w:szCs w:val="24"/>
              </w:rPr>
              <w:t>SSM</w:t>
            </w:r>
            <w:r>
              <w:rPr>
                <w:b/>
                <w:bCs/>
                <w:sz w:val="24"/>
                <w:szCs w:val="24"/>
              </w:rPr>
              <w:t xml:space="preserve"> Health </w:t>
            </w:r>
          </w:p>
        </w:tc>
        <w:tc>
          <w:tcPr>
            <w:tcW w:w="3177" w:type="dxa"/>
          </w:tcPr>
          <w:p w14:paraId="36336DBD" w14:textId="0F7C6925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Cardinal Glennon Children’s Hospital</w:t>
            </w:r>
          </w:p>
        </w:tc>
        <w:tc>
          <w:tcPr>
            <w:tcW w:w="3117" w:type="dxa"/>
          </w:tcPr>
          <w:p w14:paraId="6E05B024" w14:textId="2C26086C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DePaul Hospital – St. Louis</w:t>
            </w:r>
          </w:p>
        </w:tc>
      </w:tr>
      <w:tr w:rsidR="000F066C" w14:paraId="4BDF289B" w14:textId="77777777" w:rsidTr="007A0F41">
        <w:tc>
          <w:tcPr>
            <w:tcW w:w="3330" w:type="dxa"/>
          </w:tcPr>
          <w:p w14:paraId="0A780A44" w14:textId="46F1A0CD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Clare Hospital – Fenton</w:t>
            </w:r>
          </w:p>
        </w:tc>
        <w:tc>
          <w:tcPr>
            <w:tcW w:w="3177" w:type="dxa"/>
          </w:tcPr>
          <w:p w14:paraId="3A2E8D4C" w14:textId="09FF9510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St. Charles</w:t>
            </w:r>
          </w:p>
        </w:tc>
        <w:tc>
          <w:tcPr>
            <w:tcW w:w="3117" w:type="dxa"/>
          </w:tcPr>
          <w:p w14:paraId="26EF7819" w14:textId="051019F1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Wentzville</w:t>
            </w:r>
          </w:p>
        </w:tc>
      </w:tr>
      <w:tr w:rsidR="000F066C" w14:paraId="2CD85A81" w14:textId="77777777" w:rsidTr="007A0F41">
        <w:tc>
          <w:tcPr>
            <w:tcW w:w="3330" w:type="dxa"/>
          </w:tcPr>
          <w:p w14:paraId="31FCD17D" w14:textId="1159C2C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Lake Saint Louis</w:t>
            </w:r>
          </w:p>
        </w:tc>
        <w:tc>
          <w:tcPr>
            <w:tcW w:w="3177" w:type="dxa"/>
          </w:tcPr>
          <w:p w14:paraId="4AFD6CBF" w14:textId="1087AD1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aint Louis University Hospital</w:t>
            </w:r>
          </w:p>
        </w:tc>
        <w:tc>
          <w:tcPr>
            <w:tcW w:w="3117" w:type="dxa"/>
          </w:tcPr>
          <w:p w14:paraId="7741A809" w14:textId="2523C4F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Mary’s Hospital – St Louis</w:t>
            </w:r>
          </w:p>
        </w:tc>
      </w:tr>
      <w:tr w:rsidR="000F066C" w14:paraId="1277DBB9" w14:textId="77777777" w:rsidTr="007A0F41">
        <w:tc>
          <w:tcPr>
            <w:tcW w:w="3330" w:type="dxa"/>
          </w:tcPr>
          <w:p w14:paraId="5E889F86" w14:textId="62EBB4C7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Mary’s Hospital – Jefferson City</w:t>
            </w:r>
            <w:r w:rsidR="00812FCD" w:rsidRPr="00ED4580">
              <w:rPr>
                <w:b/>
                <w:bCs/>
                <w:color w:val="FFFFFF" w:themeColor="background1"/>
                <w:sz w:val="28"/>
                <w:szCs w:val="28"/>
              </w:rPr>
              <w:t xml:space="preserve"> New Hampshire</w:t>
            </w:r>
          </w:p>
        </w:tc>
        <w:tc>
          <w:tcPr>
            <w:tcW w:w="3177" w:type="dxa"/>
          </w:tcPr>
          <w:p w14:paraId="3A5CCCA5" w14:textId="77777777" w:rsidR="000F066C" w:rsidRDefault="000F066C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15239E2D" w14:textId="77777777" w:rsidR="000F066C" w:rsidRDefault="000F066C" w:rsidP="00FD1F60">
            <w:pPr>
              <w:rPr>
                <w:sz w:val="24"/>
                <w:szCs w:val="24"/>
              </w:rPr>
            </w:pPr>
          </w:p>
        </w:tc>
      </w:tr>
      <w:tr w:rsidR="00812FCD" w:rsidRPr="00ED4580" w14:paraId="56A55372" w14:textId="77777777" w:rsidTr="007A0F41">
        <w:tc>
          <w:tcPr>
            <w:tcW w:w="9624" w:type="dxa"/>
            <w:gridSpan w:val="3"/>
            <w:shd w:val="clear" w:color="auto" w:fill="507282"/>
          </w:tcPr>
          <w:p w14:paraId="0E365D48" w14:textId="71BC060C" w:rsidR="00812FCD" w:rsidRPr="00812FCD" w:rsidRDefault="00812FCD" w:rsidP="0094454C">
            <w:pPr>
              <w:rPr>
                <w:b/>
                <w:bCs/>
                <w:sz w:val="32"/>
                <w:szCs w:val="32"/>
              </w:rPr>
            </w:pPr>
            <w:r w:rsidRPr="00812FCD">
              <w:rPr>
                <w:b/>
                <w:bCs/>
                <w:color w:val="FFFFFF" w:themeColor="background1"/>
                <w:sz w:val="32"/>
                <w:szCs w:val="32"/>
              </w:rPr>
              <w:t>Minnesota</w:t>
            </w:r>
          </w:p>
        </w:tc>
      </w:tr>
      <w:tr w:rsidR="00812FCD" w:rsidRPr="00884B5A" w14:paraId="302421E5" w14:textId="77777777" w:rsidTr="007A0F41">
        <w:tc>
          <w:tcPr>
            <w:tcW w:w="3330" w:type="dxa"/>
            <w:shd w:val="clear" w:color="auto" w:fill="D6F8F4"/>
          </w:tcPr>
          <w:p w14:paraId="28D03209" w14:textId="77777777" w:rsidR="00812FCD" w:rsidRPr="005747C1" w:rsidRDefault="00812FCD" w:rsidP="0094454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ssentia Health</w:t>
            </w:r>
          </w:p>
        </w:tc>
        <w:tc>
          <w:tcPr>
            <w:tcW w:w="3177" w:type="dxa"/>
          </w:tcPr>
          <w:p w14:paraId="561C4727" w14:textId="5B3E9C06" w:rsidR="00812FCD" w:rsidRPr="00884B5A" w:rsidRDefault="00AE50DF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’s Medical Center &amp; Children’s Hospital – Deluth</w:t>
            </w:r>
          </w:p>
        </w:tc>
        <w:tc>
          <w:tcPr>
            <w:tcW w:w="3117" w:type="dxa"/>
          </w:tcPr>
          <w:p w14:paraId="15E292BD" w14:textId="77777777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’s Hospital – Detroit Lakes</w:t>
            </w:r>
          </w:p>
        </w:tc>
      </w:tr>
      <w:tr w:rsidR="00812FCD" w:rsidRPr="00884B5A" w14:paraId="7110B276" w14:textId="77777777" w:rsidTr="007A0F41">
        <w:trPr>
          <w:trHeight w:val="395"/>
        </w:trPr>
        <w:tc>
          <w:tcPr>
            <w:tcW w:w="3330" w:type="dxa"/>
          </w:tcPr>
          <w:p w14:paraId="753521BC" w14:textId="77777777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sentia Health – Deer River</w:t>
            </w:r>
          </w:p>
        </w:tc>
        <w:tc>
          <w:tcPr>
            <w:tcW w:w="3177" w:type="dxa"/>
          </w:tcPr>
          <w:p w14:paraId="125C1772" w14:textId="2480B734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sentia Health - </w:t>
            </w:r>
            <w:r w:rsidR="00AE50DF">
              <w:rPr>
                <w:sz w:val="24"/>
                <w:szCs w:val="24"/>
              </w:rPr>
              <w:t>Virginia</w:t>
            </w:r>
          </w:p>
        </w:tc>
        <w:tc>
          <w:tcPr>
            <w:tcW w:w="3117" w:type="dxa"/>
          </w:tcPr>
          <w:p w14:paraId="71FC247D" w14:textId="77777777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sentia Health – Fosston</w:t>
            </w:r>
          </w:p>
        </w:tc>
      </w:tr>
      <w:tr w:rsidR="00812FCD" w:rsidRPr="00812FCD" w14:paraId="0F2DC0C9" w14:textId="77777777" w:rsidTr="007A0F41">
        <w:tc>
          <w:tcPr>
            <w:tcW w:w="3330" w:type="dxa"/>
          </w:tcPr>
          <w:p w14:paraId="289B5E2B" w14:textId="77777777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ly Trinity Hospital - Graceville</w:t>
            </w:r>
          </w:p>
        </w:tc>
        <w:tc>
          <w:tcPr>
            <w:tcW w:w="3177" w:type="dxa"/>
          </w:tcPr>
          <w:p w14:paraId="6B78507D" w14:textId="77777777" w:rsidR="00812FCD" w:rsidRPr="00812FCD" w:rsidRDefault="00812FCD" w:rsidP="0094454C">
            <w:pPr>
              <w:rPr>
                <w:sz w:val="24"/>
                <w:szCs w:val="24"/>
              </w:rPr>
            </w:pPr>
            <w:r w:rsidRPr="00812FCD">
              <w:rPr>
                <w:sz w:val="24"/>
                <w:szCs w:val="24"/>
              </w:rPr>
              <w:t>Essentia Health – Moose Lake</w:t>
            </w:r>
          </w:p>
        </w:tc>
        <w:tc>
          <w:tcPr>
            <w:tcW w:w="3117" w:type="dxa"/>
          </w:tcPr>
          <w:p w14:paraId="01B4C672" w14:textId="77777777" w:rsidR="00812FCD" w:rsidRPr="00812FCD" w:rsidRDefault="00812FCD" w:rsidP="0094454C">
            <w:pPr>
              <w:rPr>
                <w:sz w:val="24"/>
                <w:szCs w:val="24"/>
              </w:rPr>
            </w:pPr>
            <w:r w:rsidRPr="00812FCD">
              <w:rPr>
                <w:sz w:val="24"/>
                <w:szCs w:val="24"/>
              </w:rPr>
              <w:t>Northern Pines - Aurora</w:t>
            </w:r>
          </w:p>
        </w:tc>
      </w:tr>
      <w:tr w:rsidR="00812FCD" w:rsidRPr="00812FCD" w14:paraId="411C63FB" w14:textId="77777777" w:rsidTr="007A0F41">
        <w:tc>
          <w:tcPr>
            <w:tcW w:w="3330" w:type="dxa"/>
          </w:tcPr>
          <w:p w14:paraId="6949896E" w14:textId="77777777" w:rsidR="00812FCD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Joseph’s Medical Center - Brainerd</w:t>
            </w:r>
          </w:p>
        </w:tc>
        <w:tc>
          <w:tcPr>
            <w:tcW w:w="3177" w:type="dxa"/>
          </w:tcPr>
          <w:p w14:paraId="452A2A76" w14:textId="3DBAECA4" w:rsidR="00812FCD" w:rsidRPr="00812FCD" w:rsidRDefault="00812FCD" w:rsidP="0094454C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7DABC11D" w14:textId="0BF47F0E" w:rsidR="00812FCD" w:rsidRPr="00812FCD" w:rsidRDefault="00812FCD" w:rsidP="0094454C">
            <w:pPr>
              <w:rPr>
                <w:sz w:val="24"/>
                <w:szCs w:val="24"/>
              </w:rPr>
            </w:pPr>
          </w:p>
        </w:tc>
      </w:tr>
      <w:tr w:rsidR="00ED4580" w14:paraId="38A03046" w14:textId="77777777" w:rsidTr="007A0F41">
        <w:tc>
          <w:tcPr>
            <w:tcW w:w="9624" w:type="dxa"/>
            <w:gridSpan w:val="3"/>
            <w:shd w:val="clear" w:color="auto" w:fill="507282"/>
          </w:tcPr>
          <w:p w14:paraId="68E1C71A" w14:textId="7CBE6D43" w:rsidR="00ED4580" w:rsidRPr="00ED4580" w:rsidRDefault="00ED4580" w:rsidP="00FD1F60">
            <w:pPr>
              <w:rPr>
                <w:b/>
                <w:bCs/>
                <w:sz w:val="28"/>
                <w:szCs w:val="28"/>
              </w:rPr>
            </w:pPr>
            <w:bookmarkStart w:id="4" w:name="_Hlk155038834"/>
            <w:bookmarkStart w:id="5" w:name="_Hlk155039171"/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New Hampshire</w:t>
            </w:r>
          </w:p>
        </w:tc>
      </w:tr>
      <w:tr w:rsidR="00FD1F60" w14:paraId="46BA3071" w14:textId="77777777" w:rsidTr="007A0F41">
        <w:tc>
          <w:tcPr>
            <w:tcW w:w="3330" w:type="dxa"/>
            <w:shd w:val="clear" w:color="auto" w:fill="D6F8F4"/>
          </w:tcPr>
          <w:p w14:paraId="5213E9BF" w14:textId="30729109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bookmarkStart w:id="6" w:name="_Hlk155038812"/>
            <w:r w:rsidRPr="005747C1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788BA3E9" w14:textId="143246DA" w:rsidR="00FD1F60" w:rsidRPr="00ED4580" w:rsidRDefault="00FD1F60" w:rsidP="00FD1F60">
            <w:pPr>
              <w:rPr>
                <w:sz w:val="32"/>
                <w:szCs w:val="32"/>
              </w:rPr>
            </w:pPr>
            <w:r w:rsidRPr="00ED4580">
              <w:rPr>
                <w:sz w:val="24"/>
                <w:szCs w:val="24"/>
              </w:rPr>
              <w:t>Frisbie Memorial Health</w:t>
            </w:r>
          </w:p>
        </w:tc>
        <w:tc>
          <w:tcPr>
            <w:tcW w:w="3117" w:type="dxa"/>
          </w:tcPr>
          <w:p w14:paraId="201C2A8A" w14:textId="2EC757BC" w:rsidR="00FD1F60" w:rsidRPr="00ED4580" w:rsidRDefault="00FD1F60" w:rsidP="00FD1F60">
            <w:pPr>
              <w:rPr>
                <w:sz w:val="32"/>
                <w:szCs w:val="32"/>
              </w:rPr>
            </w:pPr>
            <w:r w:rsidRPr="00ED4580">
              <w:rPr>
                <w:sz w:val="24"/>
                <w:szCs w:val="24"/>
              </w:rPr>
              <w:t xml:space="preserve">Parkland Medical Center    </w:t>
            </w:r>
          </w:p>
        </w:tc>
      </w:tr>
      <w:bookmarkEnd w:id="6"/>
      <w:bookmarkEnd w:id="4"/>
      <w:tr w:rsidR="00FD1F60" w14:paraId="403B5B68" w14:textId="77777777" w:rsidTr="007A0F41">
        <w:tc>
          <w:tcPr>
            <w:tcW w:w="3330" w:type="dxa"/>
          </w:tcPr>
          <w:p w14:paraId="203E97A8" w14:textId="5B3C8500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ortsmouth Medical Center</w:t>
            </w:r>
          </w:p>
        </w:tc>
        <w:tc>
          <w:tcPr>
            <w:tcW w:w="3177" w:type="dxa"/>
          </w:tcPr>
          <w:p w14:paraId="6FE12E66" w14:textId="7CA2109C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2CBDE69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bookmarkEnd w:id="5"/>
      <w:tr w:rsidR="00AD2F14" w14:paraId="37F6B9F9" w14:textId="77777777" w:rsidTr="007A0F41">
        <w:tc>
          <w:tcPr>
            <w:tcW w:w="9624" w:type="dxa"/>
            <w:gridSpan w:val="3"/>
            <w:shd w:val="clear" w:color="auto" w:fill="507282"/>
          </w:tcPr>
          <w:p w14:paraId="288CADDD" w14:textId="22CD5518" w:rsidR="00AD2F14" w:rsidRPr="00ED4580" w:rsidRDefault="00ED4580" w:rsidP="00FD1F60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 xml:space="preserve">New Jersey </w:t>
            </w:r>
          </w:p>
        </w:tc>
      </w:tr>
      <w:tr w:rsidR="00125199" w14:paraId="6E79BDDD" w14:textId="77777777" w:rsidTr="007A0F41">
        <w:tc>
          <w:tcPr>
            <w:tcW w:w="3330" w:type="dxa"/>
            <w:shd w:val="clear" w:color="auto" w:fill="D6F8F4"/>
          </w:tcPr>
          <w:p w14:paraId="4349ABD3" w14:textId="3D1FA969" w:rsidR="00125199" w:rsidRPr="00850EEE" w:rsidRDefault="002C31F3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Inserra Supermarkets</w:t>
            </w:r>
          </w:p>
        </w:tc>
        <w:tc>
          <w:tcPr>
            <w:tcW w:w="3177" w:type="dxa"/>
          </w:tcPr>
          <w:p w14:paraId="21CD2EBA" w14:textId="77777777" w:rsidR="00C123FD" w:rsidRDefault="00C123FD" w:rsidP="00C12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pRite of Lyndhurst</w:t>
            </w:r>
          </w:p>
          <w:p w14:paraId="7C51A068" w14:textId="77777777" w:rsidR="00125199" w:rsidRDefault="00125199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62839F0E" w14:textId="6249C2C6" w:rsidR="00125199" w:rsidRDefault="00DB7B1D" w:rsidP="00FD1F60">
            <w:pPr>
              <w:rPr>
                <w:sz w:val="32"/>
                <w:szCs w:val="32"/>
              </w:rPr>
            </w:pPr>
            <w:r>
              <w:rPr>
                <w:color w:val="000000"/>
              </w:rPr>
              <w:t>ShopRite of Hoboken</w:t>
            </w:r>
          </w:p>
        </w:tc>
      </w:tr>
      <w:tr w:rsidR="00125199" w14:paraId="6367EB54" w14:textId="77777777" w:rsidTr="007A0F41">
        <w:trPr>
          <w:trHeight w:val="485"/>
        </w:trPr>
        <w:tc>
          <w:tcPr>
            <w:tcW w:w="3330" w:type="dxa"/>
          </w:tcPr>
          <w:p w14:paraId="6756FB53" w14:textId="77777777" w:rsidR="005F0F64" w:rsidRPr="00230BB9" w:rsidRDefault="005F0F64" w:rsidP="005F0F64">
            <w:pPr>
              <w:pStyle w:val="NormalWeb"/>
              <w:spacing w:before="0" w:beforeAutospacing="0" w:after="40" w:afterAutospacing="0"/>
            </w:pPr>
            <w:r w:rsidRPr="00230BB9">
              <w:rPr>
                <w:bCs/>
                <w:color w:val="000000"/>
              </w:rPr>
              <w:t>ShopRite of Lodi</w:t>
            </w:r>
          </w:p>
          <w:p w14:paraId="21601A24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77" w:type="dxa"/>
          </w:tcPr>
          <w:p w14:paraId="6656385F" w14:textId="77777777" w:rsidR="00E12082" w:rsidRPr="00230BB9" w:rsidRDefault="00E12082" w:rsidP="00E12082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230BB9">
              <w:rPr>
                <w:color w:val="000000"/>
                <w:sz w:val="20"/>
                <w:szCs w:val="20"/>
              </w:rPr>
              <w:t>ShopRite of Hackensack &amp; Fair Lawn</w:t>
            </w:r>
          </w:p>
          <w:p w14:paraId="7ED790D8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2EDCB065" w14:textId="1157D5CF" w:rsidR="00125199" w:rsidRDefault="00E160E3" w:rsidP="00FD1F60">
            <w:pPr>
              <w:rPr>
                <w:sz w:val="32"/>
                <w:szCs w:val="32"/>
              </w:rPr>
            </w:pPr>
            <w:r>
              <w:rPr>
                <w:bCs/>
              </w:rPr>
              <w:t>ShopRite of Wallington</w:t>
            </w:r>
          </w:p>
        </w:tc>
      </w:tr>
      <w:tr w:rsidR="00AD2F14" w14:paraId="2E5504F5" w14:textId="77777777" w:rsidTr="007A0F41">
        <w:tc>
          <w:tcPr>
            <w:tcW w:w="9624" w:type="dxa"/>
            <w:gridSpan w:val="3"/>
            <w:shd w:val="clear" w:color="auto" w:fill="507282"/>
          </w:tcPr>
          <w:p w14:paraId="29B20ACC" w14:textId="38AAB2A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New York</w:t>
            </w:r>
          </w:p>
        </w:tc>
      </w:tr>
      <w:tr w:rsidR="00BE2EE0" w14:paraId="70CAB689" w14:textId="77777777" w:rsidTr="007A0F41">
        <w:tc>
          <w:tcPr>
            <w:tcW w:w="3330" w:type="dxa"/>
            <w:shd w:val="clear" w:color="auto" w:fill="D6F8F4"/>
          </w:tcPr>
          <w:p w14:paraId="3D65A0EF" w14:textId="419F9479" w:rsidR="00BE2EE0" w:rsidRPr="00850EEE" w:rsidRDefault="00BE2EE0" w:rsidP="00214E6B">
            <w:pPr>
              <w:pStyle w:val="NormalWeb"/>
              <w:spacing w:before="0" w:beforeAutospacing="0" w:after="40" w:afterAutospacing="0"/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Kal</w:t>
            </w:r>
            <w:r w:rsidR="00B1217D" w:rsidRPr="00850EEE">
              <w:rPr>
                <w:b/>
                <w:bCs/>
                <w:sz w:val="28"/>
                <w:szCs w:val="28"/>
              </w:rPr>
              <w:t>e</w:t>
            </w:r>
            <w:r w:rsidR="00C13B23">
              <w:rPr>
                <w:b/>
                <w:bCs/>
                <w:sz w:val="28"/>
                <w:szCs w:val="28"/>
              </w:rPr>
              <w:t>ida</w:t>
            </w:r>
            <w:r w:rsidR="00B1217D" w:rsidRPr="00850EEE">
              <w:rPr>
                <w:b/>
                <w:bCs/>
                <w:sz w:val="28"/>
                <w:szCs w:val="28"/>
              </w:rPr>
              <w:t xml:space="preserve"> Health Group</w:t>
            </w:r>
          </w:p>
        </w:tc>
        <w:tc>
          <w:tcPr>
            <w:tcW w:w="3177" w:type="dxa"/>
          </w:tcPr>
          <w:p w14:paraId="7EDBD42D" w14:textId="6FF4208C" w:rsidR="00BE2EE0" w:rsidRDefault="00730431" w:rsidP="007A7F40">
            <w:pPr>
              <w:pStyle w:val="NormalWeb"/>
              <w:spacing w:before="0" w:beforeAutospacing="0" w:after="40" w:afterAutospacing="0"/>
            </w:pPr>
            <w:r>
              <w:t>Buffalo General Medical</w:t>
            </w:r>
          </w:p>
        </w:tc>
        <w:tc>
          <w:tcPr>
            <w:tcW w:w="3117" w:type="dxa"/>
          </w:tcPr>
          <w:p w14:paraId="5267BD01" w14:textId="0E1010E9" w:rsidR="00BE2EE0" w:rsidRPr="00025953" w:rsidRDefault="00025953" w:rsidP="00FD1F60">
            <w:pPr>
              <w:rPr>
                <w:sz w:val="24"/>
                <w:szCs w:val="24"/>
              </w:rPr>
            </w:pPr>
            <w:r w:rsidRPr="00025953">
              <w:rPr>
                <w:sz w:val="24"/>
                <w:szCs w:val="24"/>
              </w:rPr>
              <w:t>DeGraff Medical Park</w:t>
            </w:r>
          </w:p>
        </w:tc>
      </w:tr>
      <w:tr w:rsidR="00BE2EE0" w14:paraId="7ECB7D30" w14:textId="77777777" w:rsidTr="007A0F41">
        <w:tc>
          <w:tcPr>
            <w:tcW w:w="3330" w:type="dxa"/>
          </w:tcPr>
          <w:p w14:paraId="7F1FA3EA" w14:textId="186B8D45" w:rsidR="00BE2EE0" w:rsidRDefault="00D27492" w:rsidP="00214E6B">
            <w:pPr>
              <w:pStyle w:val="NormalWeb"/>
              <w:spacing w:before="0" w:beforeAutospacing="0" w:after="40" w:afterAutospacing="0"/>
            </w:pPr>
            <w:r>
              <w:lastRenderedPageBreak/>
              <w:t xml:space="preserve">John R. Oishei </w:t>
            </w:r>
            <w:r w:rsidR="000D4833">
              <w:t>Children’s Hospital</w:t>
            </w:r>
          </w:p>
        </w:tc>
        <w:tc>
          <w:tcPr>
            <w:tcW w:w="3177" w:type="dxa"/>
          </w:tcPr>
          <w:p w14:paraId="7BE05073" w14:textId="11EBEDBA" w:rsidR="00BE2EE0" w:rsidRDefault="000D4833" w:rsidP="007A7F40">
            <w:pPr>
              <w:pStyle w:val="NormalWeb"/>
              <w:spacing w:before="0" w:beforeAutospacing="0" w:after="40" w:afterAutospacing="0"/>
            </w:pPr>
            <w:r>
              <w:t xml:space="preserve">Millard Fillmore Suburban Hospital </w:t>
            </w:r>
          </w:p>
        </w:tc>
        <w:tc>
          <w:tcPr>
            <w:tcW w:w="3117" w:type="dxa"/>
          </w:tcPr>
          <w:p w14:paraId="677B4323" w14:textId="79A8FE7C" w:rsidR="00BE2EE0" w:rsidRPr="002E378E" w:rsidRDefault="002E378E" w:rsidP="00FD1F60">
            <w:pPr>
              <w:rPr>
                <w:sz w:val="24"/>
                <w:szCs w:val="24"/>
              </w:rPr>
            </w:pPr>
            <w:r w:rsidRPr="002E378E">
              <w:rPr>
                <w:sz w:val="24"/>
                <w:szCs w:val="24"/>
              </w:rPr>
              <w:t>Bradfor</w:t>
            </w:r>
            <w:r>
              <w:rPr>
                <w:sz w:val="24"/>
                <w:szCs w:val="24"/>
              </w:rPr>
              <w:t xml:space="preserve">d </w:t>
            </w:r>
            <w:r w:rsidRPr="002E378E">
              <w:rPr>
                <w:sz w:val="24"/>
                <w:szCs w:val="24"/>
              </w:rPr>
              <w:t>Regional Medical Center</w:t>
            </w:r>
          </w:p>
        </w:tc>
      </w:tr>
      <w:tr w:rsidR="00F348A2" w:rsidRPr="00ED4580" w14:paraId="56650BF4" w14:textId="77777777" w:rsidTr="006309AF">
        <w:tc>
          <w:tcPr>
            <w:tcW w:w="3330" w:type="dxa"/>
            <w:shd w:val="clear" w:color="auto" w:fill="D6F8F4"/>
          </w:tcPr>
          <w:p w14:paraId="46DE8D3F" w14:textId="2E8262BB" w:rsidR="00F348A2" w:rsidRPr="005747C1" w:rsidRDefault="00F348A2" w:rsidP="006309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. John’s Episcopal</w:t>
            </w:r>
            <w:r w:rsidRPr="005747C1">
              <w:rPr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3177" w:type="dxa"/>
          </w:tcPr>
          <w:p w14:paraId="62DD775C" w14:textId="48ABC592" w:rsidR="00F348A2" w:rsidRPr="00AE50DF" w:rsidRDefault="00F348A2" w:rsidP="006309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. John’s Episcopal Hospital – Rockaway </w:t>
            </w:r>
          </w:p>
        </w:tc>
        <w:tc>
          <w:tcPr>
            <w:tcW w:w="3117" w:type="dxa"/>
          </w:tcPr>
          <w:p w14:paraId="6538FD94" w14:textId="77777777" w:rsidR="00F348A2" w:rsidRPr="00ED4580" w:rsidRDefault="00F348A2" w:rsidP="006309AF">
            <w:pPr>
              <w:rPr>
                <w:sz w:val="32"/>
                <w:szCs w:val="32"/>
              </w:rPr>
            </w:pPr>
          </w:p>
        </w:tc>
      </w:tr>
      <w:tr w:rsidR="00AE50DF" w:rsidRPr="00ED4580" w14:paraId="0C7E8087" w14:textId="77777777" w:rsidTr="007A0F41">
        <w:tc>
          <w:tcPr>
            <w:tcW w:w="9624" w:type="dxa"/>
            <w:gridSpan w:val="3"/>
            <w:shd w:val="clear" w:color="auto" w:fill="507282"/>
          </w:tcPr>
          <w:p w14:paraId="640E1D14" w14:textId="55686256" w:rsidR="00AE50DF" w:rsidRPr="00ED4580" w:rsidRDefault="00AE50DF" w:rsidP="0094454C">
            <w:pPr>
              <w:rPr>
                <w:b/>
                <w:bCs/>
                <w:sz w:val="28"/>
                <w:szCs w:val="28"/>
              </w:rPr>
            </w:pPr>
            <w:r w:rsidRPr="00AE50DF">
              <w:rPr>
                <w:b/>
                <w:bCs/>
                <w:color w:val="FFFFFF" w:themeColor="background1"/>
                <w:sz w:val="28"/>
                <w:szCs w:val="28"/>
              </w:rPr>
              <w:t>North Dakota</w:t>
            </w:r>
          </w:p>
        </w:tc>
      </w:tr>
      <w:tr w:rsidR="00AE50DF" w:rsidRPr="00ED4580" w14:paraId="08F3B36D" w14:textId="77777777" w:rsidTr="007A0F41">
        <w:tc>
          <w:tcPr>
            <w:tcW w:w="3330" w:type="dxa"/>
            <w:shd w:val="clear" w:color="auto" w:fill="D6F8F4"/>
          </w:tcPr>
          <w:p w14:paraId="6C1582F9" w14:textId="046C4FBA" w:rsidR="00AE50DF" w:rsidRPr="005747C1" w:rsidRDefault="00AE50DF" w:rsidP="0094454C">
            <w:pPr>
              <w:rPr>
                <w:b/>
                <w:bCs/>
                <w:sz w:val="28"/>
                <w:szCs w:val="28"/>
              </w:rPr>
            </w:pPr>
            <w:bookmarkStart w:id="7" w:name="_Hlk155079130"/>
            <w:r>
              <w:rPr>
                <w:b/>
                <w:bCs/>
                <w:sz w:val="28"/>
                <w:szCs w:val="28"/>
              </w:rPr>
              <w:t>Essentia Health</w:t>
            </w:r>
            <w:r w:rsidRPr="005747C1">
              <w:rPr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3177" w:type="dxa"/>
          </w:tcPr>
          <w:p w14:paraId="104E72AF" w14:textId="4D99D812" w:rsidR="00AE50DF" w:rsidRPr="00AE50DF" w:rsidRDefault="00AE50DF" w:rsidP="0094454C">
            <w:pPr>
              <w:rPr>
                <w:sz w:val="24"/>
                <w:szCs w:val="24"/>
              </w:rPr>
            </w:pPr>
            <w:r w:rsidRPr="00AE50DF">
              <w:rPr>
                <w:sz w:val="24"/>
                <w:szCs w:val="24"/>
              </w:rPr>
              <w:t>Essentia Health- Fargo</w:t>
            </w:r>
          </w:p>
        </w:tc>
        <w:tc>
          <w:tcPr>
            <w:tcW w:w="3117" w:type="dxa"/>
          </w:tcPr>
          <w:p w14:paraId="2C927087" w14:textId="52E1C743" w:rsidR="00AE50DF" w:rsidRPr="00ED4580" w:rsidRDefault="00AE50DF" w:rsidP="0094454C">
            <w:pPr>
              <w:rPr>
                <w:sz w:val="32"/>
                <w:szCs w:val="32"/>
              </w:rPr>
            </w:pPr>
          </w:p>
        </w:tc>
      </w:tr>
      <w:bookmarkEnd w:id="7"/>
      <w:tr w:rsidR="00AD2F14" w14:paraId="3A9F7100" w14:textId="77777777" w:rsidTr="007A0F41">
        <w:trPr>
          <w:trHeight w:val="467"/>
        </w:trPr>
        <w:tc>
          <w:tcPr>
            <w:tcW w:w="9624" w:type="dxa"/>
            <w:gridSpan w:val="3"/>
            <w:shd w:val="clear" w:color="auto" w:fill="507282"/>
          </w:tcPr>
          <w:p w14:paraId="18601F5A" w14:textId="021A8A4C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hio</w:t>
            </w:r>
          </w:p>
        </w:tc>
      </w:tr>
      <w:tr w:rsidR="00FD1F60" w14:paraId="023228B1" w14:textId="77777777" w:rsidTr="007A0F41">
        <w:tc>
          <w:tcPr>
            <w:tcW w:w="3330" w:type="dxa"/>
            <w:shd w:val="clear" w:color="auto" w:fill="D6F8F4"/>
          </w:tcPr>
          <w:p w14:paraId="495A3E06" w14:textId="24052CB1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>Ohio</w:t>
            </w:r>
            <w:r w:rsidR="00C72363" w:rsidRPr="005747C1">
              <w:rPr>
                <w:b/>
                <w:bCs/>
                <w:sz w:val="28"/>
                <w:szCs w:val="28"/>
              </w:rPr>
              <w:t xml:space="preserve"> Health</w:t>
            </w:r>
          </w:p>
        </w:tc>
        <w:tc>
          <w:tcPr>
            <w:tcW w:w="3177" w:type="dxa"/>
          </w:tcPr>
          <w:p w14:paraId="402E88F6" w14:textId="6BD6D83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arion General Hospital</w:t>
            </w:r>
          </w:p>
        </w:tc>
        <w:tc>
          <w:tcPr>
            <w:tcW w:w="3117" w:type="dxa"/>
          </w:tcPr>
          <w:p w14:paraId="54491996" w14:textId="5913B95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Berger Hospital </w:t>
            </w:r>
          </w:p>
        </w:tc>
      </w:tr>
      <w:tr w:rsidR="00FD1F60" w14:paraId="37395123" w14:textId="77777777" w:rsidTr="007A0F41">
        <w:tc>
          <w:tcPr>
            <w:tcW w:w="3330" w:type="dxa"/>
          </w:tcPr>
          <w:p w14:paraId="742CD3FA" w14:textId="4482FC37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 xml:space="preserve">Doctors </w:t>
            </w:r>
            <w:r>
              <w:rPr>
                <w:sz w:val="24"/>
                <w:szCs w:val="24"/>
              </w:rPr>
              <w:t>Hospital</w:t>
            </w:r>
          </w:p>
        </w:tc>
        <w:tc>
          <w:tcPr>
            <w:tcW w:w="3177" w:type="dxa"/>
          </w:tcPr>
          <w:p w14:paraId="594FC06D" w14:textId="2C32DDC7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 xml:space="preserve">Riverside </w:t>
            </w:r>
            <w:r>
              <w:rPr>
                <w:sz w:val="24"/>
                <w:szCs w:val="24"/>
              </w:rPr>
              <w:t>Methodist Hospital</w:t>
            </w:r>
          </w:p>
        </w:tc>
        <w:tc>
          <w:tcPr>
            <w:tcW w:w="3117" w:type="dxa"/>
          </w:tcPr>
          <w:p w14:paraId="6396034B" w14:textId="64B9580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O’Bleness Hospital </w:t>
            </w:r>
          </w:p>
        </w:tc>
      </w:tr>
      <w:tr w:rsidR="00FD1F60" w14:paraId="679872E2" w14:textId="77777777" w:rsidTr="007A0F41">
        <w:tc>
          <w:tcPr>
            <w:tcW w:w="3330" w:type="dxa"/>
          </w:tcPr>
          <w:p w14:paraId="605CE5FD" w14:textId="7012956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ady Memorial Hospital </w:t>
            </w:r>
          </w:p>
        </w:tc>
        <w:tc>
          <w:tcPr>
            <w:tcW w:w="3177" w:type="dxa"/>
          </w:tcPr>
          <w:p w14:paraId="66F00DEC" w14:textId="3672DC8E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Shelby Hospital</w:t>
            </w:r>
          </w:p>
        </w:tc>
        <w:tc>
          <w:tcPr>
            <w:tcW w:w="3117" w:type="dxa"/>
          </w:tcPr>
          <w:p w14:paraId="22530FF8" w14:textId="3572EB3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ove City Methodist Hospital </w:t>
            </w:r>
          </w:p>
        </w:tc>
      </w:tr>
      <w:tr w:rsidR="00FD1F60" w14:paraId="52C9AE9C" w14:textId="77777777" w:rsidTr="007A0F41">
        <w:tc>
          <w:tcPr>
            <w:tcW w:w="3330" w:type="dxa"/>
          </w:tcPr>
          <w:p w14:paraId="631A22E4" w14:textId="13FB99CB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Hardin Memorial Hospital</w:t>
            </w:r>
          </w:p>
        </w:tc>
        <w:tc>
          <w:tcPr>
            <w:tcW w:w="3177" w:type="dxa"/>
          </w:tcPr>
          <w:p w14:paraId="7CB97751" w14:textId="6F841571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Physician Group</w:t>
            </w:r>
          </w:p>
        </w:tc>
        <w:tc>
          <w:tcPr>
            <w:tcW w:w="3117" w:type="dxa"/>
          </w:tcPr>
          <w:p w14:paraId="7223643F" w14:textId="7859FC1F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>Dublin Methodist Hospital</w:t>
            </w:r>
          </w:p>
        </w:tc>
      </w:tr>
      <w:tr w:rsidR="00FD1F60" w14:paraId="27886C63" w14:textId="77777777" w:rsidTr="007A0F41">
        <w:tc>
          <w:tcPr>
            <w:tcW w:w="3330" w:type="dxa"/>
          </w:tcPr>
          <w:p w14:paraId="7A8A64FA" w14:textId="4849D7CD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Grant Medical Center</w:t>
            </w:r>
          </w:p>
        </w:tc>
        <w:tc>
          <w:tcPr>
            <w:tcW w:w="3177" w:type="dxa"/>
          </w:tcPr>
          <w:p w14:paraId="2A50BEBC" w14:textId="7ECB8FA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Ohio Health Mansfield Hospital</w:t>
            </w:r>
          </w:p>
        </w:tc>
        <w:tc>
          <w:tcPr>
            <w:tcW w:w="3117" w:type="dxa"/>
          </w:tcPr>
          <w:p w14:paraId="76B20C22" w14:textId="474A9EE4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C72363" w14:paraId="08BCF6BE" w14:textId="77777777" w:rsidTr="007A0F41">
        <w:tc>
          <w:tcPr>
            <w:tcW w:w="3330" w:type="dxa"/>
            <w:shd w:val="clear" w:color="auto" w:fill="D6F8F4"/>
          </w:tcPr>
          <w:p w14:paraId="294BDDEF" w14:textId="735C2C6F" w:rsidR="00C72363" w:rsidRPr="005747C1" w:rsidRDefault="0064778B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Ohio Mercy Health Cincinnati </w:t>
            </w:r>
          </w:p>
        </w:tc>
        <w:tc>
          <w:tcPr>
            <w:tcW w:w="3177" w:type="dxa"/>
          </w:tcPr>
          <w:p w14:paraId="5E8DD072" w14:textId="4694845E" w:rsidR="00C72363" w:rsidRDefault="001E5AF6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Anderson Hospital LLC</w:t>
            </w:r>
          </w:p>
        </w:tc>
        <w:tc>
          <w:tcPr>
            <w:tcW w:w="3117" w:type="dxa"/>
          </w:tcPr>
          <w:p w14:paraId="01828F38" w14:textId="33655DB4" w:rsidR="00C72363" w:rsidRDefault="00A54F6C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Mercy Health – Fairfield Hospital LLC</w:t>
            </w:r>
          </w:p>
        </w:tc>
      </w:tr>
      <w:tr w:rsidR="00C72363" w14:paraId="6ECA8F64" w14:textId="77777777" w:rsidTr="007A0F41">
        <w:tc>
          <w:tcPr>
            <w:tcW w:w="3330" w:type="dxa"/>
          </w:tcPr>
          <w:p w14:paraId="64010A32" w14:textId="10DCE17C" w:rsidR="00C72363" w:rsidRPr="00063A0C" w:rsidRDefault="00A256AC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- West Hospital</w:t>
            </w:r>
          </w:p>
        </w:tc>
        <w:tc>
          <w:tcPr>
            <w:tcW w:w="3177" w:type="dxa"/>
          </w:tcPr>
          <w:p w14:paraId="16F0FB6C" w14:textId="0F22D884" w:rsidR="00C72363" w:rsidRDefault="003A568F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Clermont Hospita</w:t>
            </w:r>
            <w:r w:rsidR="00E53467">
              <w:rPr>
                <w:spacing w:val="-3"/>
              </w:rPr>
              <w:t>l</w:t>
            </w:r>
          </w:p>
        </w:tc>
        <w:tc>
          <w:tcPr>
            <w:tcW w:w="3117" w:type="dxa"/>
          </w:tcPr>
          <w:p w14:paraId="35EA0B91" w14:textId="27394AFF" w:rsidR="00C72363" w:rsidRDefault="00802932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Jewish Hospita</w:t>
            </w:r>
            <w:r>
              <w:rPr>
                <w:spacing w:val="-3"/>
              </w:rPr>
              <w:t>l</w:t>
            </w:r>
          </w:p>
        </w:tc>
      </w:tr>
      <w:tr w:rsidR="00C72363" w14:paraId="0CC85A04" w14:textId="77777777" w:rsidTr="007A0F41">
        <w:tc>
          <w:tcPr>
            <w:tcW w:w="3330" w:type="dxa"/>
          </w:tcPr>
          <w:p w14:paraId="201F9BE6" w14:textId="7852F58B" w:rsidR="00C72363" w:rsidRPr="00063A0C" w:rsidRDefault="00C55BE2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The Jewish Hospital – Mercy Health</w:t>
            </w:r>
            <w:r>
              <w:rPr>
                <w:spacing w:val="-3"/>
              </w:rPr>
              <w:t xml:space="preserve"> and Mercy Health Physicians Cincinnati</w:t>
            </w:r>
          </w:p>
        </w:tc>
        <w:tc>
          <w:tcPr>
            <w:tcW w:w="3177" w:type="dxa"/>
          </w:tcPr>
          <w:p w14:paraId="77AC94DA" w14:textId="77777777" w:rsidR="00C72363" w:rsidRDefault="00C7236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32D76848" w14:textId="77777777" w:rsidR="00C72363" w:rsidRDefault="00C72363" w:rsidP="00FD1F60">
            <w:pPr>
              <w:rPr>
                <w:sz w:val="32"/>
                <w:szCs w:val="32"/>
              </w:rPr>
            </w:pPr>
          </w:p>
        </w:tc>
      </w:tr>
      <w:tr w:rsidR="00AD2F14" w14:paraId="399BB8F2" w14:textId="77777777" w:rsidTr="007A0F41">
        <w:trPr>
          <w:trHeight w:val="485"/>
        </w:trPr>
        <w:tc>
          <w:tcPr>
            <w:tcW w:w="9624" w:type="dxa"/>
            <w:gridSpan w:val="3"/>
            <w:shd w:val="clear" w:color="auto" w:fill="507282"/>
          </w:tcPr>
          <w:p w14:paraId="67761F4D" w14:textId="590F98F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klahoma</w:t>
            </w:r>
          </w:p>
        </w:tc>
      </w:tr>
      <w:tr w:rsidR="00F132EA" w14:paraId="5969345A" w14:textId="77777777" w:rsidTr="007A0F41">
        <w:tc>
          <w:tcPr>
            <w:tcW w:w="3330" w:type="dxa"/>
            <w:shd w:val="clear" w:color="auto" w:fill="D6F8F4"/>
          </w:tcPr>
          <w:p w14:paraId="55086CD7" w14:textId="301DAA16" w:rsidR="00F132EA" w:rsidRPr="00850EEE" w:rsidRDefault="00F132EA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Hillcrest Health System</w:t>
            </w:r>
          </w:p>
        </w:tc>
        <w:tc>
          <w:tcPr>
            <w:tcW w:w="3177" w:type="dxa"/>
          </w:tcPr>
          <w:p w14:paraId="3F444EFE" w14:textId="43182C63" w:rsidR="00F132EA" w:rsidRDefault="002E270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Medical Center</w:t>
            </w:r>
          </w:p>
        </w:tc>
        <w:tc>
          <w:tcPr>
            <w:tcW w:w="3117" w:type="dxa"/>
          </w:tcPr>
          <w:p w14:paraId="3A974CC7" w14:textId="2C5439BC" w:rsidR="00F132EA" w:rsidRPr="00B377D3" w:rsidRDefault="00B377D3" w:rsidP="00FD1F60">
            <w:pPr>
              <w:rPr>
                <w:sz w:val="24"/>
                <w:szCs w:val="24"/>
              </w:rPr>
            </w:pPr>
            <w:r w:rsidRPr="00B377D3">
              <w:rPr>
                <w:sz w:val="24"/>
                <w:szCs w:val="24"/>
              </w:rPr>
              <w:t>Hillcrest Hospital South</w:t>
            </w:r>
          </w:p>
        </w:tc>
      </w:tr>
      <w:tr w:rsidR="00F132EA" w14:paraId="398CD806" w14:textId="77777777" w:rsidTr="007A0F41">
        <w:tc>
          <w:tcPr>
            <w:tcW w:w="3330" w:type="dxa"/>
          </w:tcPr>
          <w:p w14:paraId="5EA5D912" w14:textId="51263DAD" w:rsidR="00F132EA" w:rsidRPr="00063A0C" w:rsidRDefault="00B377D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ushing</w:t>
            </w:r>
          </w:p>
        </w:tc>
        <w:tc>
          <w:tcPr>
            <w:tcW w:w="3177" w:type="dxa"/>
          </w:tcPr>
          <w:p w14:paraId="1B856A4C" w14:textId="58276BFA" w:rsidR="00F132EA" w:rsidRDefault="00B00A7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laremore</w:t>
            </w:r>
          </w:p>
        </w:tc>
        <w:tc>
          <w:tcPr>
            <w:tcW w:w="3117" w:type="dxa"/>
          </w:tcPr>
          <w:p w14:paraId="684BA885" w14:textId="3DC1F9B2" w:rsidR="00F132EA" w:rsidRPr="00C13086" w:rsidRDefault="00317EB7" w:rsidP="00FD1F60">
            <w:pPr>
              <w:rPr>
                <w:sz w:val="24"/>
                <w:szCs w:val="24"/>
              </w:rPr>
            </w:pPr>
            <w:r w:rsidRPr="00C13086">
              <w:rPr>
                <w:sz w:val="24"/>
                <w:szCs w:val="24"/>
              </w:rPr>
              <w:t>Hillcrest Hospital Henryetta</w:t>
            </w:r>
          </w:p>
        </w:tc>
      </w:tr>
      <w:tr w:rsidR="00F132EA" w14:paraId="111A8365" w14:textId="77777777" w:rsidTr="007A0F41">
        <w:tc>
          <w:tcPr>
            <w:tcW w:w="3330" w:type="dxa"/>
          </w:tcPr>
          <w:p w14:paraId="6AD7F6AD" w14:textId="16842B88" w:rsidR="00F132EA" w:rsidRPr="00063A0C" w:rsidRDefault="00C1308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Pryor</w:t>
            </w:r>
          </w:p>
        </w:tc>
        <w:tc>
          <w:tcPr>
            <w:tcW w:w="3177" w:type="dxa"/>
          </w:tcPr>
          <w:p w14:paraId="7A1F34DE" w14:textId="37815AE8" w:rsidR="00F132EA" w:rsidRPr="00883D0B" w:rsidRDefault="002430D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 xml:space="preserve">Bailey Medical Institute </w:t>
            </w:r>
          </w:p>
        </w:tc>
        <w:tc>
          <w:tcPr>
            <w:tcW w:w="3117" w:type="dxa"/>
          </w:tcPr>
          <w:p w14:paraId="1A3C29C1" w14:textId="1CDAAD1B" w:rsidR="00F132EA" w:rsidRPr="00883D0B" w:rsidRDefault="0090062C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Tulsa Spine &amp; Specialty Hospital</w:t>
            </w:r>
          </w:p>
        </w:tc>
      </w:tr>
      <w:tr w:rsidR="00B3460B" w14:paraId="35E01BC5" w14:textId="77777777" w:rsidTr="007A0F41">
        <w:trPr>
          <w:trHeight w:val="467"/>
        </w:trPr>
        <w:tc>
          <w:tcPr>
            <w:tcW w:w="3330" w:type="dxa"/>
          </w:tcPr>
          <w:p w14:paraId="4A0E726C" w14:textId="5EA7BD3C" w:rsidR="00B3460B" w:rsidRDefault="00B3460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klahoma Heart Institute </w:t>
            </w:r>
          </w:p>
        </w:tc>
        <w:tc>
          <w:tcPr>
            <w:tcW w:w="3177" w:type="dxa"/>
          </w:tcPr>
          <w:p w14:paraId="2748674D" w14:textId="38EBA6D7" w:rsidR="00B3460B" w:rsidRPr="00883D0B" w:rsidRDefault="00883D0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Bailey Medical Center</w:t>
            </w:r>
          </w:p>
        </w:tc>
        <w:tc>
          <w:tcPr>
            <w:tcW w:w="3117" w:type="dxa"/>
          </w:tcPr>
          <w:p w14:paraId="1FAFC9DE" w14:textId="50C7E776" w:rsidR="00B3460B" w:rsidRPr="00883D0B" w:rsidRDefault="00883D0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Hillcrest Hospital Claremore</w:t>
            </w:r>
          </w:p>
        </w:tc>
      </w:tr>
      <w:tr w:rsidR="00883D0B" w14:paraId="55E5EA78" w14:textId="77777777" w:rsidTr="007A0F41">
        <w:trPr>
          <w:trHeight w:val="467"/>
        </w:trPr>
        <w:tc>
          <w:tcPr>
            <w:tcW w:w="3330" w:type="dxa"/>
          </w:tcPr>
          <w:p w14:paraId="6EFA238E" w14:textId="2475E804" w:rsidR="00883D0B" w:rsidRDefault="00883D0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klahoma Physician Group</w:t>
            </w:r>
          </w:p>
        </w:tc>
        <w:tc>
          <w:tcPr>
            <w:tcW w:w="3177" w:type="dxa"/>
          </w:tcPr>
          <w:p w14:paraId="0D32FF64" w14:textId="5F53E5FA" w:rsidR="00883D0B" w:rsidRDefault="00883D0B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787C5C18" w14:textId="77777777" w:rsidR="00883D0B" w:rsidRDefault="00883D0B" w:rsidP="00FD1F60">
            <w:pPr>
              <w:rPr>
                <w:sz w:val="32"/>
                <w:szCs w:val="32"/>
              </w:rPr>
            </w:pPr>
          </w:p>
        </w:tc>
      </w:tr>
      <w:tr w:rsidR="00883D0B" w14:paraId="26CF50D1" w14:textId="77777777" w:rsidTr="007A0F41">
        <w:trPr>
          <w:trHeight w:val="467"/>
        </w:trPr>
        <w:tc>
          <w:tcPr>
            <w:tcW w:w="3330" w:type="dxa"/>
            <w:shd w:val="clear" w:color="auto" w:fill="BFF7F4"/>
          </w:tcPr>
          <w:p w14:paraId="509267C5" w14:textId="12725B87" w:rsidR="00883D0B" w:rsidRPr="000F066C" w:rsidRDefault="000F066C" w:rsidP="00FD1F60">
            <w:pPr>
              <w:rPr>
                <w:b/>
                <w:bCs/>
                <w:sz w:val="28"/>
                <w:szCs w:val="28"/>
              </w:rPr>
            </w:pPr>
            <w:r w:rsidRPr="000F066C">
              <w:rPr>
                <w:b/>
                <w:bCs/>
                <w:sz w:val="28"/>
                <w:szCs w:val="28"/>
              </w:rPr>
              <w:t xml:space="preserve">SSM Health </w:t>
            </w:r>
          </w:p>
        </w:tc>
        <w:tc>
          <w:tcPr>
            <w:tcW w:w="3177" w:type="dxa"/>
          </w:tcPr>
          <w:p w14:paraId="1BA3CCF5" w14:textId="4D8DEBA6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Shawnee</w:t>
            </w:r>
          </w:p>
        </w:tc>
        <w:tc>
          <w:tcPr>
            <w:tcW w:w="3117" w:type="dxa"/>
          </w:tcPr>
          <w:p w14:paraId="75FA850E" w14:textId="45C94955" w:rsidR="00883D0B" w:rsidRPr="000F066C" w:rsidRDefault="000F066C" w:rsidP="00FD1F60">
            <w:pPr>
              <w:rPr>
                <w:sz w:val="24"/>
                <w:szCs w:val="24"/>
              </w:rPr>
            </w:pPr>
            <w:r w:rsidRPr="000F066C">
              <w:rPr>
                <w:sz w:val="24"/>
                <w:szCs w:val="24"/>
              </w:rPr>
              <w:t>SSM Health Bone &amp; Joint Hospital at St. Anthony</w:t>
            </w:r>
          </w:p>
        </w:tc>
      </w:tr>
      <w:tr w:rsidR="00883D0B" w14:paraId="61458083" w14:textId="77777777" w:rsidTr="007A0F41">
        <w:trPr>
          <w:trHeight w:val="467"/>
        </w:trPr>
        <w:tc>
          <w:tcPr>
            <w:tcW w:w="3330" w:type="dxa"/>
          </w:tcPr>
          <w:p w14:paraId="5761E199" w14:textId="7CA987D7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OKC</w:t>
            </w:r>
          </w:p>
        </w:tc>
        <w:tc>
          <w:tcPr>
            <w:tcW w:w="3177" w:type="dxa"/>
          </w:tcPr>
          <w:p w14:paraId="61188279" w14:textId="37E5DC92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Midwest</w:t>
            </w:r>
          </w:p>
        </w:tc>
        <w:tc>
          <w:tcPr>
            <w:tcW w:w="3117" w:type="dxa"/>
          </w:tcPr>
          <w:p w14:paraId="04523846" w14:textId="119D10B2" w:rsidR="00883D0B" w:rsidRPr="000F066C" w:rsidRDefault="000F066C" w:rsidP="00FD1F60">
            <w:pPr>
              <w:rPr>
                <w:sz w:val="24"/>
                <w:szCs w:val="24"/>
              </w:rPr>
            </w:pPr>
            <w:r w:rsidRPr="000F066C">
              <w:rPr>
                <w:sz w:val="24"/>
                <w:szCs w:val="24"/>
              </w:rPr>
              <w:t>SSM Health St. Anthony Hospital – Shawnee, Seminole Campus</w:t>
            </w:r>
          </w:p>
        </w:tc>
      </w:tr>
      <w:tr w:rsidR="00C51984" w:rsidRPr="00850EEE" w14:paraId="3475DD4A" w14:textId="77777777" w:rsidTr="007A0F41">
        <w:tc>
          <w:tcPr>
            <w:tcW w:w="9624" w:type="dxa"/>
            <w:gridSpan w:val="3"/>
            <w:shd w:val="clear" w:color="auto" w:fill="507282"/>
          </w:tcPr>
          <w:p w14:paraId="43AF3AF7" w14:textId="70466E60" w:rsidR="00C51984" w:rsidRPr="00850EEE" w:rsidRDefault="00C51984" w:rsidP="0094454C">
            <w:pPr>
              <w:rPr>
                <w:b/>
                <w:bCs/>
                <w:sz w:val="32"/>
                <w:szCs w:val="32"/>
              </w:rPr>
            </w:pPr>
            <w:r w:rsidRPr="00C51984">
              <w:rPr>
                <w:b/>
                <w:bCs/>
                <w:color w:val="FFFFFF" w:themeColor="background1"/>
                <w:sz w:val="32"/>
                <w:szCs w:val="32"/>
              </w:rPr>
              <w:t>Oregon</w:t>
            </w:r>
          </w:p>
        </w:tc>
      </w:tr>
      <w:tr w:rsidR="00F603C6" w14:paraId="36A35411" w14:textId="77777777" w:rsidTr="007A0F41">
        <w:trPr>
          <w:trHeight w:val="467"/>
        </w:trPr>
        <w:tc>
          <w:tcPr>
            <w:tcW w:w="3330" w:type="dxa"/>
            <w:shd w:val="clear" w:color="auto" w:fill="D1F4F3"/>
          </w:tcPr>
          <w:p w14:paraId="6681516E" w14:textId="30D8524D" w:rsidR="00F603C6" w:rsidRPr="00F603C6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F603C6">
              <w:rPr>
                <w:b/>
                <w:bCs/>
                <w:sz w:val="28"/>
                <w:szCs w:val="28"/>
              </w:rPr>
              <w:t>Sam</w:t>
            </w:r>
            <w:r>
              <w:rPr>
                <w:b/>
                <w:bCs/>
                <w:sz w:val="28"/>
                <w:szCs w:val="28"/>
              </w:rPr>
              <w:t>a</w:t>
            </w:r>
            <w:r w:rsidRPr="00F603C6">
              <w:rPr>
                <w:b/>
                <w:bCs/>
                <w:sz w:val="28"/>
                <w:szCs w:val="28"/>
              </w:rPr>
              <w:t>r</w:t>
            </w:r>
            <w:r>
              <w:rPr>
                <w:b/>
                <w:bCs/>
                <w:sz w:val="28"/>
                <w:szCs w:val="28"/>
              </w:rPr>
              <w:t>i</w:t>
            </w:r>
            <w:r w:rsidRPr="00F603C6">
              <w:rPr>
                <w:b/>
                <w:bCs/>
                <w:sz w:val="28"/>
                <w:szCs w:val="28"/>
              </w:rPr>
              <w:t xml:space="preserve">tan Health Services </w:t>
            </w:r>
          </w:p>
        </w:tc>
        <w:tc>
          <w:tcPr>
            <w:tcW w:w="3177" w:type="dxa"/>
          </w:tcPr>
          <w:p w14:paraId="0A1DE439" w14:textId="447AD1A7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 Samaritan Regional Medical Center - Corvallis</w:t>
            </w:r>
          </w:p>
        </w:tc>
        <w:tc>
          <w:tcPr>
            <w:tcW w:w="3117" w:type="dxa"/>
          </w:tcPr>
          <w:p w14:paraId="37C90A77" w14:textId="723EA774" w:rsidR="00F603C6" w:rsidRPr="000F066C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aritan North Lincoln Hospital – Lincoln City</w:t>
            </w:r>
          </w:p>
        </w:tc>
      </w:tr>
      <w:tr w:rsidR="00F603C6" w14:paraId="60CD66CE" w14:textId="77777777" w:rsidTr="007A0F41">
        <w:trPr>
          <w:trHeight w:val="467"/>
        </w:trPr>
        <w:tc>
          <w:tcPr>
            <w:tcW w:w="3330" w:type="dxa"/>
          </w:tcPr>
          <w:p w14:paraId="55A96327" w14:textId="13DA8663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aritan Pacific Communities Hospital – Newport</w:t>
            </w:r>
          </w:p>
        </w:tc>
        <w:tc>
          <w:tcPr>
            <w:tcW w:w="3177" w:type="dxa"/>
          </w:tcPr>
          <w:p w14:paraId="5E4DAEED" w14:textId="127B3C1E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aritan Albany General Hospital - Albany</w:t>
            </w:r>
          </w:p>
        </w:tc>
        <w:tc>
          <w:tcPr>
            <w:tcW w:w="3117" w:type="dxa"/>
          </w:tcPr>
          <w:p w14:paraId="653C992E" w14:textId="51B8DB0E" w:rsidR="00F603C6" w:rsidRPr="000F066C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aritan Lebanon Community Hospital - Lebanon</w:t>
            </w:r>
          </w:p>
        </w:tc>
      </w:tr>
      <w:tr w:rsidR="00F603C6" w14:paraId="1BBC15CF" w14:textId="77777777" w:rsidTr="007A0F41">
        <w:tc>
          <w:tcPr>
            <w:tcW w:w="9624" w:type="dxa"/>
            <w:gridSpan w:val="3"/>
            <w:shd w:val="clear" w:color="auto" w:fill="507282"/>
          </w:tcPr>
          <w:p w14:paraId="13F0E634" w14:textId="4300D27A" w:rsidR="00F603C6" w:rsidRPr="00850EEE" w:rsidRDefault="00F603C6" w:rsidP="00F603C6">
            <w:pPr>
              <w:rPr>
                <w:b/>
                <w:bCs/>
                <w:sz w:val="32"/>
                <w:szCs w:val="32"/>
              </w:rPr>
            </w:pPr>
            <w:bookmarkStart w:id="8" w:name="_Hlk155037647"/>
            <w:r w:rsidRPr="00850EEE">
              <w:rPr>
                <w:b/>
                <w:bCs/>
                <w:color w:val="FFFFFF" w:themeColor="background1"/>
                <w:sz w:val="32"/>
                <w:szCs w:val="32"/>
              </w:rPr>
              <w:lastRenderedPageBreak/>
              <w:t>Texas</w:t>
            </w:r>
          </w:p>
        </w:tc>
      </w:tr>
      <w:tr w:rsidR="00F603C6" w14:paraId="39966EBF" w14:textId="77777777" w:rsidTr="007A0F41">
        <w:tc>
          <w:tcPr>
            <w:tcW w:w="3330" w:type="dxa"/>
            <w:shd w:val="clear" w:color="auto" w:fill="D6F8F4"/>
          </w:tcPr>
          <w:p w14:paraId="2A7D85D0" w14:textId="06415783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aptist Health</w:t>
            </w:r>
          </w:p>
        </w:tc>
        <w:tc>
          <w:tcPr>
            <w:tcW w:w="3177" w:type="dxa"/>
          </w:tcPr>
          <w:p w14:paraId="2C835667" w14:textId="77F41D4A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 Central Baptist Hospital</w:t>
            </w:r>
          </w:p>
        </w:tc>
        <w:tc>
          <w:tcPr>
            <w:tcW w:w="3117" w:type="dxa"/>
          </w:tcPr>
          <w:p w14:paraId="45967F17" w14:textId="5DB67C2D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east Baptist Hospital</w:t>
            </w:r>
          </w:p>
        </w:tc>
      </w:tr>
      <w:bookmarkEnd w:id="8"/>
      <w:tr w:rsidR="00F603C6" w14:paraId="325D2875" w14:textId="77777777" w:rsidTr="007A0F41">
        <w:tc>
          <w:tcPr>
            <w:tcW w:w="3330" w:type="dxa"/>
          </w:tcPr>
          <w:p w14:paraId="5B23639C" w14:textId="1685FE53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Baptist Medical Center </w:t>
            </w:r>
          </w:p>
        </w:tc>
        <w:tc>
          <w:tcPr>
            <w:tcW w:w="3177" w:type="dxa"/>
          </w:tcPr>
          <w:p w14:paraId="77B149C9" w14:textId="529EB5D2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ission Trail Baptist Hospital </w:t>
            </w:r>
          </w:p>
        </w:tc>
        <w:tc>
          <w:tcPr>
            <w:tcW w:w="3117" w:type="dxa"/>
          </w:tcPr>
          <w:p w14:paraId="6768965C" w14:textId="5A3FD4A8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Luke’s Baptist Hospital</w:t>
            </w:r>
          </w:p>
        </w:tc>
      </w:tr>
      <w:tr w:rsidR="00F603C6" w14:paraId="44EF2ED2" w14:textId="77777777" w:rsidTr="007A0F41">
        <w:tc>
          <w:tcPr>
            <w:tcW w:w="3330" w:type="dxa"/>
            <w:shd w:val="clear" w:color="auto" w:fill="D6F8F4"/>
          </w:tcPr>
          <w:p w14:paraId="3AE5CC99" w14:textId="4EE2C956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aylor Scott &amp; White Health</w:t>
            </w:r>
          </w:p>
        </w:tc>
        <w:tc>
          <w:tcPr>
            <w:tcW w:w="3177" w:type="dxa"/>
          </w:tcPr>
          <w:p w14:paraId="1CE6D6FC" w14:textId="1BF30B7E" w:rsidR="00F603C6" w:rsidRDefault="00F603C6" w:rsidP="00F603C6">
            <w:pPr>
              <w:rPr>
                <w:sz w:val="32"/>
                <w:szCs w:val="32"/>
              </w:rPr>
            </w:pPr>
            <w:r w:rsidRPr="004C7015">
              <w:rPr>
                <w:sz w:val="24"/>
                <w:szCs w:val="24"/>
              </w:rPr>
              <w:t>Baylor Scott and White Health – College Station Region</w:t>
            </w:r>
          </w:p>
        </w:tc>
        <w:tc>
          <w:tcPr>
            <w:tcW w:w="3117" w:type="dxa"/>
          </w:tcPr>
          <w:p w14:paraId="5ED24D5F" w14:textId="0AD4FD32" w:rsidR="00F603C6" w:rsidRDefault="00F603C6" w:rsidP="00F603C6">
            <w:pPr>
              <w:rPr>
                <w:sz w:val="32"/>
                <w:szCs w:val="32"/>
              </w:rPr>
            </w:pPr>
            <w:r w:rsidRPr="006671DE">
              <w:rPr>
                <w:sz w:val="24"/>
                <w:szCs w:val="24"/>
              </w:rPr>
              <w:t>Baylor Scott and White Health – Hill Country</w:t>
            </w:r>
          </w:p>
        </w:tc>
      </w:tr>
      <w:tr w:rsidR="00F603C6" w14:paraId="7ECE6426" w14:textId="77777777" w:rsidTr="007A0F41">
        <w:tc>
          <w:tcPr>
            <w:tcW w:w="3330" w:type="dxa"/>
          </w:tcPr>
          <w:p w14:paraId="26E40B0D" w14:textId="55ADEC71" w:rsidR="00F603C6" w:rsidRDefault="00F603C6" w:rsidP="00F603C6">
            <w:pPr>
              <w:rPr>
                <w:sz w:val="32"/>
                <w:szCs w:val="32"/>
              </w:rPr>
            </w:pPr>
            <w:r w:rsidRPr="00985322">
              <w:rPr>
                <w:sz w:val="24"/>
                <w:szCs w:val="24"/>
              </w:rPr>
              <w:t>Baylor Scott and White Health – Temple</w:t>
            </w:r>
          </w:p>
        </w:tc>
        <w:tc>
          <w:tcPr>
            <w:tcW w:w="3177" w:type="dxa"/>
          </w:tcPr>
          <w:p w14:paraId="1588C69F" w14:textId="560C90F4" w:rsidR="00F603C6" w:rsidRDefault="00F603C6" w:rsidP="00F603C6">
            <w:pPr>
              <w:rPr>
                <w:sz w:val="32"/>
                <w:szCs w:val="32"/>
              </w:rPr>
            </w:pPr>
            <w:r w:rsidRPr="008E35C4">
              <w:rPr>
                <w:sz w:val="24"/>
                <w:szCs w:val="24"/>
              </w:rPr>
              <w:t>Baylor Scott and White Health – Round Rock Region</w:t>
            </w:r>
          </w:p>
        </w:tc>
        <w:tc>
          <w:tcPr>
            <w:tcW w:w="3117" w:type="dxa"/>
          </w:tcPr>
          <w:p w14:paraId="280219BE" w14:textId="77777777" w:rsidR="00F603C6" w:rsidRPr="00250992" w:rsidRDefault="00F603C6" w:rsidP="00F603C6">
            <w:pPr>
              <w:rPr>
                <w:b/>
                <w:bCs/>
                <w:sz w:val="24"/>
                <w:szCs w:val="24"/>
              </w:rPr>
            </w:pPr>
            <w:r w:rsidRPr="00250992">
              <w:rPr>
                <w:sz w:val="24"/>
                <w:szCs w:val="24"/>
              </w:rPr>
              <w:t>Baylor Scott and White Health – Waco Region</w:t>
            </w:r>
          </w:p>
          <w:p w14:paraId="3B386D85" w14:textId="77777777" w:rsidR="00F603C6" w:rsidRDefault="00F603C6" w:rsidP="00F603C6">
            <w:pPr>
              <w:rPr>
                <w:sz w:val="32"/>
                <w:szCs w:val="32"/>
              </w:rPr>
            </w:pPr>
          </w:p>
        </w:tc>
      </w:tr>
      <w:tr w:rsidR="00F603C6" w14:paraId="2BFB8004" w14:textId="77777777" w:rsidTr="007A0F41">
        <w:tc>
          <w:tcPr>
            <w:tcW w:w="3330" w:type="dxa"/>
            <w:shd w:val="clear" w:color="auto" w:fill="D6F8F4"/>
          </w:tcPr>
          <w:p w14:paraId="552A2E11" w14:textId="38D49848" w:rsidR="00F603C6" w:rsidRPr="00850EEE" w:rsidRDefault="00F603C6" w:rsidP="00F603C6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t>Seton Group</w:t>
            </w:r>
          </w:p>
        </w:tc>
        <w:tc>
          <w:tcPr>
            <w:tcW w:w="3177" w:type="dxa"/>
          </w:tcPr>
          <w:p w14:paraId="4E361C04" w14:textId="424CC43E" w:rsidR="00F603C6" w:rsidRPr="008E35C4" w:rsidRDefault="00F603C6" w:rsidP="00F603C6">
            <w:pPr>
              <w:rPr>
                <w:sz w:val="24"/>
                <w:szCs w:val="24"/>
              </w:rPr>
            </w:pPr>
            <w:r w:rsidRPr="00B55202">
              <w:rPr>
                <w:sz w:val="28"/>
                <w:szCs w:val="28"/>
              </w:rPr>
              <w:t>Seton Smithville Regional Hospital</w:t>
            </w:r>
          </w:p>
        </w:tc>
        <w:tc>
          <w:tcPr>
            <w:tcW w:w="3117" w:type="dxa"/>
          </w:tcPr>
          <w:p w14:paraId="0CDD9721" w14:textId="0E286286" w:rsidR="00F603C6" w:rsidRPr="00250992" w:rsidRDefault="00F603C6" w:rsidP="00F603C6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F603C6" w14:paraId="417804C1" w14:textId="77777777" w:rsidTr="007A0F41">
        <w:tc>
          <w:tcPr>
            <w:tcW w:w="3330" w:type="dxa"/>
          </w:tcPr>
          <w:p w14:paraId="4E7954FA" w14:textId="2DDD64BC" w:rsidR="00F603C6" w:rsidRPr="00985322" w:rsidRDefault="00F603C6" w:rsidP="00F603C6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Dell Seton</w:t>
            </w:r>
            <w:r>
              <w:rPr>
                <w:sz w:val="24"/>
                <w:szCs w:val="24"/>
              </w:rPr>
              <w:t xml:space="preserve"> Medical Center U of Tx</w:t>
            </w:r>
          </w:p>
        </w:tc>
        <w:tc>
          <w:tcPr>
            <w:tcW w:w="3177" w:type="dxa"/>
          </w:tcPr>
          <w:p w14:paraId="1FBDD32A" w14:textId="67B9785E" w:rsidR="00F603C6" w:rsidRPr="008E35C4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on Medical Center, Austin</w:t>
            </w:r>
          </w:p>
        </w:tc>
        <w:tc>
          <w:tcPr>
            <w:tcW w:w="3117" w:type="dxa"/>
          </w:tcPr>
          <w:p w14:paraId="505AABA7" w14:textId="191A9451" w:rsidR="00F603C6" w:rsidRPr="00250992" w:rsidRDefault="00F603C6" w:rsidP="00F603C6">
            <w:pPr>
              <w:rPr>
                <w:sz w:val="24"/>
                <w:szCs w:val="24"/>
              </w:rPr>
            </w:pPr>
            <w:r w:rsidRPr="001104F0">
              <w:rPr>
                <w:sz w:val="24"/>
                <w:szCs w:val="24"/>
              </w:rPr>
              <w:t>Seton NW Hospital</w:t>
            </w:r>
          </w:p>
        </w:tc>
      </w:tr>
      <w:tr w:rsidR="00F603C6" w14:paraId="4830F394" w14:textId="77777777" w:rsidTr="007A0F41">
        <w:tc>
          <w:tcPr>
            <w:tcW w:w="3330" w:type="dxa"/>
          </w:tcPr>
          <w:p w14:paraId="0C5419AA" w14:textId="216E56B2" w:rsidR="00F603C6" w:rsidRPr="00985322" w:rsidRDefault="00F603C6" w:rsidP="00F603C6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Highland Lakes</w:t>
            </w:r>
          </w:p>
        </w:tc>
        <w:tc>
          <w:tcPr>
            <w:tcW w:w="3177" w:type="dxa"/>
          </w:tcPr>
          <w:p w14:paraId="116943E3" w14:textId="514B90AE" w:rsidR="00F603C6" w:rsidRPr="008E35C4" w:rsidRDefault="00F603C6" w:rsidP="00F603C6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Seton SW</w:t>
            </w:r>
            <w:r>
              <w:rPr>
                <w:sz w:val="24"/>
                <w:szCs w:val="24"/>
              </w:rPr>
              <w:t xml:space="preserve"> Hospital, Austin</w:t>
            </w:r>
          </w:p>
        </w:tc>
        <w:tc>
          <w:tcPr>
            <w:tcW w:w="3117" w:type="dxa"/>
          </w:tcPr>
          <w:p w14:paraId="0E5E06A0" w14:textId="2BB89B6D" w:rsidR="00F603C6" w:rsidRPr="00250992" w:rsidRDefault="00F603C6" w:rsidP="00F603C6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McCarthy Community Health Center</w:t>
            </w:r>
          </w:p>
        </w:tc>
      </w:tr>
      <w:tr w:rsidR="00F603C6" w14:paraId="2288289C" w14:textId="77777777" w:rsidTr="007A0F41">
        <w:tc>
          <w:tcPr>
            <w:tcW w:w="3330" w:type="dxa"/>
          </w:tcPr>
          <w:p w14:paraId="2ABF0192" w14:textId="21009F57" w:rsidR="00F603C6" w:rsidRPr="00985322" w:rsidRDefault="00F603C6" w:rsidP="00F603C6">
            <w:pPr>
              <w:rPr>
                <w:sz w:val="24"/>
                <w:szCs w:val="24"/>
              </w:rPr>
            </w:pPr>
            <w:r w:rsidRPr="002A5B6D">
              <w:rPr>
                <w:sz w:val="24"/>
                <w:szCs w:val="24"/>
              </w:rPr>
              <w:t xml:space="preserve">Seton Edgar B. Davis </w:t>
            </w:r>
          </w:p>
        </w:tc>
        <w:tc>
          <w:tcPr>
            <w:tcW w:w="3177" w:type="dxa"/>
          </w:tcPr>
          <w:p w14:paraId="7CABFD33" w14:textId="5AFA3794" w:rsidR="00F603C6" w:rsidRPr="008E35C4" w:rsidRDefault="00F603C6" w:rsidP="00F603C6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Highland Lakes Home Care</w:t>
            </w:r>
          </w:p>
        </w:tc>
        <w:tc>
          <w:tcPr>
            <w:tcW w:w="3117" w:type="dxa"/>
          </w:tcPr>
          <w:p w14:paraId="6D1D9273" w14:textId="642F80AF" w:rsidR="00F603C6" w:rsidRPr="00250992" w:rsidRDefault="00F603C6" w:rsidP="00F603C6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Shoal Creek Hospital</w:t>
            </w:r>
          </w:p>
        </w:tc>
      </w:tr>
      <w:tr w:rsidR="00F603C6" w14:paraId="2667A29B" w14:textId="77777777" w:rsidTr="007A0F41">
        <w:tc>
          <w:tcPr>
            <w:tcW w:w="3330" w:type="dxa"/>
          </w:tcPr>
          <w:p w14:paraId="40FFB7AE" w14:textId="2FED9AAF" w:rsidR="00F603C6" w:rsidRPr="00985322" w:rsidRDefault="00F603C6" w:rsidP="00F603C6">
            <w:pPr>
              <w:rPr>
                <w:sz w:val="24"/>
                <w:szCs w:val="24"/>
              </w:rPr>
            </w:pPr>
            <w:r w:rsidRPr="00A07A1D">
              <w:rPr>
                <w:sz w:val="24"/>
                <w:szCs w:val="24"/>
              </w:rPr>
              <w:t>Seton Medical Center Hays</w:t>
            </w:r>
          </w:p>
        </w:tc>
        <w:tc>
          <w:tcPr>
            <w:tcW w:w="3177" w:type="dxa"/>
          </w:tcPr>
          <w:p w14:paraId="2D36589E" w14:textId="4308F595" w:rsidR="00F603C6" w:rsidRPr="008E35C4" w:rsidRDefault="00F603C6" w:rsidP="00F603C6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18F2670A" w14:textId="0D689C7C" w:rsidR="00F603C6" w:rsidRPr="00250992" w:rsidRDefault="00F603C6" w:rsidP="00F603C6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F603C6" w14:paraId="15B695C5" w14:textId="77777777" w:rsidTr="007A0F41">
        <w:tc>
          <w:tcPr>
            <w:tcW w:w="3330" w:type="dxa"/>
            <w:vMerge w:val="restart"/>
            <w:shd w:val="clear" w:color="auto" w:fill="D6F8F4"/>
          </w:tcPr>
          <w:p w14:paraId="0AEA88A7" w14:textId="77777777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T</w:t>
            </w:r>
            <w:r w:rsidRPr="005747C1">
              <w:rPr>
                <w:b/>
                <w:bCs/>
                <w:sz w:val="28"/>
                <w:szCs w:val="28"/>
                <w:shd w:val="clear" w:color="auto" w:fill="D6F8F4"/>
              </w:rPr>
              <w:t>exas</w:t>
            </w:r>
          </w:p>
          <w:p w14:paraId="6EA080B7" w14:textId="62892ECE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Medical City Healthcare </w:t>
            </w:r>
          </w:p>
        </w:tc>
        <w:tc>
          <w:tcPr>
            <w:tcW w:w="3177" w:type="dxa"/>
          </w:tcPr>
          <w:p w14:paraId="1E76E14C" w14:textId="6466303F" w:rsidR="00F603C6" w:rsidRPr="00A07A1D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ctor’s Hospital at Renaissance  </w:t>
            </w:r>
          </w:p>
        </w:tc>
        <w:tc>
          <w:tcPr>
            <w:tcW w:w="3117" w:type="dxa"/>
          </w:tcPr>
          <w:p w14:paraId="51ADDAFA" w14:textId="77777777" w:rsidR="00F603C6" w:rsidRPr="00A07A1D" w:rsidRDefault="00F603C6" w:rsidP="00F603C6">
            <w:pPr>
              <w:rPr>
                <w:sz w:val="28"/>
                <w:szCs w:val="28"/>
              </w:rPr>
            </w:pPr>
          </w:p>
        </w:tc>
      </w:tr>
      <w:tr w:rsidR="00F603C6" w14:paraId="7B6DBDE7" w14:textId="77777777" w:rsidTr="007A0F41">
        <w:tc>
          <w:tcPr>
            <w:tcW w:w="3330" w:type="dxa"/>
            <w:vMerge/>
            <w:shd w:val="clear" w:color="auto" w:fill="D6F8F4"/>
          </w:tcPr>
          <w:p w14:paraId="43ED4197" w14:textId="5F8BA29F" w:rsidR="00F603C6" w:rsidRPr="00850EEE" w:rsidRDefault="00F603C6" w:rsidP="00F603C6">
            <w:pPr>
              <w:rPr>
                <w:b/>
                <w:bCs/>
                <w:sz w:val="28"/>
                <w:szCs w:val="28"/>
                <w:highlight w:val="lightGray"/>
              </w:rPr>
            </w:pPr>
          </w:p>
        </w:tc>
        <w:tc>
          <w:tcPr>
            <w:tcW w:w="3177" w:type="dxa"/>
          </w:tcPr>
          <w:p w14:paraId="7FFA070F" w14:textId="0FA32D38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 Texas MCA</w:t>
            </w:r>
          </w:p>
        </w:tc>
        <w:tc>
          <w:tcPr>
            <w:tcW w:w="3117" w:type="dxa"/>
          </w:tcPr>
          <w:p w14:paraId="35EDB60C" w14:textId="1297C121" w:rsidR="00F603C6" w:rsidRPr="00A07A1D" w:rsidRDefault="00F603C6" w:rsidP="00F603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cal City Alliance</w:t>
            </w:r>
          </w:p>
        </w:tc>
      </w:tr>
      <w:tr w:rsidR="00F603C6" w14:paraId="706F2108" w14:textId="77777777" w:rsidTr="007A0F41">
        <w:tc>
          <w:tcPr>
            <w:tcW w:w="3330" w:type="dxa"/>
          </w:tcPr>
          <w:p w14:paraId="10966880" w14:textId="216CDA05" w:rsidR="00F603C6" w:rsidRPr="009037CD" w:rsidRDefault="00F603C6" w:rsidP="00F603C6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Denton</w:t>
            </w:r>
          </w:p>
        </w:tc>
        <w:tc>
          <w:tcPr>
            <w:tcW w:w="3177" w:type="dxa"/>
          </w:tcPr>
          <w:p w14:paraId="7533AACC" w14:textId="5891977F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 Oaks Hospital Subsidiary</w:t>
            </w:r>
          </w:p>
        </w:tc>
        <w:tc>
          <w:tcPr>
            <w:tcW w:w="3117" w:type="dxa"/>
          </w:tcPr>
          <w:p w14:paraId="5A2C4C11" w14:textId="0C8DD173" w:rsidR="00F603C6" w:rsidRDefault="00F603C6" w:rsidP="00F603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bia Medical Center of Lewisville</w:t>
            </w:r>
          </w:p>
        </w:tc>
      </w:tr>
      <w:tr w:rsidR="00F603C6" w14:paraId="563AAB3B" w14:textId="77777777" w:rsidTr="007A0F41">
        <w:tc>
          <w:tcPr>
            <w:tcW w:w="3330" w:type="dxa"/>
          </w:tcPr>
          <w:p w14:paraId="6F63BAAC" w14:textId="77F4ABB5" w:rsidR="00F603C6" w:rsidRPr="005D1C4B" w:rsidRDefault="00F603C6" w:rsidP="00F603C6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of McKinney</w:t>
            </w:r>
          </w:p>
        </w:tc>
        <w:tc>
          <w:tcPr>
            <w:tcW w:w="3177" w:type="dxa"/>
          </w:tcPr>
          <w:p w14:paraId="5FFD3FCF" w14:textId="6405A888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Medical Center of Plano</w:t>
            </w:r>
          </w:p>
        </w:tc>
        <w:tc>
          <w:tcPr>
            <w:tcW w:w="3117" w:type="dxa"/>
          </w:tcPr>
          <w:p w14:paraId="1185D4A0" w14:textId="6927D202" w:rsidR="00F603C6" w:rsidRDefault="00F603C6" w:rsidP="00F603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bia Hospital at Medical City Dallas</w:t>
            </w:r>
          </w:p>
        </w:tc>
      </w:tr>
      <w:tr w:rsidR="00F603C6" w14:paraId="4B1E9171" w14:textId="77777777" w:rsidTr="007A0F41">
        <w:tc>
          <w:tcPr>
            <w:tcW w:w="3330" w:type="dxa"/>
          </w:tcPr>
          <w:p w14:paraId="462A7CF0" w14:textId="6FB4AE4D" w:rsidR="00F603C6" w:rsidRPr="00FD4E3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North Hills Medical Center</w:t>
            </w:r>
          </w:p>
        </w:tc>
        <w:tc>
          <w:tcPr>
            <w:tcW w:w="3177" w:type="dxa"/>
          </w:tcPr>
          <w:p w14:paraId="6707EE1C" w14:textId="6A775B41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Plaza Medical Center Ft. Worth</w:t>
            </w:r>
          </w:p>
        </w:tc>
        <w:tc>
          <w:tcPr>
            <w:tcW w:w="3117" w:type="dxa"/>
          </w:tcPr>
          <w:p w14:paraId="364689BB" w14:textId="77777777" w:rsidR="00F603C6" w:rsidRDefault="00F603C6" w:rsidP="00F603C6">
            <w:pPr>
              <w:rPr>
                <w:sz w:val="28"/>
                <w:szCs w:val="28"/>
              </w:rPr>
            </w:pPr>
          </w:p>
        </w:tc>
      </w:tr>
      <w:tr w:rsidR="00F603C6" w14:paraId="7ED6633A" w14:textId="77777777" w:rsidTr="007A0F41">
        <w:tc>
          <w:tcPr>
            <w:tcW w:w="3330" w:type="dxa"/>
            <w:shd w:val="clear" w:color="auto" w:fill="BFF7F4"/>
          </w:tcPr>
          <w:p w14:paraId="395F3D1C" w14:textId="7BC7622A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</w:p>
        </w:tc>
        <w:tc>
          <w:tcPr>
            <w:tcW w:w="3177" w:type="dxa"/>
          </w:tcPr>
          <w:p w14:paraId="15B83504" w14:textId="54416AF4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Children’s</w:t>
            </w:r>
          </w:p>
        </w:tc>
        <w:tc>
          <w:tcPr>
            <w:tcW w:w="3117" w:type="dxa"/>
          </w:tcPr>
          <w:p w14:paraId="56D685C3" w14:textId="54C53E3A" w:rsidR="00F603C6" w:rsidRDefault="00F603C6" w:rsidP="00F603C6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South Texas Health System Edinburg</w:t>
            </w:r>
          </w:p>
        </w:tc>
      </w:tr>
      <w:tr w:rsidR="00F603C6" w14:paraId="61F96289" w14:textId="77777777" w:rsidTr="007A0F41">
        <w:tc>
          <w:tcPr>
            <w:tcW w:w="3330" w:type="dxa"/>
            <w:shd w:val="clear" w:color="auto" w:fill="auto"/>
          </w:tcPr>
          <w:p w14:paraId="3D8B8CD5" w14:textId="0C8FBF16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Heart</w:t>
            </w:r>
          </w:p>
        </w:tc>
        <w:tc>
          <w:tcPr>
            <w:tcW w:w="3177" w:type="dxa"/>
          </w:tcPr>
          <w:p w14:paraId="2DA6ABB6" w14:textId="57DD0229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McAllen</w:t>
            </w:r>
          </w:p>
        </w:tc>
        <w:tc>
          <w:tcPr>
            <w:tcW w:w="3117" w:type="dxa"/>
          </w:tcPr>
          <w:p w14:paraId="6E1620E8" w14:textId="5BFA1AE8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Behavioral</w:t>
            </w:r>
          </w:p>
        </w:tc>
      </w:tr>
      <w:tr w:rsidR="00F603C6" w14:paraId="38D3AC8B" w14:textId="77777777" w:rsidTr="007A0F41">
        <w:tc>
          <w:tcPr>
            <w:tcW w:w="3330" w:type="dxa"/>
            <w:shd w:val="clear" w:color="auto" w:fill="auto"/>
          </w:tcPr>
          <w:p w14:paraId="3745FE28" w14:textId="309466CB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Weslaco</w:t>
            </w:r>
          </w:p>
        </w:tc>
        <w:tc>
          <w:tcPr>
            <w:tcW w:w="3177" w:type="dxa"/>
          </w:tcPr>
          <w:p w14:paraId="13341CF3" w14:textId="3F3335BB" w:rsidR="00F603C6" w:rsidRDefault="00F603C6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nerstone Regional Hospital</w:t>
            </w:r>
          </w:p>
        </w:tc>
        <w:tc>
          <w:tcPr>
            <w:tcW w:w="3117" w:type="dxa"/>
          </w:tcPr>
          <w:p w14:paraId="514756A4" w14:textId="77777777" w:rsidR="00F603C6" w:rsidRDefault="00F603C6" w:rsidP="00F603C6">
            <w:pPr>
              <w:rPr>
                <w:sz w:val="24"/>
                <w:szCs w:val="24"/>
              </w:rPr>
            </w:pPr>
          </w:p>
        </w:tc>
      </w:tr>
      <w:tr w:rsidR="00F603C6" w14:paraId="2DFC274E" w14:textId="77777777" w:rsidTr="007A0F41">
        <w:tc>
          <w:tcPr>
            <w:tcW w:w="9624" w:type="dxa"/>
            <w:gridSpan w:val="3"/>
            <w:tcBorders>
              <w:bottom w:val="single" w:sz="4" w:space="0" w:color="auto"/>
            </w:tcBorders>
            <w:shd w:val="clear" w:color="auto" w:fill="507282"/>
          </w:tcPr>
          <w:p w14:paraId="3B3CFE7F" w14:textId="393B5411" w:rsidR="00F603C6" w:rsidRPr="00850EEE" w:rsidRDefault="00F603C6" w:rsidP="00F603C6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Wisconsin</w:t>
            </w:r>
          </w:p>
        </w:tc>
      </w:tr>
      <w:tr w:rsidR="00884B5A" w:rsidRPr="00884B5A" w14:paraId="3A14EAEC" w14:textId="77777777" w:rsidTr="007A0F41">
        <w:tc>
          <w:tcPr>
            <w:tcW w:w="3330" w:type="dxa"/>
            <w:shd w:val="clear" w:color="auto" w:fill="D6F8F4"/>
          </w:tcPr>
          <w:p w14:paraId="2759B6E1" w14:textId="77777777" w:rsidR="00884B5A" w:rsidRPr="005747C1" w:rsidRDefault="00884B5A" w:rsidP="0094454C">
            <w:pPr>
              <w:rPr>
                <w:b/>
                <w:bCs/>
                <w:sz w:val="28"/>
                <w:szCs w:val="28"/>
              </w:rPr>
            </w:pPr>
            <w:bookmarkStart w:id="9" w:name="_Hlk155038457"/>
            <w:r>
              <w:rPr>
                <w:b/>
                <w:bCs/>
                <w:sz w:val="28"/>
                <w:szCs w:val="28"/>
              </w:rPr>
              <w:t>SSM Health</w:t>
            </w:r>
          </w:p>
        </w:tc>
        <w:tc>
          <w:tcPr>
            <w:tcW w:w="3177" w:type="dxa"/>
          </w:tcPr>
          <w:p w14:paraId="37C9ADA1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Clare Hospital - Baraboo</w:t>
            </w:r>
          </w:p>
        </w:tc>
        <w:tc>
          <w:tcPr>
            <w:tcW w:w="3117" w:type="dxa"/>
          </w:tcPr>
          <w:p w14:paraId="4F16D5CD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’s Hospital - Madison</w:t>
            </w:r>
          </w:p>
        </w:tc>
      </w:tr>
      <w:tr w:rsidR="00884B5A" w:rsidRPr="00884B5A" w14:paraId="24F5E9AF" w14:textId="77777777" w:rsidTr="007A0F41">
        <w:trPr>
          <w:trHeight w:val="395"/>
        </w:trPr>
        <w:tc>
          <w:tcPr>
            <w:tcW w:w="3330" w:type="dxa"/>
          </w:tcPr>
          <w:p w14:paraId="4F852438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 w:rsidRPr="00884B5A">
              <w:rPr>
                <w:sz w:val="24"/>
                <w:szCs w:val="24"/>
              </w:rPr>
              <w:t>St. Mary’s Hospital - Janesville</w:t>
            </w:r>
          </w:p>
        </w:tc>
        <w:tc>
          <w:tcPr>
            <w:tcW w:w="3177" w:type="dxa"/>
          </w:tcPr>
          <w:p w14:paraId="41CB52EF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 w:rsidRPr="00884B5A">
              <w:rPr>
                <w:sz w:val="24"/>
                <w:szCs w:val="24"/>
              </w:rPr>
              <w:t>Waupun Memorial Hospital- Waupun</w:t>
            </w:r>
          </w:p>
        </w:tc>
        <w:tc>
          <w:tcPr>
            <w:tcW w:w="3117" w:type="dxa"/>
          </w:tcPr>
          <w:p w14:paraId="30396574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 w:rsidRPr="00884B5A">
              <w:rPr>
                <w:sz w:val="24"/>
                <w:szCs w:val="24"/>
              </w:rPr>
              <w:t>Ripon Medical Center - Ripon</w:t>
            </w:r>
          </w:p>
        </w:tc>
      </w:tr>
      <w:tr w:rsidR="00884B5A" w14:paraId="40AEC061" w14:textId="77777777" w:rsidTr="007A0F41">
        <w:tc>
          <w:tcPr>
            <w:tcW w:w="3330" w:type="dxa"/>
          </w:tcPr>
          <w:p w14:paraId="0912B08D" w14:textId="77777777" w:rsidR="00884B5A" w:rsidRPr="00884B5A" w:rsidRDefault="00884B5A" w:rsidP="0094454C">
            <w:pPr>
              <w:rPr>
                <w:sz w:val="24"/>
                <w:szCs w:val="24"/>
              </w:rPr>
            </w:pPr>
            <w:r w:rsidRPr="00884B5A">
              <w:rPr>
                <w:sz w:val="24"/>
                <w:szCs w:val="24"/>
              </w:rPr>
              <w:t>St. Agnes Hospital – Fond du Lac</w:t>
            </w:r>
          </w:p>
        </w:tc>
        <w:tc>
          <w:tcPr>
            <w:tcW w:w="3177" w:type="dxa"/>
          </w:tcPr>
          <w:p w14:paraId="2D0BB9C3" w14:textId="77777777" w:rsidR="00884B5A" w:rsidRDefault="00884B5A" w:rsidP="0094454C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35E22B95" w14:textId="77777777" w:rsidR="00884B5A" w:rsidRDefault="00884B5A" w:rsidP="0094454C">
            <w:pPr>
              <w:rPr>
                <w:sz w:val="32"/>
                <w:szCs w:val="32"/>
              </w:rPr>
            </w:pPr>
          </w:p>
        </w:tc>
      </w:tr>
      <w:tr w:rsidR="00812FCD" w:rsidRPr="00884B5A" w14:paraId="238DCE0D" w14:textId="77777777" w:rsidTr="007A0F41">
        <w:tc>
          <w:tcPr>
            <w:tcW w:w="3330" w:type="dxa"/>
            <w:shd w:val="clear" w:color="auto" w:fill="D6F8F4"/>
          </w:tcPr>
          <w:p w14:paraId="04E4AFC4" w14:textId="1A7C3682" w:rsidR="00812FCD" w:rsidRPr="005747C1" w:rsidRDefault="00812FCD" w:rsidP="0094454C">
            <w:pPr>
              <w:rPr>
                <w:b/>
                <w:bCs/>
                <w:sz w:val="28"/>
                <w:szCs w:val="28"/>
              </w:rPr>
            </w:pPr>
            <w:bookmarkStart w:id="10" w:name="_Hlk155038760"/>
            <w:bookmarkEnd w:id="9"/>
            <w:r>
              <w:rPr>
                <w:b/>
                <w:bCs/>
                <w:sz w:val="28"/>
                <w:szCs w:val="28"/>
              </w:rPr>
              <w:t>Essentia Health</w:t>
            </w:r>
          </w:p>
        </w:tc>
        <w:tc>
          <w:tcPr>
            <w:tcW w:w="3177" w:type="dxa"/>
          </w:tcPr>
          <w:p w14:paraId="54379C63" w14:textId="275680F2" w:rsidR="00812FCD" w:rsidRPr="00884B5A" w:rsidRDefault="00812FCD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’s Hospital - Superior</w:t>
            </w:r>
          </w:p>
        </w:tc>
        <w:tc>
          <w:tcPr>
            <w:tcW w:w="3117" w:type="dxa"/>
          </w:tcPr>
          <w:p w14:paraId="747765EB" w14:textId="34889ADD" w:rsidR="00812FCD" w:rsidRPr="00884B5A" w:rsidRDefault="00812FCD" w:rsidP="0094454C">
            <w:pPr>
              <w:rPr>
                <w:sz w:val="24"/>
                <w:szCs w:val="24"/>
              </w:rPr>
            </w:pPr>
          </w:p>
        </w:tc>
      </w:tr>
      <w:bookmarkEnd w:id="10"/>
      <w:tr w:rsidR="00F603C6" w14:paraId="5CDA2F3D" w14:textId="77777777" w:rsidTr="007A0F41">
        <w:tc>
          <w:tcPr>
            <w:tcW w:w="9624" w:type="dxa"/>
            <w:gridSpan w:val="3"/>
            <w:shd w:val="clear" w:color="auto" w:fill="507282"/>
          </w:tcPr>
          <w:p w14:paraId="219499BA" w14:textId="139DD2BF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Virginia</w:t>
            </w:r>
          </w:p>
        </w:tc>
      </w:tr>
      <w:tr w:rsidR="00F603C6" w14:paraId="0E9732E6" w14:textId="77777777" w:rsidTr="007A0F41">
        <w:tc>
          <w:tcPr>
            <w:tcW w:w="3330" w:type="dxa"/>
            <w:shd w:val="clear" w:color="auto" w:fill="D6F8F4"/>
          </w:tcPr>
          <w:p w14:paraId="4EE50808" w14:textId="618B52BD" w:rsidR="00F603C6" w:rsidRPr="00850EEE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4371E90E" w14:textId="6E4C2376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Northern Virginia Community Hospital </w:t>
            </w:r>
          </w:p>
        </w:tc>
        <w:tc>
          <w:tcPr>
            <w:tcW w:w="3117" w:type="dxa"/>
          </w:tcPr>
          <w:p w14:paraId="0406A93D" w14:textId="30963E48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</w:tr>
      <w:tr w:rsidR="00F603C6" w14:paraId="336506CE" w14:textId="77777777" w:rsidTr="007A0F41">
        <w:tc>
          <w:tcPr>
            <w:tcW w:w="3330" w:type="dxa"/>
          </w:tcPr>
          <w:p w14:paraId="59885BB3" w14:textId="0B89C892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Chippenham &amp; Johnston Willis Hospital   </w:t>
            </w:r>
          </w:p>
        </w:tc>
        <w:tc>
          <w:tcPr>
            <w:tcW w:w="3177" w:type="dxa"/>
          </w:tcPr>
          <w:p w14:paraId="5F32BA11" w14:textId="66E413E0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HCA Health Services of Virginia </w:t>
            </w:r>
          </w:p>
        </w:tc>
        <w:tc>
          <w:tcPr>
            <w:tcW w:w="3117" w:type="dxa"/>
          </w:tcPr>
          <w:p w14:paraId="3819086D" w14:textId="3E5B02D7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Dominion Hospital</w:t>
            </w:r>
          </w:p>
        </w:tc>
      </w:tr>
      <w:tr w:rsidR="00F603C6" w14:paraId="28CFBD38" w14:textId="77777777" w:rsidTr="007A0F41">
        <w:tc>
          <w:tcPr>
            <w:tcW w:w="3330" w:type="dxa"/>
          </w:tcPr>
          <w:p w14:paraId="45C2D212" w14:textId="3FE0371F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CA John Randolph</w:t>
            </w:r>
          </w:p>
        </w:tc>
        <w:tc>
          <w:tcPr>
            <w:tcW w:w="3177" w:type="dxa"/>
          </w:tcPr>
          <w:p w14:paraId="5E01D015" w14:textId="56DB6A1D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potsylvania Regional Medical Center</w:t>
            </w:r>
          </w:p>
        </w:tc>
        <w:tc>
          <w:tcPr>
            <w:tcW w:w="3117" w:type="dxa"/>
          </w:tcPr>
          <w:p w14:paraId="0698A3C7" w14:textId="4B22A270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ulaski Community Hospital</w:t>
            </w:r>
          </w:p>
        </w:tc>
      </w:tr>
      <w:tr w:rsidR="00F603C6" w14:paraId="21C5BABF" w14:textId="77777777" w:rsidTr="007A0F41">
        <w:tc>
          <w:tcPr>
            <w:tcW w:w="3330" w:type="dxa"/>
          </w:tcPr>
          <w:p w14:paraId="449AE276" w14:textId="17AF6EF0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Lewis Gale Hospital Alleghany </w:t>
            </w:r>
          </w:p>
        </w:tc>
        <w:tc>
          <w:tcPr>
            <w:tcW w:w="3177" w:type="dxa"/>
          </w:tcPr>
          <w:p w14:paraId="04EEAFE6" w14:textId="0C7B19E1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  <w:tc>
          <w:tcPr>
            <w:tcW w:w="3117" w:type="dxa"/>
          </w:tcPr>
          <w:p w14:paraId="53DEB4AA" w14:textId="0ABE87FE" w:rsidR="00F603C6" w:rsidRDefault="00F603C6" w:rsidP="00F603C6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ston Hospital Center</w:t>
            </w:r>
          </w:p>
        </w:tc>
      </w:tr>
      <w:tr w:rsidR="00F603C6" w14:paraId="767B68B0" w14:textId="77777777" w:rsidTr="007A0F41">
        <w:tc>
          <w:tcPr>
            <w:tcW w:w="3330" w:type="dxa"/>
            <w:shd w:val="clear" w:color="auto" w:fill="BFF7F4"/>
          </w:tcPr>
          <w:p w14:paraId="05BF3230" w14:textId="7C6D07E8" w:rsidR="00F603C6" w:rsidRPr="005E6BE8" w:rsidRDefault="00F603C6" w:rsidP="00F603C6">
            <w:pPr>
              <w:rPr>
                <w:b/>
                <w:bCs/>
                <w:sz w:val="28"/>
                <w:szCs w:val="28"/>
              </w:rPr>
            </w:pPr>
            <w:r w:rsidRPr="005E6BE8">
              <w:rPr>
                <w:b/>
                <w:bCs/>
                <w:sz w:val="28"/>
                <w:szCs w:val="28"/>
              </w:rPr>
              <w:t>Valley Health Systems Hospital</w:t>
            </w:r>
          </w:p>
        </w:tc>
        <w:tc>
          <w:tcPr>
            <w:tcW w:w="3177" w:type="dxa"/>
          </w:tcPr>
          <w:p w14:paraId="12F5095F" w14:textId="7CF5BAA0" w:rsidR="00F603C6" w:rsidRDefault="00C51984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ge Memorial Hospital - Luray</w:t>
            </w:r>
          </w:p>
        </w:tc>
        <w:tc>
          <w:tcPr>
            <w:tcW w:w="3117" w:type="dxa"/>
          </w:tcPr>
          <w:p w14:paraId="5D754240" w14:textId="62E3A99F" w:rsidR="00F603C6" w:rsidRDefault="00C51984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enandoah Memorial Hospital - Woodstock</w:t>
            </w:r>
          </w:p>
        </w:tc>
      </w:tr>
      <w:tr w:rsidR="00C51984" w14:paraId="2F5ADDA5" w14:textId="77777777" w:rsidTr="007A0F41">
        <w:tc>
          <w:tcPr>
            <w:tcW w:w="3330" w:type="dxa"/>
            <w:shd w:val="clear" w:color="auto" w:fill="FFFFFF" w:themeFill="background1"/>
          </w:tcPr>
          <w:p w14:paraId="1608E7B4" w14:textId="0EE4555D" w:rsidR="00C51984" w:rsidRPr="00C51984" w:rsidRDefault="00C51984" w:rsidP="00F603C6">
            <w:pPr>
              <w:rPr>
                <w:sz w:val="24"/>
                <w:szCs w:val="24"/>
              </w:rPr>
            </w:pPr>
            <w:r w:rsidRPr="00C51984">
              <w:rPr>
                <w:sz w:val="24"/>
                <w:szCs w:val="24"/>
              </w:rPr>
              <w:t>Warren Memorial Hsopital – Front Royal</w:t>
            </w:r>
          </w:p>
        </w:tc>
        <w:tc>
          <w:tcPr>
            <w:tcW w:w="3177" w:type="dxa"/>
          </w:tcPr>
          <w:p w14:paraId="6EAD958B" w14:textId="2C2D0A17" w:rsidR="00C51984" w:rsidRDefault="00C51984" w:rsidP="00F603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nchester Medical Center – Winchester </w:t>
            </w:r>
          </w:p>
        </w:tc>
        <w:tc>
          <w:tcPr>
            <w:tcW w:w="3117" w:type="dxa"/>
          </w:tcPr>
          <w:p w14:paraId="144ED555" w14:textId="77777777" w:rsidR="00C51984" w:rsidRDefault="00C51984" w:rsidP="00F603C6">
            <w:pPr>
              <w:rPr>
                <w:sz w:val="24"/>
                <w:szCs w:val="24"/>
              </w:rPr>
            </w:pPr>
          </w:p>
        </w:tc>
      </w:tr>
      <w:tr w:rsidR="00C51984" w:rsidRPr="00774725" w14:paraId="6FE3C19E" w14:textId="77777777" w:rsidTr="007A0F41">
        <w:trPr>
          <w:trHeight w:val="485"/>
        </w:trPr>
        <w:tc>
          <w:tcPr>
            <w:tcW w:w="9624" w:type="dxa"/>
            <w:gridSpan w:val="3"/>
            <w:shd w:val="clear" w:color="auto" w:fill="507282"/>
          </w:tcPr>
          <w:p w14:paraId="672E2239" w14:textId="59E3084B" w:rsidR="00C51984" w:rsidRPr="00774725" w:rsidRDefault="00C51984" w:rsidP="0094454C">
            <w:pPr>
              <w:rPr>
                <w:b/>
                <w:bCs/>
                <w:sz w:val="28"/>
                <w:szCs w:val="28"/>
              </w:rPr>
            </w:pPr>
            <w:r w:rsidRPr="00C51984">
              <w:rPr>
                <w:b/>
                <w:bCs/>
                <w:color w:val="FFFFFF" w:themeColor="background1"/>
                <w:sz w:val="28"/>
                <w:szCs w:val="28"/>
              </w:rPr>
              <w:t xml:space="preserve">West Virginia </w:t>
            </w:r>
          </w:p>
        </w:tc>
      </w:tr>
      <w:tr w:rsidR="00C51984" w:rsidRPr="00B377D3" w14:paraId="50761B03" w14:textId="77777777" w:rsidTr="007A0F41">
        <w:tc>
          <w:tcPr>
            <w:tcW w:w="3330" w:type="dxa"/>
            <w:shd w:val="clear" w:color="auto" w:fill="D6F8F4"/>
          </w:tcPr>
          <w:p w14:paraId="0F87AD3B" w14:textId="71FBC92C" w:rsidR="00C51984" w:rsidRPr="00850EEE" w:rsidRDefault="00C51984" w:rsidP="0094454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alley Health System Hospitals</w:t>
            </w:r>
          </w:p>
        </w:tc>
        <w:tc>
          <w:tcPr>
            <w:tcW w:w="3177" w:type="dxa"/>
          </w:tcPr>
          <w:p w14:paraId="630D7A63" w14:textId="470334BD" w:rsidR="00C51984" w:rsidRDefault="00C51984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mpshire Memorial Hospital - Romney</w:t>
            </w:r>
          </w:p>
        </w:tc>
        <w:tc>
          <w:tcPr>
            <w:tcW w:w="3117" w:type="dxa"/>
          </w:tcPr>
          <w:p w14:paraId="171D0C85" w14:textId="75F4668D" w:rsidR="00C51984" w:rsidRPr="00B377D3" w:rsidRDefault="00C51984" w:rsidP="009445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 Memorial Hospital – Berkeley Springs</w:t>
            </w:r>
          </w:p>
        </w:tc>
      </w:tr>
    </w:tbl>
    <w:p w14:paraId="503DD39B" w14:textId="28DCA930" w:rsidR="00230BB9" w:rsidRPr="00230BB9" w:rsidRDefault="00230BB9" w:rsidP="00724137">
      <w:pPr>
        <w:rPr>
          <w:i/>
          <w:iCs/>
          <w:sz w:val="32"/>
          <w:szCs w:val="32"/>
        </w:rPr>
      </w:pPr>
      <w:r w:rsidRPr="00230BB9">
        <w:rPr>
          <w:i/>
          <w:iCs/>
          <w:sz w:val="32"/>
          <w:szCs w:val="32"/>
        </w:rPr>
        <w:t>*</w:t>
      </w:r>
      <w:r w:rsidRPr="00230BB9">
        <w:rPr>
          <w:i/>
          <w:iCs/>
          <w:sz w:val="24"/>
          <w:szCs w:val="24"/>
        </w:rPr>
        <w:t xml:space="preserve">Contracts may be </w:t>
      </w:r>
      <w:r w:rsidR="00375FCA">
        <w:rPr>
          <w:i/>
          <w:iCs/>
          <w:sz w:val="24"/>
          <w:szCs w:val="24"/>
        </w:rPr>
        <w:t>up to date or expired.</w:t>
      </w:r>
      <w:r w:rsidRPr="00230BB9">
        <w:rPr>
          <w:i/>
          <w:iCs/>
          <w:sz w:val="24"/>
          <w:szCs w:val="24"/>
        </w:rPr>
        <w:t xml:space="preserve"> </w:t>
      </w:r>
      <w:r w:rsidR="00375FCA">
        <w:rPr>
          <w:i/>
          <w:iCs/>
          <w:sz w:val="24"/>
          <w:szCs w:val="24"/>
        </w:rPr>
        <w:t>C</w:t>
      </w:r>
      <w:r w:rsidRPr="00230BB9">
        <w:rPr>
          <w:i/>
          <w:iCs/>
          <w:sz w:val="24"/>
          <w:szCs w:val="24"/>
        </w:rPr>
        <w:t xml:space="preserve">ontracts </w:t>
      </w:r>
      <w:r>
        <w:rPr>
          <w:i/>
          <w:iCs/>
          <w:sz w:val="24"/>
          <w:szCs w:val="24"/>
        </w:rPr>
        <w:t xml:space="preserve">may </w:t>
      </w:r>
      <w:r w:rsidRPr="00230BB9">
        <w:rPr>
          <w:i/>
          <w:iCs/>
          <w:sz w:val="24"/>
          <w:szCs w:val="24"/>
        </w:rPr>
        <w:t xml:space="preserve">be </w:t>
      </w:r>
      <w:r w:rsidRPr="00375FCA">
        <w:rPr>
          <w:i/>
          <w:iCs/>
          <w:sz w:val="24"/>
          <w:szCs w:val="24"/>
        </w:rPr>
        <w:t>renewed</w:t>
      </w:r>
      <w:r w:rsidR="00375FCA" w:rsidRPr="00375FCA">
        <w:rPr>
          <w:i/>
          <w:iCs/>
          <w:sz w:val="24"/>
          <w:szCs w:val="24"/>
        </w:rPr>
        <w:t xml:space="preserve"> after expiration</w:t>
      </w:r>
      <w:r w:rsidR="00375FCA">
        <w:rPr>
          <w:i/>
          <w:iCs/>
          <w:sz w:val="24"/>
          <w:szCs w:val="24"/>
        </w:rPr>
        <w:t>.</w:t>
      </w:r>
    </w:p>
    <w:sectPr w:rsidR="00230BB9" w:rsidRPr="0023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DM0tzC2MLcwMTZX0lEKTi0uzszPAykwqQUAztwW7iwAAAA="/>
  </w:docVars>
  <w:rsids>
    <w:rsidRoot w:val="0073656B"/>
    <w:rsid w:val="00025953"/>
    <w:rsid w:val="00035BC2"/>
    <w:rsid w:val="0006362C"/>
    <w:rsid w:val="000636E4"/>
    <w:rsid w:val="0008355B"/>
    <w:rsid w:val="000D4833"/>
    <w:rsid w:val="000F066C"/>
    <w:rsid w:val="00104339"/>
    <w:rsid w:val="001104F0"/>
    <w:rsid w:val="00125199"/>
    <w:rsid w:val="00133ECC"/>
    <w:rsid w:val="001666D9"/>
    <w:rsid w:val="0018261E"/>
    <w:rsid w:val="001C0F30"/>
    <w:rsid w:val="001D1415"/>
    <w:rsid w:val="001E1716"/>
    <w:rsid w:val="001E5AF6"/>
    <w:rsid w:val="001E67B3"/>
    <w:rsid w:val="00211FEA"/>
    <w:rsid w:val="00214E6B"/>
    <w:rsid w:val="00230BB9"/>
    <w:rsid w:val="002430DB"/>
    <w:rsid w:val="00254405"/>
    <w:rsid w:val="00255497"/>
    <w:rsid w:val="002648AB"/>
    <w:rsid w:val="00275345"/>
    <w:rsid w:val="00283942"/>
    <w:rsid w:val="00292573"/>
    <w:rsid w:val="002A5B6D"/>
    <w:rsid w:val="002C31F3"/>
    <w:rsid w:val="002C4FC3"/>
    <w:rsid w:val="002E2706"/>
    <w:rsid w:val="002E378E"/>
    <w:rsid w:val="00317EB7"/>
    <w:rsid w:val="00362CBF"/>
    <w:rsid w:val="00375FCA"/>
    <w:rsid w:val="00392D28"/>
    <w:rsid w:val="003A568F"/>
    <w:rsid w:val="0042194C"/>
    <w:rsid w:val="00445CF7"/>
    <w:rsid w:val="00480FB0"/>
    <w:rsid w:val="004C4C57"/>
    <w:rsid w:val="004E02DB"/>
    <w:rsid w:val="004F2044"/>
    <w:rsid w:val="004F3008"/>
    <w:rsid w:val="00503869"/>
    <w:rsid w:val="00540045"/>
    <w:rsid w:val="00544E59"/>
    <w:rsid w:val="005747C1"/>
    <w:rsid w:val="005A1C33"/>
    <w:rsid w:val="005A7F18"/>
    <w:rsid w:val="005B3FCA"/>
    <w:rsid w:val="005D1C4B"/>
    <w:rsid w:val="005D6DC7"/>
    <w:rsid w:val="005E4CF0"/>
    <w:rsid w:val="005E6BE8"/>
    <w:rsid w:val="005F0F64"/>
    <w:rsid w:val="0064778B"/>
    <w:rsid w:val="00680AEF"/>
    <w:rsid w:val="00687887"/>
    <w:rsid w:val="00691250"/>
    <w:rsid w:val="006C59BA"/>
    <w:rsid w:val="006F3CAC"/>
    <w:rsid w:val="00720BFA"/>
    <w:rsid w:val="0072389A"/>
    <w:rsid w:val="00724137"/>
    <w:rsid w:val="00730431"/>
    <w:rsid w:val="0073656B"/>
    <w:rsid w:val="0074252B"/>
    <w:rsid w:val="00747411"/>
    <w:rsid w:val="00762662"/>
    <w:rsid w:val="0076308B"/>
    <w:rsid w:val="00774725"/>
    <w:rsid w:val="007A0F41"/>
    <w:rsid w:val="007A501B"/>
    <w:rsid w:val="007A7F40"/>
    <w:rsid w:val="00802932"/>
    <w:rsid w:val="00812FCD"/>
    <w:rsid w:val="00833450"/>
    <w:rsid w:val="00850EEE"/>
    <w:rsid w:val="00883D0B"/>
    <w:rsid w:val="00884B5A"/>
    <w:rsid w:val="00887C0B"/>
    <w:rsid w:val="008A2B14"/>
    <w:rsid w:val="008C159B"/>
    <w:rsid w:val="008D30E5"/>
    <w:rsid w:val="008D4354"/>
    <w:rsid w:val="008D4A60"/>
    <w:rsid w:val="008D51E7"/>
    <w:rsid w:val="0090062C"/>
    <w:rsid w:val="009037CD"/>
    <w:rsid w:val="009453DB"/>
    <w:rsid w:val="00984B5D"/>
    <w:rsid w:val="0099291C"/>
    <w:rsid w:val="00995789"/>
    <w:rsid w:val="009B6714"/>
    <w:rsid w:val="009D7163"/>
    <w:rsid w:val="00A0575A"/>
    <w:rsid w:val="00A07A1D"/>
    <w:rsid w:val="00A13EF3"/>
    <w:rsid w:val="00A256AC"/>
    <w:rsid w:val="00A32D14"/>
    <w:rsid w:val="00A343C0"/>
    <w:rsid w:val="00A3600F"/>
    <w:rsid w:val="00A40065"/>
    <w:rsid w:val="00A54F6C"/>
    <w:rsid w:val="00A71822"/>
    <w:rsid w:val="00AA1897"/>
    <w:rsid w:val="00AD2F14"/>
    <w:rsid w:val="00AE50DF"/>
    <w:rsid w:val="00AF6F6A"/>
    <w:rsid w:val="00B00A73"/>
    <w:rsid w:val="00B1217D"/>
    <w:rsid w:val="00B243E9"/>
    <w:rsid w:val="00B3460B"/>
    <w:rsid w:val="00B377D3"/>
    <w:rsid w:val="00B41ED5"/>
    <w:rsid w:val="00B55202"/>
    <w:rsid w:val="00B67AB8"/>
    <w:rsid w:val="00BD748B"/>
    <w:rsid w:val="00BE03F2"/>
    <w:rsid w:val="00BE2EE0"/>
    <w:rsid w:val="00C123FD"/>
    <w:rsid w:val="00C13086"/>
    <w:rsid w:val="00C13B23"/>
    <w:rsid w:val="00C20E48"/>
    <w:rsid w:val="00C51984"/>
    <w:rsid w:val="00C55BE2"/>
    <w:rsid w:val="00C70B87"/>
    <w:rsid w:val="00C72363"/>
    <w:rsid w:val="00C86DFE"/>
    <w:rsid w:val="00CA264E"/>
    <w:rsid w:val="00CC7B54"/>
    <w:rsid w:val="00CE7317"/>
    <w:rsid w:val="00D14BAB"/>
    <w:rsid w:val="00D21CAB"/>
    <w:rsid w:val="00D27492"/>
    <w:rsid w:val="00D831C8"/>
    <w:rsid w:val="00D85870"/>
    <w:rsid w:val="00DB7B1D"/>
    <w:rsid w:val="00E0584A"/>
    <w:rsid w:val="00E12082"/>
    <w:rsid w:val="00E160E3"/>
    <w:rsid w:val="00E53467"/>
    <w:rsid w:val="00E6392F"/>
    <w:rsid w:val="00EC1456"/>
    <w:rsid w:val="00ED4580"/>
    <w:rsid w:val="00ED5623"/>
    <w:rsid w:val="00F132EA"/>
    <w:rsid w:val="00F1423D"/>
    <w:rsid w:val="00F2235F"/>
    <w:rsid w:val="00F348A2"/>
    <w:rsid w:val="00F51599"/>
    <w:rsid w:val="00F603C6"/>
    <w:rsid w:val="00F6371A"/>
    <w:rsid w:val="00F772A3"/>
    <w:rsid w:val="00F828F3"/>
    <w:rsid w:val="00F929E0"/>
    <w:rsid w:val="00FA160B"/>
    <w:rsid w:val="00FC43E2"/>
    <w:rsid w:val="00FD1F60"/>
    <w:rsid w:val="00FD4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CECFF"/>
  <w15:chartTrackingRefBased/>
  <w15:docId w15:val="{065D2B1C-2DE7-42FE-B392-6AA653F4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F0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C70B8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26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6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assistant\Downloads\Clinical-Site-Directory-Nov2022%20(5).xls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857022A34E346BADC896CCF5EB416" ma:contentTypeVersion="2" ma:contentTypeDescription="Create a new document." ma:contentTypeScope="" ma:versionID="fdbf3f8a4b5b178e22c87c1eec83cca3">
  <xsd:schema xmlns:xsd="http://www.w3.org/2001/XMLSchema" xmlns:xs="http://www.w3.org/2001/XMLSchema" xmlns:p="http://schemas.microsoft.com/office/2006/metadata/properties" xmlns:ns3="a5ce2f85-888b-4553-860e-d831ff7bb31b" targetNamespace="http://schemas.microsoft.com/office/2006/metadata/properties" ma:root="true" ma:fieldsID="d6a2d1675b589a1c84c5f79370da2059" ns3:_="">
    <xsd:import namespace="a5ce2f85-888b-4553-860e-d831ff7bb3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e2f85-888b-4553-860e-d831ff7bb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B5E248-D109-47E8-BB10-48EF642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ce2f85-888b-4553-860e-d831ff7bb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98C9B-265E-45E3-AD17-0BEA042D00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72499E-4205-4019-8340-00BA30D24F4E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5ce2f85-888b-4553-860e-d831ff7bb31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C181812-EFF6-479A-AA1F-C1C5EF37FB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915</Words>
  <Characters>1091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di Assistant</dc:creator>
  <cp:keywords/>
  <dc:description/>
  <cp:lastModifiedBy>Crystal Dake</cp:lastModifiedBy>
  <cp:revision>5</cp:revision>
  <dcterms:created xsi:type="dcterms:W3CDTF">2024-01-02T15:12:00Z</dcterms:created>
  <dcterms:modified xsi:type="dcterms:W3CDTF">2024-03-25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857022A34E346BADC896CCF5EB416</vt:lpwstr>
  </property>
</Properties>
</file>